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4B7856" w14:textId="77777777" w:rsidR="00003014" w:rsidRPr="00C82692" w:rsidRDefault="00003014" w:rsidP="006A0544">
      <w:pPr>
        <w:widowControl w:val="0"/>
        <w:jc w:val="both"/>
        <w:rPr>
          <w:b/>
          <w:bCs/>
          <w:sz w:val="28"/>
          <w:szCs w:val="28"/>
        </w:rPr>
      </w:pPr>
    </w:p>
    <w:p w14:paraId="555470F4" w14:textId="4D5B0BC5" w:rsidR="00003014" w:rsidRPr="006B0880" w:rsidRDefault="00750545" w:rsidP="006B0880">
      <w:pPr>
        <w:widowControl w:val="0"/>
        <w:shd w:val="clear" w:color="auto" w:fill="009999"/>
        <w:jc w:val="center"/>
        <w:rPr>
          <w:b/>
          <w:bCs/>
          <w:color w:val="FFFFFF" w:themeColor="background1"/>
          <w:sz w:val="44"/>
          <w:szCs w:val="44"/>
        </w:rPr>
      </w:pPr>
      <w:r>
        <w:rPr>
          <w:b/>
          <w:bCs/>
          <w:color w:val="FFFFFF" w:themeColor="background1"/>
          <w:sz w:val="44"/>
          <w:szCs w:val="44"/>
        </w:rPr>
        <w:t xml:space="preserve">Dyscalculia </w:t>
      </w:r>
      <w:r w:rsidR="00B94B69">
        <w:rPr>
          <w:b/>
          <w:bCs/>
          <w:color w:val="FFFFFF" w:themeColor="background1"/>
          <w:sz w:val="44"/>
          <w:szCs w:val="44"/>
        </w:rPr>
        <w:t>–</w:t>
      </w:r>
      <w:r>
        <w:rPr>
          <w:b/>
          <w:bCs/>
          <w:color w:val="FFFFFF" w:themeColor="background1"/>
          <w:sz w:val="44"/>
          <w:szCs w:val="44"/>
        </w:rPr>
        <w:t xml:space="preserve"> </w:t>
      </w:r>
      <w:r w:rsidR="006F5CF3">
        <w:rPr>
          <w:b/>
          <w:bCs/>
          <w:color w:val="FFFFFF" w:themeColor="background1"/>
          <w:sz w:val="44"/>
          <w:szCs w:val="44"/>
        </w:rPr>
        <w:t>Parent</w:t>
      </w:r>
      <w:r w:rsidR="00B94B69">
        <w:rPr>
          <w:b/>
          <w:bCs/>
          <w:color w:val="FFFFFF" w:themeColor="background1"/>
          <w:sz w:val="44"/>
          <w:szCs w:val="44"/>
        </w:rPr>
        <w:t xml:space="preserve"> Carer</w:t>
      </w:r>
      <w:r w:rsidR="006F5CF3">
        <w:rPr>
          <w:b/>
          <w:bCs/>
          <w:color w:val="FFFFFF" w:themeColor="background1"/>
          <w:sz w:val="44"/>
          <w:szCs w:val="44"/>
        </w:rPr>
        <w:t xml:space="preserve"> </w:t>
      </w:r>
      <w:r w:rsidR="00B117B0">
        <w:rPr>
          <w:b/>
          <w:bCs/>
          <w:color w:val="FFFFFF" w:themeColor="background1"/>
          <w:sz w:val="44"/>
          <w:szCs w:val="44"/>
        </w:rPr>
        <w:t>Checklist</w:t>
      </w:r>
    </w:p>
    <w:tbl>
      <w:tblPr>
        <w:tblW w:w="10743" w:type="dxa"/>
        <w:tblInd w:w="-70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31"/>
        <w:gridCol w:w="9047"/>
        <w:gridCol w:w="565"/>
      </w:tblGrid>
      <w:tr w:rsidR="00173E18" w:rsidRPr="009A61A9" w14:paraId="4A7ED870" w14:textId="77777777" w:rsidTr="00AA5735">
        <w:trPr>
          <w:trHeight w:val="60"/>
          <w:tblHeader/>
        </w:trPr>
        <w:tc>
          <w:tcPr>
            <w:tcW w:w="101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7E2832" w14:textId="3732A447" w:rsidR="00173E18" w:rsidRPr="00B117B0" w:rsidRDefault="00173E18" w:rsidP="00187AA6">
            <w:pPr>
              <w:pStyle w:val="TCHTableColumnHead"/>
              <w:jc w:val="center"/>
              <w:rPr>
                <w:rFonts w:asciiTheme="minorHAnsi" w:hAnsiTheme="minorHAnsi" w:cstheme="minorHAnsi"/>
                <w:vanish w:val="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sz w:val="24"/>
                <w:szCs w:val="24"/>
              </w:rPr>
              <w:t xml:space="preserve">Some statements could belong to </w:t>
            </w:r>
            <w:r w:rsidRPr="0062397E">
              <w:rPr>
                <w:rFonts w:asciiTheme="minorHAnsi" w:hAnsiTheme="minorHAnsi" w:cstheme="minorHAnsi"/>
                <w:sz w:val="24"/>
                <w:szCs w:val="24"/>
              </w:rPr>
              <w:t xml:space="preserve">more than category.  </w:t>
            </w:r>
            <w:r>
              <w:rPr>
                <w:rFonts w:asciiTheme="minorHAnsi" w:hAnsiTheme="minorHAnsi" w:cstheme="minorHAnsi"/>
                <w:vanish w:val="0"/>
                <w:sz w:val="24"/>
                <w:szCs w:val="24"/>
              </w:rPr>
              <w:t>Tick all that apply …</w:t>
            </w:r>
          </w:p>
        </w:tc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D8BAB1" w14:textId="77777777" w:rsidR="00173E18" w:rsidRPr="00B117B0" w:rsidRDefault="00173E18" w:rsidP="00187AA6">
            <w:pPr>
              <w:pStyle w:val="TCHTableColumnHead"/>
              <w:jc w:val="center"/>
              <w:rPr>
                <w:vanish w:val="0"/>
                <w:sz w:val="22"/>
                <w:szCs w:val="22"/>
              </w:rPr>
            </w:pPr>
            <w:r w:rsidRPr="00B117B0">
              <w:rPr>
                <w:rFonts w:ascii="Wingdings" w:hAnsi="Wingdings" w:cs="Wingdings"/>
                <w:vanish w:val="0"/>
                <w:position w:val="-2"/>
                <w:sz w:val="22"/>
                <w:szCs w:val="22"/>
              </w:rPr>
              <w:t></w:t>
            </w:r>
          </w:p>
        </w:tc>
      </w:tr>
      <w:tr w:rsidR="00173E18" w:rsidRPr="009A61A9" w14:paraId="5040A0E7" w14:textId="77777777" w:rsidTr="00AA5735">
        <w:trPr>
          <w:trHeight w:val="60"/>
        </w:trPr>
        <w:tc>
          <w:tcPr>
            <w:tcW w:w="113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42D7DDAB" w14:textId="02928E8D" w:rsidR="00173E18" w:rsidRPr="00AA5735" w:rsidRDefault="00173E18" w:rsidP="00F86807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color w:val="auto"/>
                <w:sz w:val="21"/>
                <w:szCs w:val="21"/>
              </w:rPr>
            </w:pPr>
            <w:r w:rsidRPr="00AA5735">
              <w:rPr>
                <w:rFonts w:asciiTheme="minorHAnsi" w:hAnsiTheme="minorHAnsi" w:cstheme="minorHAnsi"/>
                <w:b/>
                <w:sz w:val="21"/>
                <w:szCs w:val="21"/>
              </w:rPr>
              <w:t>subitising, number sense &amp; comparison</w:t>
            </w:r>
          </w:p>
        </w:tc>
        <w:tc>
          <w:tcPr>
            <w:tcW w:w="9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422D1B" w14:textId="4C50624C" w:rsidR="00173E18" w:rsidRPr="00E31C31" w:rsidRDefault="00173E18" w:rsidP="00173E18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E31C3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inds it impossible to ‘see’ that four objects are four without counting.</w:t>
            </w:r>
          </w:p>
        </w:tc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C95EA5" w14:textId="77777777" w:rsidR="00173E18" w:rsidRPr="009A61A9" w:rsidRDefault="00173E18" w:rsidP="00502F1E">
            <w:pPr>
              <w:pStyle w:val="TTTableText"/>
            </w:pPr>
          </w:p>
        </w:tc>
      </w:tr>
      <w:tr w:rsidR="00173E18" w:rsidRPr="009A61A9" w14:paraId="6624291A" w14:textId="77777777" w:rsidTr="00AA5735">
        <w:trPr>
          <w:trHeight w:val="60"/>
        </w:trPr>
        <w:tc>
          <w:tcPr>
            <w:tcW w:w="113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B8D5A62" w14:textId="77777777" w:rsidR="00173E18" w:rsidRPr="00AA5735" w:rsidRDefault="00173E18" w:rsidP="00B117B0">
            <w:pPr>
              <w:pStyle w:val="TTTableTex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9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14DA5" w14:textId="15709F83" w:rsidR="00173E18" w:rsidRPr="00E31C31" w:rsidRDefault="00173E18" w:rsidP="00173E18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E31C3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ifficulty in understanding the concept of 7 being 1 more than 6, 8 being 1 more than 7 and so on</w:t>
            </w:r>
            <w:r w:rsidRPr="00E31C3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cr/>
              <w:t>.</w:t>
            </w:r>
          </w:p>
        </w:tc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9CB04D" w14:textId="77777777" w:rsidR="00173E18" w:rsidRPr="009A61A9" w:rsidRDefault="00173E18" w:rsidP="00502F1E">
            <w:pPr>
              <w:pStyle w:val="TTTableText"/>
            </w:pPr>
          </w:p>
        </w:tc>
        <w:bookmarkStart w:id="0" w:name="_GoBack"/>
        <w:bookmarkEnd w:id="0"/>
      </w:tr>
      <w:tr w:rsidR="00173E18" w:rsidRPr="009A61A9" w14:paraId="07E1374E" w14:textId="77777777" w:rsidTr="00AA5735">
        <w:trPr>
          <w:trHeight w:val="60"/>
        </w:trPr>
        <w:tc>
          <w:tcPr>
            <w:tcW w:w="113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195E32F" w14:textId="77777777" w:rsidR="00173E18" w:rsidRPr="00AA5735" w:rsidRDefault="00173E18" w:rsidP="00B117B0">
            <w:pPr>
              <w:pStyle w:val="TTTableTex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9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3953E6" w14:textId="4E62AF10" w:rsidR="00173E18" w:rsidRPr="00E31C31" w:rsidRDefault="00173E18" w:rsidP="00173E18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E31C3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ifficulty understanding which number is bigger (e.g. 7 or 6)?</w:t>
            </w:r>
          </w:p>
        </w:tc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545F84" w14:textId="77777777" w:rsidR="00173E18" w:rsidRPr="009A61A9" w:rsidRDefault="00173E18" w:rsidP="00502F1E">
            <w:pPr>
              <w:pStyle w:val="TTTableText"/>
            </w:pPr>
          </w:p>
        </w:tc>
      </w:tr>
      <w:tr w:rsidR="00173E18" w:rsidRPr="009A61A9" w14:paraId="26B913C8" w14:textId="77777777" w:rsidTr="00AA5735">
        <w:trPr>
          <w:trHeight w:val="60"/>
        </w:trPr>
        <w:tc>
          <w:tcPr>
            <w:tcW w:w="113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606B2AA" w14:textId="77777777" w:rsidR="00173E18" w:rsidRPr="00AA5735" w:rsidRDefault="00173E18" w:rsidP="00B117B0">
            <w:pPr>
              <w:pStyle w:val="TTTableTex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9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0120A9" w14:textId="28B0ACCE" w:rsidR="00173E18" w:rsidRPr="00E31C31" w:rsidRDefault="00173E18" w:rsidP="00173E18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E31C3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ifficulty in partitioning (e.g. that 7 is made up of 5+2 or 6+1 or 3+3+1 and so on)</w:t>
            </w:r>
            <w:r w:rsidRPr="00E31C3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cr/>
              <w:t>.</w:t>
            </w:r>
          </w:p>
        </w:tc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4EEBCF" w14:textId="77777777" w:rsidR="00173E18" w:rsidRPr="009A61A9" w:rsidRDefault="00173E18" w:rsidP="00502F1E">
            <w:pPr>
              <w:pStyle w:val="TTTableText"/>
            </w:pPr>
          </w:p>
        </w:tc>
      </w:tr>
      <w:tr w:rsidR="00AA5735" w:rsidRPr="009A61A9" w14:paraId="1E02F258" w14:textId="77777777" w:rsidTr="00AA5735">
        <w:trPr>
          <w:trHeight w:val="60"/>
        </w:trPr>
        <w:tc>
          <w:tcPr>
            <w:tcW w:w="113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EF832E5" w14:textId="77777777" w:rsidR="00AA5735" w:rsidRPr="00AA5735" w:rsidRDefault="00AA5735" w:rsidP="00B117B0">
            <w:pPr>
              <w:pStyle w:val="TTTableTex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9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C55387" w14:textId="25BAB2CF" w:rsidR="00AA5735" w:rsidRPr="00E31C31" w:rsidRDefault="00AA5735" w:rsidP="00173E18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E31C3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ifficulty with place value (does not understand the concept of zero).</w:t>
            </w:r>
          </w:p>
        </w:tc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22682B" w14:textId="77777777" w:rsidR="00AA5735" w:rsidRPr="009A61A9" w:rsidRDefault="00AA5735" w:rsidP="00502F1E">
            <w:pPr>
              <w:pStyle w:val="TTTableText"/>
            </w:pPr>
          </w:p>
        </w:tc>
      </w:tr>
      <w:tr w:rsidR="00173E18" w:rsidRPr="009A61A9" w14:paraId="493D1549" w14:textId="77777777" w:rsidTr="00AA5735">
        <w:trPr>
          <w:trHeight w:val="60"/>
        </w:trPr>
        <w:tc>
          <w:tcPr>
            <w:tcW w:w="113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570F18E" w14:textId="77777777" w:rsidR="00173E18" w:rsidRPr="00AA5735" w:rsidRDefault="00173E18" w:rsidP="00B117B0">
            <w:pPr>
              <w:pStyle w:val="TTTableTex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9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EFCCB2" w14:textId="4173154C" w:rsidR="00173E18" w:rsidRPr="00E31C31" w:rsidRDefault="00173E18" w:rsidP="00173E18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E31C3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inds it difficult to write numbers which have zeros within them, such as ‘three hundred and four’ or ‘four thousand and twenty-one’.</w:t>
            </w:r>
          </w:p>
        </w:tc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8CA905" w14:textId="77777777" w:rsidR="00173E18" w:rsidRPr="009A61A9" w:rsidRDefault="00173E18" w:rsidP="00502F1E">
            <w:pPr>
              <w:pStyle w:val="TTTableText"/>
            </w:pPr>
          </w:p>
        </w:tc>
      </w:tr>
      <w:tr w:rsidR="00173E18" w:rsidRPr="009A61A9" w14:paraId="4D1C6E62" w14:textId="77777777" w:rsidTr="00AA5735">
        <w:trPr>
          <w:trHeight w:val="60"/>
        </w:trPr>
        <w:tc>
          <w:tcPr>
            <w:tcW w:w="113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08ACFEE" w14:textId="77777777" w:rsidR="00173E18" w:rsidRPr="00AA5735" w:rsidRDefault="00173E18" w:rsidP="00B117B0">
            <w:pPr>
              <w:pStyle w:val="TTTableTex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9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57C2EA" w14:textId="31330B64" w:rsidR="00173E18" w:rsidRPr="00E31C31" w:rsidRDefault="00173E18" w:rsidP="00173E18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E31C3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Not know, nor understand, the underlying place value concept, when multiplying and dividing by 10, 100, 1000 and above.</w:t>
            </w:r>
          </w:p>
        </w:tc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DD6299" w14:textId="77777777" w:rsidR="00173E18" w:rsidRPr="009A61A9" w:rsidRDefault="00173E18" w:rsidP="00502F1E">
            <w:pPr>
              <w:pStyle w:val="TTTableText"/>
            </w:pPr>
          </w:p>
        </w:tc>
      </w:tr>
      <w:tr w:rsidR="00173E18" w:rsidRPr="009A61A9" w14:paraId="77A480B3" w14:textId="77777777" w:rsidTr="00AA5735">
        <w:trPr>
          <w:trHeight w:val="60"/>
        </w:trPr>
        <w:tc>
          <w:tcPr>
            <w:tcW w:w="113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340ECA" w14:textId="77777777" w:rsidR="00173E18" w:rsidRPr="00AA5735" w:rsidRDefault="00173E18" w:rsidP="00B117B0">
            <w:pPr>
              <w:pStyle w:val="TTTableTex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9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280E1B" w14:textId="7CEA43DE" w:rsidR="00173E18" w:rsidRPr="00E31C31" w:rsidRDefault="00173E18" w:rsidP="00173E18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ifficulty in remembering the names of numbers.</w:t>
            </w:r>
          </w:p>
        </w:tc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B220E4" w14:textId="77777777" w:rsidR="00173E18" w:rsidRPr="009A61A9" w:rsidRDefault="00173E18" w:rsidP="00502F1E">
            <w:pPr>
              <w:pStyle w:val="TTTableText"/>
            </w:pPr>
          </w:p>
        </w:tc>
      </w:tr>
      <w:tr w:rsidR="00F86807" w:rsidRPr="009A61A9" w14:paraId="31751930" w14:textId="77777777" w:rsidTr="00AA5735">
        <w:trPr>
          <w:trHeight w:val="60"/>
        </w:trPr>
        <w:tc>
          <w:tcPr>
            <w:tcW w:w="113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69FDF217" w14:textId="5721807D" w:rsidR="00F86807" w:rsidRPr="00AA5735" w:rsidRDefault="00E31C31" w:rsidP="00F86807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AA5735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one to one </w:t>
            </w:r>
            <w:r w:rsidR="00173E18" w:rsidRPr="00AA5735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               </w:t>
            </w:r>
            <w:r w:rsidRPr="00AA5735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correspondence </w:t>
            </w:r>
            <w:r w:rsidR="00173E18" w:rsidRPr="00AA5735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                                </w:t>
            </w:r>
            <w:r w:rsidRPr="00AA5735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&amp; counting</w:t>
            </w:r>
          </w:p>
        </w:tc>
        <w:tc>
          <w:tcPr>
            <w:tcW w:w="9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69AA43" w14:textId="6E5FBDB6" w:rsidR="00F86807" w:rsidRPr="00B7194F" w:rsidRDefault="00F86807" w:rsidP="006F5CF3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Has difficulty counting a collection of different objects</w:t>
            </w: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cr/>
              <w:t xml:space="preserve"> accurately. </w:t>
            </w:r>
          </w:p>
        </w:tc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B5BF35" w14:textId="77777777" w:rsidR="00F86807" w:rsidRPr="009A61A9" w:rsidRDefault="00F86807" w:rsidP="00502F1E">
            <w:pPr>
              <w:pStyle w:val="TTTableText"/>
            </w:pPr>
          </w:p>
        </w:tc>
      </w:tr>
      <w:tr w:rsidR="00F86807" w:rsidRPr="009A61A9" w14:paraId="5F1679A5" w14:textId="77777777" w:rsidTr="00AA5735">
        <w:trPr>
          <w:trHeight w:val="60"/>
        </w:trPr>
        <w:tc>
          <w:tcPr>
            <w:tcW w:w="113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0404C37" w14:textId="77777777" w:rsidR="00F86807" w:rsidRPr="00B7194F" w:rsidRDefault="00F86807" w:rsidP="006F5CF3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542478" w14:textId="4E3D49AD" w:rsidR="00F86807" w:rsidRPr="00B7194F" w:rsidRDefault="00F86807" w:rsidP="006F5CF3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truggles to connect a number to a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n object, such as knowing that ‘3’</w:t>
            </w: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applies to groups of things like 3 cakes, 3 cars, or 3 friends.</w:t>
            </w:r>
          </w:p>
        </w:tc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080E39" w14:textId="77777777" w:rsidR="00F86807" w:rsidRPr="009A61A9" w:rsidRDefault="00F86807" w:rsidP="00502F1E">
            <w:pPr>
              <w:pStyle w:val="TTTableText"/>
            </w:pPr>
          </w:p>
        </w:tc>
      </w:tr>
      <w:tr w:rsidR="00F86807" w:rsidRPr="009A61A9" w14:paraId="31A60E45" w14:textId="77777777" w:rsidTr="00AA5735">
        <w:trPr>
          <w:trHeight w:val="236"/>
        </w:trPr>
        <w:tc>
          <w:tcPr>
            <w:tcW w:w="113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FABCCF8" w14:textId="77777777" w:rsidR="00F86807" w:rsidRPr="00B7194F" w:rsidRDefault="00F86807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F57670" w14:textId="6BB66774" w:rsidR="00F86807" w:rsidRPr="00B7194F" w:rsidRDefault="00F86807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oesn’t associate the final count to represent the total number or size of the collection</w:t>
            </w: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cr/>
              <w:t>.</w:t>
            </w:r>
          </w:p>
        </w:tc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CD7FA1" w14:textId="77777777" w:rsidR="00F86807" w:rsidRPr="009A61A9" w:rsidRDefault="00F86807" w:rsidP="00502F1E">
            <w:pPr>
              <w:pStyle w:val="TTTableText"/>
            </w:pPr>
          </w:p>
        </w:tc>
      </w:tr>
      <w:tr w:rsidR="00AA5735" w:rsidRPr="009A61A9" w14:paraId="7DED537F" w14:textId="77777777" w:rsidTr="00AA5735">
        <w:trPr>
          <w:trHeight w:val="60"/>
        </w:trPr>
        <w:tc>
          <w:tcPr>
            <w:tcW w:w="1131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6D882BBA" w14:textId="1FFB3C5B" w:rsidR="00AA5735" w:rsidRPr="00AA5735" w:rsidRDefault="00AA5735" w:rsidP="00F86807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AA5735">
              <w:rPr>
                <w:rFonts w:asciiTheme="minorHAnsi" w:hAnsiTheme="minorHAnsi" w:cstheme="minorHAnsi"/>
                <w:b/>
                <w:sz w:val="21"/>
                <w:szCs w:val="21"/>
              </w:rPr>
              <w:t>number ordering &amp; sequencing</w:t>
            </w:r>
          </w:p>
        </w:tc>
        <w:tc>
          <w:tcPr>
            <w:tcW w:w="9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027303" w14:textId="067CDB3A" w:rsidR="00AA5735" w:rsidRPr="00E47640" w:rsidRDefault="00AA5735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ifficulty in counting in order – may count randomly (e.g. 1,2,3,7,5,9…)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.</w:t>
            </w:r>
          </w:p>
        </w:tc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02F7E8" w14:textId="77777777" w:rsidR="00AA5735" w:rsidRPr="009A61A9" w:rsidRDefault="00AA5735" w:rsidP="00502F1E">
            <w:pPr>
              <w:pStyle w:val="TTTableText"/>
            </w:pPr>
          </w:p>
        </w:tc>
      </w:tr>
      <w:tr w:rsidR="00AA5735" w:rsidRPr="009A61A9" w14:paraId="2D0304F9" w14:textId="77777777" w:rsidTr="00F7628D">
        <w:trPr>
          <w:trHeight w:val="60"/>
        </w:trPr>
        <w:tc>
          <w:tcPr>
            <w:tcW w:w="113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2C6D11E7" w14:textId="54C18AEB" w:rsidR="00AA5735" w:rsidRPr="00AA5735" w:rsidRDefault="00AA5735" w:rsidP="00F86807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1"/>
                <w:szCs w:val="21"/>
              </w:rPr>
            </w:pPr>
          </w:p>
        </w:tc>
        <w:tc>
          <w:tcPr>
            <w:tcW w:w="9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549B50" w14:textId="7829461B" w:rsidR="00AA5735" w:rsidRPr="00E47640" w:rsidRDefault="00AA5735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inds it difficult to ‘count on’ and will return to 1 each time (e.g. 3 + 4, counts ‘1 2 3 ... 4 5 6 7’).</w:t>
            </w:r>
          </w:p>
        </w:tc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D74872" w14:textId="77777777" w:rsidR="00AA5735" w:rsidRPr="009A61A9" w:rsidRDefault="00AA5735" w:rsidP="00502F1E">
            <w:pPr>
              <w:pStyle w:val="TTTableText"/>
            </w:pPr>
          </w:p>
        </w:tc>
      </w:tr>
      <w:tr w:rsidR="00AA5735" w:rsidRPr="009A61A9" w14:paraId="4F73D645" w14:textId="77777777" w:rsidTr="00F7628D">
        <w:trPr>
          <w:trHeight w:val="60"/>
        </w:trPr>
        <w:tc>
          <w:tcPr>
            <w:tcW w:w="113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65796F09" w14:textId="23B9BBE7" w:rsidR="00AA5735" w:rsidRPr="00AA5735" w:rsidRDefault="00AA5735" w:rsidP="00F86807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pacing w:val="-3"/>
                <w:sz w:val="21"/>
                <w:szCs w:val="21"/>
              </w:rPr>
            </w:pPr>
          </w:p>
        </w:tc>
        <w:tc>
          <w:tcPr>
            <w:tcW w:w="9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A592D8" w14:textId="40D6A021" w:rsidR="00AA5735" w:rsidRPr="00B7194F" w:rsidRDefault="00AA5735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E4764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ind it much harder to count backwards compared to forwards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.</w:t>
            </w:r>
          </w:p>
        </w:tc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FF5BDC" w14:textId="77777777" w:rsidR="00AA5735" w:rsidRPr="009A61A9" w:rsidRDefault="00AA5735" w:rsidP="00502F1E">
            <w:pPr>
              <w:pStyle w:val="TTTableText"/>
            </w:pPr>
          </w:p>
        </w:tc>
      </w:tr>
      <w:tr w:rsidR="00AA5735" w:rsidRPr="009A61A9" w14:paraId="6878E6E8" w14:textId="77777777" w:rsidTr="00AA5735">
        <w:trPr>
          <w:trHeight w:val="60"/>
        </w:trPr>
        <w:tc>
          <w:tcPr>
            <w:tcW w:w="1131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3B5F9721" w14:textId="77777777" w:rsidR="00AA5735" w:rsidRPr="00AA5735" w:rsidRDefault="00AA5735" w:rsidP="00F86807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pacing w:val="-3"/>
                <w:sz w:val="21"/>
                <w:szCs w:val="21"/>
              </w:rPr>
            </w:pPr>
          </w:p>
        </w:tc>
        <w:tc>
          <w:tcPr>
            <w:tcW w:w="9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35AC98" w14:textId="3E905C60" w:rsidR="00AA5735" w:rsidRPr="00B7194F" w:rsidRDefault="00AA5735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ifficulty counting in groups or sequences, such as 1, 3, 5, 7 … or 4, 14, 24, 34 …</w:t>
            </w:r>
          </w:p>
        </w:tc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2B3ABA" w14:textId="77777777" w:rsidR="00AA5735" w:rsidRPr="009A61A9" w:rsidRDefault="00AA5735" w:rsidP="00502F1E">
            <w:pPr>
              <w:pStyle w:val="TTTableText"/>
            </w:pPr>
          </w:p>
        </w:tc>
      </w:tr>
      <w:tr w:rsidR="00AA5735" w:rsidRPr="009A61A9" w14:paraId="4C3319D2" w14:textId="77777777" w:rsidTr="00AA5735">
        <w:trPr>
          <w:trHeight w:val="60"/>
        </w:trPr>
        <w:tc>
          <w:tcPr>
            <w:tcW w:w="113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7EFE6A4D" w14:textId="77777777" w:rsidR="00AA5735" w:rsidRPr="00AA5735" w:rsidRDefault="00AA5735" w:rsidP="00F86807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pacing w:val="-3"/>
                <w:sz w:val="21"/>
                <w:szCs w:val="21"/>
              </w:rPr>
            </w:pPr>
          </w:p>
        </w:tc>
        <w:tc>
          <w:tcPr>
            <w:tcW w:w="9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411818" w14:textId="43349336" w:rsidR="00AA5735" w:rsidRPr="00B7194F" w:rsidRDefault="00AA5735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Struggles to recognise patterns (e.g. </w:t>
            </w: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mallest to largest or tallest to shortest or that 1/2, 1/3, 1/4, 1/5 is a sequence that is getting smaller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)</w:t>
            </w: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.</w:t>
            </w:r>
            <w:r w:rsidRPr="00B7194F">
              <w:rPr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45F775" w14:textId="77777777" w:rsidR="00AA5735" w:rsidRPr="009A61A9" w:rsidRDefault="00AA5735" w:rsidP="00502F1E">
            <w:pPr>
              <w:pStyle w:val="TTTableText"/>
            </w:pPr>
          </w:p>
        </w:tc>
      </w:tr>
    </w:tbl>
    <w:p w14:paraId="3E2D361B" w14:textId="77777777" w:rsidR="00173E18" w:rsidRDefault="00173E18"/>
    <w:p w14:paraId="67818718" w14:textId="77777777" w:rsidR="00173E18" w:rsidRDefault="00173E18"/>
    <w:p w14:paraId="6F288306" w14:textId="77777777" w:rsidR="00173E18" w:rsidRDefault="00173E18"/>
    <w:p w14:paraId="00377F2F" w14:textId="77777777" w:rsidR="00173E18" w:rsidRDefault="00173E18"/>
    <w:p w14:paraId="6C16E73E" w14:textId="77777777" w:rsidR="00173E18" w:rsidRDefault="00173E18"/>
    <w:tbl>
      <w:tblPr>
        <w:tblW w:w="10918" w:type="dxa"/>
        <w:tblInd w:w="-84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79"/>
        <w:gridCol w:w="9072"/>
        <w:gridCol w:w="567"/>
      </w:tblGrid>
      <w:tr w:rsidR="00173E18" w:rsidRPr="009A61A9" w14:paraId="31708EDC" w14:textId="77777777" w:rsidTr="003B1432">
        <w:trPr>
          <w:trHeight w:val="59"/>
        </w:trPr>
        <w:tc>
          <w:tcPr>
            <w:tcW w:w="10351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1B3200" w14:textId="50B47D2A" w:rsidR="00173E18" w:rsidRPr="003B1432" w:rsidRDefault="00173E18" w:rsidP="003B1432">
            <w:pPr>
              <w:pStyle w:val="TTTableText"/>
              <w:jc w:val="center"/>
              <w:rPr>
                <w:rFonts w:asciiTheme="minorHAnsi" w:hAnsiTheme="minorHAnsi" w:cstheme="minorHAnsi"/>
                <w:b/>
                <w:color w:val="auto"/>
                <w:sz w:val="22"/>
                <w:szCs w:val="22"/>
              </w:rPr>
            </w:pPr>
            <w:r w:rsidRPr="003B1432">
              <w:rPr>
                <w:rFonts w:asciiTheme="minorHAnsi" w:hAnsiTheme="minorHAnsi" w:cstheme="minorHAnsi"/>
                <w:b/>
                <w:sz w:val="24"/>
                <w:szCs w:val="24"/>
              </w:rPr>
              <w:lastRenderedPageBreak/>
              <w:t>Tick all that apply …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5A3358" w14:textId="77777777" w:rsidR="00173E18" w:rsidRPr="009A61A9" w:rsidRDefault="00173E18" w:rsidP="00502F1E">
            <w:pPr>
              <w:pStyle w:val="TTTableText"/>
            </w:pPr>
          </w:p>
        </w:tc>
      </w:tr>
      <w:tr w:rsidR="00E31C31" w:rsidRPr="009A61A9" w14:paraId="1B45576E" w14:textId="77777777" w:rsidTr="003B1432">
        <w:trPr>
          <w:trHeight w:val="59"/>
        </w:trPr>
        <w:tc>
          <w:tcPr>
            <w:tcW w:w="127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1A0DD35A" w14:textId="794BA88F" w:rsidR="00E31C31" w:rsidRPr="00AA5735" w:rsidRDefault="00E31C31" w:rsidP="00F86807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color w:val="auto"/>
                <w:sz w:val="21"/>
                <w:szCs w:val="21"/>
              </w:rPr>
            </w:pPr>
            <w:r w:rsidRPr="00AA5735">
              <w:rPr>
                <w:rFonts w:asciiTheme="minorHAnsi" w:hAnsiTheme="minorHAnsi" w:cstheme="minorHAnsi"/>
                <w:b/>
                <w:spacing w:val="-3"/>
                <w:sz w:val="21"/>
                <w:szCs w:val="21"/>
              </w:rPr>
              <w:t>anxiety</w:t>
            </w: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CC0394" w14:textId="508284FA" w:rsidR="00E31C31" w:rsidRPr="00B7194F" w:rsidRDefault="00E31C31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May avoid situations that require understanding numbers, like playing games that involve math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B1F65E" w14:textId="77777777" w:rsidR="00E31C31" w:rsidRPr="009A61A9" w:rsidRDefault="00E31C31" w:rsidP="00502F1E">
            <w:pPr>
              <w:pStyle w:val="TTTableText"/>
            </w:pPr>
          </w:p>
        </w:tc>
      </w:tr>
      <w:tr w:rsidR="00E31C31" w:rsidRPr="009A61A9" w14:paraId="468BE317" w14:textId="77777777" w:rsidTr="003B1432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BF51F5" w14:textId="77777777" w:rsidR="00E31C31" w:rsidRPr="00B7194F" w:rsidRDefault="00E31C31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37E449" w14:textId="3A3452F9" w:rsidR="00E31C31" w:rsidRPr="00B7194F" w:rsidRDefault="00E31C31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Lacks confidence in activities that require understanding speed, distance and directions, and may get lost easily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3DAFBE" w14:textId="77777777" w:rsidR="00E31C31" w:rsidRPr="009A61A9" w:rsidRDefault="00E31C31" w:rsidP="00502F1E">
            <w:pPr>
              <w:pStyle w:val="TTTableText"/>
            </w:pPr>
          </w:p>
        </w:tc>
      </w:tr>
      <w:tr w:rsidR="00E31C31" w:rsidRPr="009A61A9" w14:paraId="599CC96A" w14:textId="77777777" w:rsidTr="003B1432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99F9F05" w14:textId="77777777" w:rsidR="00E31C31" w:rsidRPr="00B7194F" w:rsidRDefault="00E31C31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93C5BD" w14:textId="045FE05E" w:rsidR="00E31C31" w:rsidRPr="00B7194F" w:rsidRDefault="00E31C31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G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ets very anxious about doing ANY</w:t>
            </w: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mathematics.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15E270" w14:textId="77777777" w:rsidR="00E31C31" w:rsidRPr="009A61A9" w:rsidRDefault="00E31C31" w:rsidP="00502F1E">
            <w:pPr>
              <w:pStyle w:val="TTTableText"/>
            </w:pPr>
          </w:p>
        </w:tc>
      </w:tr>
      <w:tr w:rsidR="00E31C31" w:rsidRPr="009A61A9" w14:paraId="24053170" w14:textId="77777777" w:rsidTr="00425D0F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94F5150" w14:textId="77777777" w:rsidR="00E31C31" w:rsidRPr="00B7194F" w:rsidRDefault="00E31C31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EF6818" w14:textId="6D2F3BAE" w:rsidR="00E31C31" w:rsidRPr="00B7194F" w:rsidRDefault="00E31C31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Avoids completing maths homework 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and/</w:t>
            </w: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r completing maths homework is a chore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792820" w14:textId="77777777" w:rsidR="00E31C31" w:rsidRPr="009A61A9" w:rsidRDefault="00E31C31" w:rsidP="00502F1E">
            <w:pPr>
              <w:pStyle w:val="TTTableText"/>
            </w:pPr>
          </w:p>
        </w:tc>
      </w:tr>
      <w:tr w:rsidR="00E31C31" w:rsidRPr="009A61A9" w14:paraId="0F85E469" w14:textId="77777777" w:rsidTr="00425D0F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646590C" w14:textId="77777777" w:rsidR="00E31C31" w:rsidRPr="00B7194F" w:rsidRDefault="00E31C31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D30684" w14:textId="481171A1" w:rsidR="00E31C31" w:rsidRPr="00B7194F" w:rsidRDefault="00E31C31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Refuses to try any mathematics, especially unfamiliar topics.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ADB1AC" w14:textId="77777777" w:rsidR="00E31C31" w:rsidRPr="009A61A9" w:rsidRDefault="00E31C31" w:rsidP="00502F1E">
            <w:pPr>
              <w:pStyle w:val="TTTableText"/>
            </w:pPr>
          </w:p>
        </w:tc>
      </w:tr>
      <w:tr w:rsidR="003B1432" w:rsidRPr="009A61A9" w14:paraId="2C1529E2" w14:textId="77777777" w:rsidTr="003B1432">
        <w:trPr>
          <w:trHeight w:val="59"/>
        </w:trPr>
        <w:tc>
          <w:tcPr>
            <w:tcW w:w="1279" w:type="dxa"/>
            <w:vMerge w:val="restart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3255D9A3" w14:textId="34143ED5" w:rsidR="003B1432" w:rsidRPr="00AA5735" w:rsidRDefault="003B1432" w:rsidP="00975DA1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AA5735">
              <w:rPr>
                <w:rFonts w:asciiTheme="minorHAnsi" w:hAnsiTheme="minorHAnsi" w:cstheme="minorHAnsi"/>
                <w:b/>
                <w:sz w:val="21"/>
                <w:szCs w:val="21"/>
              </w:rPr>
              <w:t>fact retrieval, number calculations &amp; fluency</w:t>
            </w: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8B17EF" w14:textId="410BD2ED" w:rsidR="003B1432" w:rsidRPr="00B7194F" w:rsidRDefault="003B1432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orgets where s/he is up to in calculations.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 </w:t>
            </w: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orgets the question asked in a mental arithmetic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21FDDF" w14:textId="77777777" w:rsidR="003B1432" w:rsidRPr="009A61A9" w:rsidRDefault="003B1432" w:rsidP="00502F1E">
            <w:pPr>
              <w:pStyle w:val="TTTableText"/>
            </w:pPr>
          </w:p>
        </w:tc>
      </w:tr>
      <w:tr w:rsidR="003B1432" w:rsidRPr="009A61A9" w14:paraId="5F77EA89" w14:textId="77777777" w:rsidTr="004A5C04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277B8F71" w14:textId="3E1BDA59" w:rsidR="003B1432" w:rsidRPr="00B7194F" w:rsidRDefault="003B1432" w:rsidP="00975DA1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382F0D" w14:textId="5C7FDDDC" w:rsidR="003B1432" w:rsidRPr="00B7194F" w:rsidRDefault="003B1432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Difficulty in deriving information from a known </w:t>
            </w:r>
            <w:r w:rsidRPr="00ED241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fact (e.g. if 6+4=10, 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then </w:t>
            </w:r>
            <w:r w:rsidRPr="00ED241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6+5 must be 11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71DEAA" w14:textId="77777777" w:rsidR="003B1432" w:rsidRPr="009A61A9" w:rsidRDefault="003B1432" w:rsidP="00502F1E">
            <w:pPr>
              <w:pStyle w:val="TTTableText"/>
            </w:pPr>
          </w:p>
        </w:tc>
      </w:tr>
      <w:tr w:rsidR="003B1432" w:rsidRPr="009A61A9" w14:paraId="3CB4AAD5" w14:textId="77777777" w:rsidTr="003B1432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7DFC72D" w14:textId="77777777" w:rsidR="003B1432" w:rsidRPr="00B7194F" w:rsidRDefault="003B1432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6D6E40" w14:textId="21A6C6CB" w:rsidR="003B1432" w:rsidRPr="00B7194F" w:rsidRDefault="003B1432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Has difficulty learning and recalling basic nu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mber facts such as number bonds </w:t>
            </w:r>
            <w:r w:rsidRPr="00ED241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(e.g. 6 + 4 = 10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2B56FA" w14:textId="77777777" w:rsidR="003B1432" w:rsidRPr="009A61A9" w:rsidRDefault="003B1432" w:rsidP="00502F1E">
            <w:pPr>
              <w:pStyle w:val="TTTableText"/>
            </w:pPr>
          </w:p>
        </w:tc>
      </w:tr>
      <w:tr w:rsidR="003B1432" w:rsidRPr="009A61A9" w14:paraId="14A1503A" w14:textId="77777777" w:rsidTr="003B1432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2DA2154" w14:textId="77777777" w:rsidR="003B1432" w:rsidRPr="00B7194F" w:rsidRDefault="003B1432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3D5FB7" w14:textId="3E739A22" w:rsidR="003B1432" w:rsidRPr="00B7194F" w:rsidRDefault="003B1432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ifficulty in learning times tables</w:t>
            </w: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cr/>
              <w:t>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8DE545" w14:textId="77777777" w:rsidR="003B1432" w:rsidRPr="009A61A9" w:rsidRDefault="003B1432" w:rsidP="00502F1E">
            <w:pPr>
              <w:pStyle w:val="TTTableText"/>
            </w:pPr>
          </w:p>
        </w:tc>
      </w:tr>
      <w:tr w:rsidR="003B1432" w:rsidRPr="009A61A9" w14:paraId="3B330A06" w14:textId="77777777" w:rsidTr="003B1432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B8F717A" w14:textId="77777777" w:rsidR="003B1432" w:rsidRPr="00B7194F" w:rsidRDefault="003B1432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0115D6" w14:textId="259CA879" w:rsidR="003B1432" w:rsidRPr="00B7194F" w:rsidRDefault="003B1432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E4764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oesn’t recognise the relationships between addition and subtraction facts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.</w:t>
            </w:r>
            <w:r w:rsidRPr="00E4764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ab/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AF7547" w14:textId="77777777" w:rsidR="003B1432" w:rsidRPr="009A61A9" w:rsidRDefault="003B1432" w:rsidP="00502F1E">
            <w:pPr>
              <w:pStyle w:val="TTTableText"/>
            </w:pPr>
          </w:p>
        </w:tc>
      </w:tr>
      <w:tr w:rsidR="003B1432" w:rsidRPr="009A61A9" w14:paraId="425DFA10" w14:textId="77777777" w:rsidTr="003B1432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5A9C875" w14:textId="77777777" w:rsidR="003B1432" w:rsidRPr="00B7194F" w:rsidRDefault="003B1432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7C0E64" w14:textId="05F7FEDB" w:rsidR="003B1432" w:rsidRPr="00B7194F" w:rsidRDefault="003B1432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E4764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oesn’t recognise the relationships between multiplication and division facts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.</w:t>
            </w:r>
            <w:r w:rsidRPr="00E4764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ab/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40DCA8" w14:textId="77777777" w:rsidR="003B1432" w:rsidRPr="009A61A9" w:rsidRDefault="003B1432" w:rsidP="00502F1E">
            <w:pPr>
              <w:pStyle w:val="TTTableText"/>
            </w:pPr>
          </w:p>
        </w:tc>
      </w:tr>
      <w:tr w:rsidR="003B1432" w:rsidRPr="009A61A9" w14:paraId="5CCF432E" w14:textId="77777777" w:rsidTr="003B1432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73DFBA9" w14:textId="77777777" w:rsidR="003B1432" w:rsidRPr="00B7194F" w:rsidRDefault="003B1432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0A8A83" w14:textId="1869DC38" w:rsidR="003B1432" w:rsidRPr="00B7194F" w:rsidRDefault="003B1432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Only really knows the 2x, 5x and 10x multiplication fact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70BB54" w14:textId="77777777" w:rsidR="003B1432" w:rsidRPr="009A61A9" w:rsidRDefault="003B1432" w:rsidP="00502F1E">
            <w:pPr>
              <w:pStyle w:val="TTTableText"/>
            </w:pPr>
          </w:p>
        </w:tc>
      </w:tr>
      <w:tr w:rsidR="003B1432" w:rsidRPr="009A61A9" w14:paraId="0DCCD12D" w14:textId="77777777" w:rsidTr="003B1432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EB81541" w14:textId="77777777" w:rsidR="003B1432" w:rsidRPr="00B7194F" w:rsidRDefault="003B1432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14427F" w14:textId="05815AEE" w:rsidR="003B1432" w:rsidRPr="00B7194F" w:rsidRDefault="003B1432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Makes ‘big’ errors for multiplication facts, such as, 6 x 7 = 67 or 6 x 7 = 13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47BA8F" w14:textId="77777777" w:rsidR="003B1432" w:rsidRPr="009A61A9" w:rsidRDefault="003B1432" w:rsidP="00502F1E">
            <w:pPr>
              <w:pStyle w:val="TTTableText"/>
            </w:pPr>
          </w:p>
        </w:tc>
      </w:tr>
      <w:tr w:rsidR="003B1432" w:rsidRPr="009A61A9" w14:paraId="7E757833" w14:textId="77777777" w:rsidTr="003B1432">
        <w:trPr>
          <w:trHeight w:val="59"/>
        </w:trPr>
        <w:tc>
          <w:tcPr>
            <w:tcW w:w="1279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CA065C1" w14:textId="77777777" w:rsidR="003B1432" w:rsidRPr="00B7194F" w:rsidRDefault="003B1432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6C75C1" w14:textId="308E9375" w:rsidR="003B1432" w:rsidRPr="00B7194F" w:rsidRDefault="003B1432" w:rsidP="005011D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truggles to recognise that 3 + 5 is the same as 5 + 3 or may not be able to solve 3 + 26 ‒ 26 without calculating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E4261" w14:textId="77777777" w:rsidR="003B1432" w:rsidRPr="009A61A9" w:rsidRDefault="003B1432" w:rsidP="00502F1E">
            <w:pPr>
              <w:pStyle w:val="TTTableText"/>
            </w:pPr>
          </w:p>
        </w:tc>
      </w:tr>
      <w:tr w:rsidR="00173E18" w:rsidRPr="009A61A9" w14:paraId="2E5C305A" w14:textId="77777777" w:rsidTr="003B1432">
        <w:trPr>
          <w:trHeight w:val="59"/>
        </w:trPr>
        <w:tc>
          <w:tcPr>
            <w:tcW w:w="127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4B33692E" w14:textId="189BFE7E" w:rsidR="00173E18" w:rsidRPr="00AA5735" w:rsidRDefault="00173E18" w:rsidP="00975DA1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color w:val="auto"/>
                <w:sz w:val="21"/>
                <w:szCs w:val="21"/>
              </w:rPr>
            </w:pPr>
            <w:r w:rsidRPr="00AA5735">
              <w:rPr>
                <w:rFonts w:asciiTheme="minorHAnsi" w:hAnsiTheme="minorHAnsi" w:cstheme="minorHAnsi"/>
                <w:b/>
                <w:sz w:val="21"/>
                <w:szCs w:val="21"/>
              </w:rPr>
              <w:t>estimating</w:t>
            </w: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51285C" w14:textId="1FEC66E0" w:rsidR="00173E18" w:rsidRPr="00B7194F" w:rsidRDefault="00173E18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inds rounding numbers difficult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861EE6" w14:textId="77777777" w:rsidR="00173E18" w:rsidRPr="009A61A9" w:rsidRDefault="00173E18" w:rsidP="00502F1E">
            <w:pPr>
              <w:pStyle w:val="TTTableText"/>
            </w:pPr>
          </w:p>
        </w:tc>
      </w:tr>
      <w:tr w:rsidR="00173E18" w:rsidRPr="009A61A9" w14:paraId="6EA7DAB1" w14:textId="77777777" w:rsidTr="003B1432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307CEFD" w14:textId="77777777" w:rsidR="00173E18" w:rsidRPr="00EA1400" w:rsidRDefault="00173E18" w:rsidP="00502F1E">
            <w:pPr>
              <w:pStyle w:val="TTTableTex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9CA60A" w14:textId="387D9D9B" w:rsidR="00173E18" w:rsidRPr="00B7194F" w:rsidRDefault="00173E18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When estimating, will take wild guesses. 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9A9736" w14:textId="77777777" w:rsidR="00173E18" w:rsidRPr="009A61A9" w:rsidRDefault="00173E18" w:rsidP="00502F1E">
            <w:pPr>
              <w:pStyle w:val="TTTableText"/>
            </w:pPr>
          </w:p>
        </w:tc>
      </w:tr>
      <w:tr w:rsidR="00173E18" w:rsidRPr="009A61A9" w14:paraId="13AEE692" w14:textId="77777777" w:rsidTr="003B1432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E77E4E4" w14:textId="77777777" w:rsidR="00173E18" w:rsidRPr="00EA1400" w:rsidRDefault="00173E18" w:rsidP="00502F1E">
            <w:pPr>
              <w:pStyle w:val="TTTableTex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94EFAB" w14:textId="37D03D31" w:rsidR="00173E18" w:rsidRPr="00B7194F" w:rsidRDefault="00173E18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Finds it difficult to </w:t>
            </w:r>
            <w:r w:rsidRPr="00F6239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judge if whether</w:t>
            </w: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an answer is right or nearly right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BB6217" w14:textId="77777777" w:rsidR="00173E18" w:rsidRPr="009A61A9" w:rsidRDefault="00173E18" w:rsidP="00502F1E">
            <w:pPr>
              <w:pStyle w:val="TTTableText"/>
            </w:pPr>
          </w:p>
        </w:tc>
      </w:tr>
      <w:tr w:rsidR="00173E18" w:rsidRPr="009A61A9" w14:paraId="1FCE44D0" w14:textId="77777777" w:rsidTr="003B1432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FEBABC" w14:textId="77777777" w:rsidR="00173E18" w:rsidRPr="00EA1400" w:rsidRDefault="00173E18" w:rsidP="00502F1E">
            <w:pPr>
              <w:pStyle w:val="TTTableTex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4E8134" w14:textId="57668809" w:rsidR="00173E18" w:rsidRPr="00B7194F" w:rsidRDefault="00173E18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E47640">
              <w:rPr>
                <w:rFonts w:asciiTheme="minorHAnsi" w:hAnsiTheme="minorHAnsi" w:cstheme="minorHAnsi"/>
                <w:sz w:val="22"/>
              </w:rPr>
              <w:t>Think an item priced at £4.99 is ‘£4 and a bit’ rather than almost £5.</w:t>
            </w:r>
            <w:r w:rsidRPr="00E47640">
              <w:rPr>
                <w:rFonts w:asciiTheme="minorHAnsi" w:hAnsiTheme="minorHAnsi" w:cstheme="minorHAnsi"/>
                <w:sz w:val="22"/>
              </w:rPr>
              <w:tab/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FAFF6" w14:textId="77777777" w:rsidR="00173E18" w:rsidRPr="009A61A9" w:rsidRDefault="00173E18" w:rsidP="00502F1E">
            <w:pPr>
              <w:pStyle w:val="TTTableText"/>
            </w:pPr>
          </w:p>
        </w:tc>
      </w:tr>
      <w:tr w:rsidR="00E31C31" w:rsidRPr="009A61A9" w14:paraId="3B17E209" w14:textId="77777777" w:rsidTr="003B1432">
        <w:trPr>
          <w:trHeight w:val="59"/>
        </w:trPr>
        <w:tc>
          <w:tcPr>
            <w:tcW w:w="1279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6D44E212" w14:textId="77777777" w:rsidR="00E31C31" w:rsidRPr="00AA5735" w:rsidRDefault="00E31C31" w:rsidP="00E31C31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AA5735">
              <w:rPr>
                <w:rFonts w:asciiTheme="minorHAnsi" w:hAnsiTheme="minorHAnsi" w:cstheme="minorHAnsi"/>
                <w:b/>
                <w:sz w:val="21"/>
                <w:szCs w:val="21"/>
              </w:rPr>
              <w:t>word problems &amp; symbol/</w:t>
            </w:r>
          </w:p>
          <w:p w14:paraId="2DB46713" w14:textId="06A1B1B2" w:rsidR="00E31C31" w:rsidRPr="00EA1400" w:rsidRDefault="00E31C31" w:rsidP="00E31C31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A5735">
              <w:rPr>
                <w:rFonts w:asciiTheme="minorHAnsi" w:hAnsiTheme="minorHAnsi" w:cstheme="minorHAnsi"/>
                <w:b/>
                <w:sz w:val="21"/>
                <w:szCs w:val="21"/>
              </w:rPr>
              <w:t>language</w:t>
            </w: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E2FF2B" w14:textId="27B2E9D7" w:rsidR="00E31C31" w:rsidRPr="00B7194F" w:rsidRDefault="00E31C31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May not understand the mathematical language used in calculations or procedure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641F77" w14:textId="77777777" w:rsidR="00E31C31" w:rsidRPr="009A61A9" w:rsidRDefault="00E31C31" w:rsidP="00502F1E">
            <w:pPr>
              <w:pStyle w:val="TTTableText"/>
            </w:pPr>
          </w:p>
        </w:tc>
      </w:tr>
      <w:tr w:rsidR="00E31C31" w:rsidRPr="009A61A9" w14:paraId="42800957" w14:textId="77777777" w:rsidTr="003B1432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7212246D" w14:textId="77777777" w:rsidR="00E31C31" w:rsidRPr="00EA1400" w:rsidRDefault="00E31C31" w:rsidP="00502F1E">
            <w:pPr>
              <w:pStyle w:val="TTTableTex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0C59B1" w14:textId="15C1AE41" w:rsidR="00E31C31" w:rsidRPr="00B7194F" w:rsidRDefault="00E31C31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May confuse symbols such as + and x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D9AAF4" w14:textId="77777777" w:rsidR="00E31C31" w:rsidRPr="009A61A9" w:rsidRDefault="00E31C31" w:rsidP="00502F1E">
            <w:pPr>
              <w:pStyle w:val="TTTableText"/>
            </w:pPr>
          </w:p>
        </w:tc>
      </w:tr>
      <w:tr w:rsidR="00E31C31" w:rsidRPr="009A61A9" w14:paraId="48F5FB8F" w14:textId="77777777" w:rsidTr="003B1432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138C0F" w14:textId="77777777" w:rsidR="00E31C31" w:rsidRPr="00EA1400" w:rsidRDefault="00E31C31" w:rsidP="00502F1E">
            <w:pPr>
              <w:pStyle w:val="TTTableTex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F0E3C1" w14:textId="4246C296" w:rsidR="00E31C31" w:rsidRPr="00B7194F" w:rsidRDefault="00E31C31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Has difficulty choosing the correct operation in word problem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5E47D0" w14:textId="77777777" w:rsidR="00E31C31" w:rsidRPr="009A61A9" w:rsidRDefault="00E31C31" w:rsidP="00502F1E">
            <w:pPr>
              <w:pStyle w:val="TTTableText"/>
            </w:pPr>
          </w:p>
        </w:tc>
      </w:tr>
    </w:tbl>
    <w:p w14:paraId="4F2D44B7" w14:textId="77777777" w:rsidR="003B1432" w:rsidRDefault="003B1432"/>
    <w:p w14:paraId="16B1F587" w14:textId="77777777" w:rsidR="003B1432" w:rsidRDefault="003B1432"/>
    <w:p w14:paraId="29B9223A" w14:textId="77777777" w:rsidR="003B1432" w:rsidRDefault="003B1432"/>
    <w:tbl>
      <w:tblPr>
        <w:tblW w:w="10918" w:type="dxa"/>
        <w:tblInd w:w="-84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79"/>
        <w:gridCol w:w="9072"/>
        <w:gridCol w:w="567"/>
      </w:tblGrid>
      <w:tr w:rsidR="003B1432" w:rsidRPr="009A61A9" w14:paraId="1164DC48" w14:textId="77777777" w:rsidTr="003B1432">
        <w:trPr>
          <w:trHeight w:val="59"/>
        </w:trPr>
        <w:tc>
          <w:tcPr>
            <w:tcW w:w="10351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79CECE" w14:textId="2CD5007A" w:rsidR="003B1432" w:rsidRPr="00B7194F" w:rsidRDefault="003B1432" w:rsidP="003B1432">
            <w:pPr>
              <w:pStyle w:val="TTTableText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3B1432">
              <w:rPr>
                <w:rFonts w:asciiTheme="minorHAnsi" w:hAnsiTheme="minorHAnsi" w:cstheme="minorHAnsi"/>
                <w:b/>
                <w:sz w:val="24"/>
                <w:szCs w:val="24"/>
              </w:rPr>
              <w:t>Tick all that apply …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FF8A2E" w14:textId="77777777" w:rsidR="003B1432" w:rsidRPr="009A61A9" w:rsidRDefault="003B1432" w:rsidP="00502F1E">
            <w:pPr>
              <w:pStyle w:val="TTTableText"/>
            </w:pPr>
          </w:p>
        </w:tc>
      </w:tr>
      <w:tr w:rsidR="00E31C31" w:rsidRPr="009A61A9" w14:paraId="777AC582" w14:textId="77777777" w:rsidTr="000324B7">
        <w:trPr>
          <w:trHeight w:val="59"/>
        </w:trPr>
        <w:tc>
          <w:tcPr>
            <w:tcW w:w="127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4D8614C7" w14:textId="77777777" w:rsidR="00E31C31" w:rsidRPr="00AA5735" w:rsidRDefault="00E31C31" w:rsidP="00975DA1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b/>
                <w:spacing w:val="-3"/>
                <w:sz w:val="21"/>
                <w:szCs w:val="21"/>
              </w:rPr>
            </w:pPr>
            <w:r w:rsidRPr="00AA5735">
              <w:rPr>
                <w:rFonts w:asciiTheme="minorHAnsi" w:hAnsiTheme="minorHAnsi" w:cstheme="minorHAnsi"/>
                <w:b/>
                <w:spacing w:val="-3"/>
                <w:sz w:val="21"/>
                <w:szCs w:val="21"/>
              </w:rPr>
              <w:t>embedding &amp; applying</w:t>
            </w:r>
          </w:p>
          <w:p w14:paraId="35E8CF75" w14:textId="2BD804E4" w:rsidR="00E31C31" w:rsidRPr="00B7194F" w:rsidRDefault="00E31C31" w:rsidP="00975DA1">
            <w:pPr>
              <w:pStyle w:val="TTTableText"/>
              <w:ind w:left="113" w:right="113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AA5735">
              <w:rPr>
                <w:rFonts w:asciiTheme="minorHAnsi" w:hAnsiTheme="minorHAnsi" w:cstheme="minorHAnsi"/>
                <w:b/>
                <w:spacing w:val="-3"/>
                <w:sz w:val="21"/>
                <w:szCs w:val="21"/>
              </w:rPr>
              <w:t>skills, procedures &amp; knowledge</w:t>
            </w: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B7BB86" w14:textId="0E56E055" w:rsidR="00E31C31" w:rsidRPr="00B7194F" w:rsidRDefault="00E31C31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till uses fingers to count instead of using more advanced strategies (like mental maths)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A1BA74" w14:textId="77777777" w:rsidR="00E31C31" w:rsidRPr="009A61A9" w:rsidRDefault="00E31C31" w:rsidP="00502F1E">
            <w:pPr>
              <w:pStyle w:val="TTTableText"/>
            </w:pPr>
          </w:p>
        </w:tc>
      </w:tr>
      <w:tr w:rsidR="00E31C31" w:rsidRPr="009A61A9" w14:paraId="0DBBC555" w14:textId="77777777" w:rsidTr="000324B7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274F48" w14:textId="77777777" w:rsidR="00E31C31" w:rsidRPr="00B7194F" w:rsidRDefault="00E31C31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8E76AA" w14:textId="12F68A60" w:rsidR="00E31C31" w:rsidRPr="00B7194F" w:rsidRDefault="00E31C31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ifficulty generalising from one situation to another (e.g. 3 + 5 = 8 to 3p + 5p = 8p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6B4826" w14:textId="77777777" w:rsidR="00E31C31" w:rsidRPr="009A61A9" w:rsidRDefault="00E31C31" w:rsidP="00502F1E">
            <w:pPr>
              <w:pStyle w:val="TTTableText"/>
            </w:pPr>
          </w:p>
        </w:tc>
      </w:tr>
      <w:tr w:rsidR="00E31C31" w:rsidRPr="009A61A9" w14:paraId="1BF6AB20" w14:textId="77777777" w:rsidTr="000324B7">
        <w:trPr>
          <w:trHeight w:val="335"/>
        </w:trPr>
        <w:tc>
          <w:tcPr>
            <w:tcW w:w="1279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86F516" w14:textId="77777777" w:rsidR="00E31C31" w:rsidRPr="00B7194F" w:rsidRDefault="00E31C31" w:rsidP="00BB78EF">
            <w:pPr>
              <w:spacing w:after="0" w:line="240" w:lineRule="auto"/>
              <w:rPr>
                <w:rFonts w:eastAsiaTheme="minorEastAsia" w:cstheme="minorHAnsi"/>
                <w:noProof/>
                <w:lang w:eastAsia="en-GB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91F66F" w14:textId="095D8368" w:rsidR="00E31C31" w:rsidRPr="00B7194F" w:rsidRDefault="00E31C31" w:rsidP="00BB78EF">
            <w:pPr>
              <w:spacing w:after="0" w:line="240" w:lineRule="auto"/>
              <w:rPr>
                <w:rFonts w:eastAsiaTheme="minorEastAsia" w:cstheme="minorHAnsi"/>
                <w:noProof/>
                <w:lang w:eastAsia="en-GB"/>
              </w:rPr>
            </w:pPr>
            <w:r w:rsidRPr="00B7194F">
              <w:rPr>
                <w:rFonts w:eastAsiaTheme="minorEastAsia" w:cstheme="minorHAnsi"/>
                <w:noProof/>
                <w:lang w:eastAsia="en-GB"/>
              </w:rPr>
              <w:t xml:space="preserve">Missing number notation is a difficulty </w:t>
            </w:r>
            <w:r w:rsidRPr="00ED2410">
              <w:rPr>
                <w:rFonts w:eastAsiaTheme="minorEastAsia" w:cstheme="minorHAnsi"/>
                <w:noProof/>
                <w:lang w:eastAsia="en-GB"/>
              </w:rPr>
              <w:t>(e.g. 2 + ? = 5, ? + 4 = 6</w:t>
            </w:r>
            <w:r>
              <w:rPr>
                <w:rFonts w:eastAsiaTheme="minorEastAsia" w:cstheme="minorHAnsi"/>
                <w:noProof/>
                <w:lang w:eastAsia="en-GB"/>
              </w:rPr>
              <w:t xml:space="preserve"> and </w:t>
            </w:r>
            <w:r w:rsidRPr="00ED2410">
              <w:rPr>
                <w:rFonts w:eastAsiaTheme="minorEastAsia" w:cstheme="minorHAnsi"/>
                <w:noProof/>
                <w:lang w:eastAsia="en-GB"/>
              </w:rPr>
              <w:t xml:space="preserve">? – 5 = 3). 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A7C9D5" w14:textId="77777777" w:rsidR="00E31C31" w:rsidRPr="009A61A9" w:rsidRDefault="00E31C31" w:rsidP="00502F1E">
            <w:pPr>
              <w:pStyle w:val="TTTableText"/>
            </w:pPr>
          </w:p>
        </w:tc>
      </w:tr>
      <w:tr w:rsidR="00E31C31" w:rsidRPr="009A61A9" w14:paraId="06B12B8C" w14:textId="77777777" w:rsidTr="000324B7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75C216" w14:textId="77777777" w:rsidR="00E31C31" w:rsidRPr="00B7194F" w:rsidRDefault="00E31C31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A3AFA4" w14:textId="2ACE1C4F" w:rsidR="00E31C31" w:rsidRPr="00B7194F" w:rsidRDefault="00E31C31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nfuses similar sounding numbers (e.g. thirteen and thirty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961BB1" w14:textId="77777777" w:rsidR="00E31C31" w:rsidRPr="009A61A9" w:rsidRDefault="00E31C31" w:rsidP="00502F1E">
            <w:pPr>
              <w:pStyle w:val="TTTableText"/>
            </w:pPr>
          </w:p>
        </w:tc>
      </w:tr>
      <w:tr w:rsidR="00E31C31" w:rsidRPr="009A61A9" w14:paraId="191D6FAA" w14:textId="77777777" w:rsidTr="000324B7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FF4C37A" w14:textId="77777777" w:rsidR="00E31C31" w:rsidRPr="00B7194F" w:rsidRDefault="00E31C31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FBDEB6" w14:textId="566130B3" w:rsidR="00E31C31" w:rsidRPr="00B7194F" w:rsidRDefault="00E31C31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May write numbers the wrong way round 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(</w:t>
            </w:r>
            <w:r w:rsidRPr="00ED241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e.g. 23 instead of 32, or mis-interpret digits e.g. confusing 3 and 5, 2 and 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5, 1 and 7, or reversing digits</w:t>
            </w:r>
            <w:r w:rsidRPr="00ED241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)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9BB938" w14:textId="77777777" w:rsidR="00E31C31" w:rsidRPr="009A61A9" w:rsidRDefault="00E31C31" w:rsidP="00502F1E">
            <w:pPr>
              <w:pStyle w:val="TTTableText"/>
            </w:pPr>
          </w:p>
        </w:tc>
      </w:tr>
      <w:tr w:rsidR="00E31C31" w:rsidRPr="009A61A9" w14:paraId="72668D00" w14:textId="77777777" w:rsidTr="000324B7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4A3A373" w14:textId="77777777" w:rsidR="00E31C31" w:rsidRPr="00B7194F" w:rsidRDefault="00E31C31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C2419B" w14:textId="142F5FE8" w:rsidR="00E31C31" w:rsidRPr="00B7194F" w:rsidRDefault="00E31C31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ifficulty remembering and understanding multi-step procedure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5B8E15" w14:textId="77777777" w:rsidR="00E31C31" w:rsidRPr="009A61A9" w:rsidRDefault="00E31C31" w:rsidP="00502F1E">
            <w:pPr>
              <w:pStyle w:val="TTTableText"/>
            </w:pPr>
          </w:p>
        </w:tc>
      </w:tr>
      <w:tr w:rsidR="000324B7" w:rsidRPr="009A61A9" w14:paraId="7A8CFD07" w14:textId="77777777" w:rsidTr="000324B7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F566D8" w14:textId="77777777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7755E5" w14:textId="7844681E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ifficulty in understanding coin values and giving change</w:t>
            </w: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cr/>
              <w:t>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26FB8C" w14:textId="77777777" w:rsidR="000324B7" w:rsidRPr="009A61A9" w:rsidRDefault="000324B7" w:rsidP="00502F1E">
            <w:pPr>
              <w:pStyle w:val="TTTableText"/>
            </w:pPr>
          </w:p>
        </w:tc>
      </w:tr>
      <w:tr w:rsidR="000324B7" w:rsidRPr="009A61A9" w14:paraId="27C9191E" w14:textId="77777777" w:rsidTr="000324B7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93076D" w14:textId="77777777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90AC92" w14:textId="12BA0A08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nfuses the order in division (e.g. is it 4 divided by 2 or 2 divided by 4?)</w:t>
            </w: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39644A" w14:textId="77777777" w:rsidR="000324B7" w:rsidRPr="009A61A9" w:rsidRDefault="000324B7" w:rsidP="00502F1E">
            <w:pPr>
              <w:pStyle w:val="TTTableText"/>
            </w:pPr>
          </w:p>
        </w:tc>
      </w:tr>
      <w:tr w:rsidR="000324B7" w:rsidRPr="009A61A9" w14:paraId="504237FA" w14:textId="77777777" w:rsidTr="000324B7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8D54A25" w14:textId="77777777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8A5AC3" w14:textId="061F8EE8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E31C3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Struggles with mental arithmetic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C8C534" w14:textId="77777777" w:rsidR="000324B7" w:rsidRPr="009A61A9" w:rsidRDefault="000324B7" w:rsidP="00502F1E">
            <w:pPr>
              <w:pStyle w:val="TTTableText"/>
            </w:pPr>
          </w:p>
        </w:tc>
      </w:tr>
      <w:tr w:rsidR="000324B7" w:rsidRPr="009A61A9" w14:paraId="2018DCD8" w14:textId="77777777" w:rsidTr="000324B7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22CE2E3" w14:textId="77777777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08E340" w14:textId="03B9FE07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ifficulty in learning to tell the time</w:t>
            </w: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cr/>
              <w:t>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02DE5A" w14:textId="77777777" w:rsidR="000324B7" w:rsidRPr="009A61A9" w:rsidRDefault="000324B7" w:rsidP="00502F1E">
            <w:pPr>
              <w:pStyle w:val="TTTableText"/>
            </w:pPr>
          </w:p>
        </w:tc>
      </w:tr>
      <w:tr w:rsidR="000324B7" w:rsidRPr="009A61A9" w14:paraId="288FB6BA" w14:textId="77777777" w:rsidTr="000324B7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95189D4" w14:textId="77777777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13EEA" w14:textId="0A004FC0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E47640">
              <w:rPr>
                <w:rFonts w:asciiTheme="minorHAnsi" w:hAnsiTheme="minorHAnsi" w:cstheme="minorHAnsi"/>
                <w:sz w:val="22"/>
              </w:rPr>
              <w:t>Think</w:t>
            </w:r>
            <w:r w:rsidR="00AA5735">
              <w:rPr>
                <w:rFonts w:asciiTheme="minorHAnsi" w:hAnsiTheme="minorHAnsi" w:cstheme="minorHAnsi"/>
                <w:sz w:val="22"/>
              </w:rPr>
              <w:t>s</w:t>
            </w:r>
            <w:r w:rsidRPr="00E47640">
              <w:rPr>
                <w:rFonts w:asciiTheme="minorHAnsi" w:hAnsiTheme="minorHAnsi" w:cstheme="minorHAnsi"/>
                <w:sz w:val="22"/>
              </w:rPr>
              <w:t xml:space="preserve"> that alge</w:t>
            </w:r>
            <w:r>
              <w:rPr>
                <w:rFonts w:asciiTheme="minorHAnsi" w:hAnsiTheme="minorHAnsi" w:cstheme="minorHAnsi"/>
                <w:sz w:val="22"/>
              </w:rPr>
              <w:t xml:space="preserve">bra is impossible to understand, </w:t>
            </w:r>
            <w:r w:rsidRPr="00B7194F">
              <w:rPr>
                <w:color w:val="auto"/>
                <w:spacing w:val="-3"/>
                <w:sz w:val="22"/>
                <w:szCs w:val="22"/>
              </w:rPr>
              <w:t>(</w:t>
            </w:r>
            <w:r w:rsidRPr="00ED2410">
              <w:rPr>
                <w:rFonts w:asciiTheme="minorHAnsi" w:hAnsiTheme="minorHAnsi" w:cstheme="minorHAnsi"/>
                <w:color w:val="auto"/>
                <w:spacing w:val="-3"/>
                <w:sz w:val="22"/>
                <w:szCs w:val="22"/>
              </w:rPr>
              <w:t>e.g. 2</w:t>
            </w:r>
            <w:r w:rsidRPr="00B7194F">
              <w:rPr>
                <w:color w:val="auto"/>
                <w:spacing w:val="-3"/>
                <w:sz w:val="22"/>
                <w:szCs w:val="22"/>
              </w:rPr>
              <w:t xml:space="preserve"> </w:t>
            </w:r>
            <w:r w:rsidRPr="00B7194F">
              <w:rPr>
                <w:rFonts w:ascii="Symbol" w:hAnsi="Symbol" w:cs="Symbol"/>
                <w:color w:val="auto"/>
                <w:spacing w:val="-3"/>
                <w:sz w:val="22"/>
                <w:szCs w:val="22"/>
              </w:rPr>
              <w:t></w:t>
            </w:r>
            <w:r w:rsidRPr="00B7194F">
              <w:rPr>
                <w:rFonts w:ascii="Symbol" w:hAnsi="Symbol" w:cs="Symbol"/>
                <w:color w:val="auto"/>
                <w:spacing w:val="-3"/>
                <w:sz w:val="22"/>
                <w:szCs w:val="22"/>
              </w:rPr>
              <w:t></w:t>
            </w:r>
            <w:r w:rsidRPr="00ED2410">
              <w:rPr>
                <w:rFonts w:asciiTheme="minorHAnsi" w:hAnsiTheme="minorHAnsi" w:cstheme="minorHAnsi"/>
                <w:color w:val="auto"/>
                <w:spacing w:val="-3"/>
                <w:sz w:val="22"/>
                <w:szCs w:val="22"/>
              </w:rPr>
              <w:t xml:space="preserve">x </w:t>
            </w:r>
            <w:r w:rsidRPr="00B7194F">
              <w:rPr>
                <w:rFonts w:ascii="Symbol" w:hAnsi="Symbol" w:cs="Symbol"/>
                <w:color w:val="auto"/>
                <w:spacing w:val="-3"/>
                <w:sz w:val="22"/>
                <w:szCs w:val="22"/>
              </w:rPr>
              <w:t></w:t>
            </w:r>
            <w:r w:rsidRPr="00B7194F">
              <w:rPr>
                <w:color w:val="auto"/>
                <w:spacing w:val="-3"/>
                <w:sz w:val="22"/>
                <w:szCs w:val="22"/>
              </w:rPr>
              <w:t xml:space="preserve"> </w:t>
            </w:r>
            <w:r w:rsidRPr="00ED2410">
              <w:rPr>
                <w:rFonts w:asciiTheme="minorHAnsi" w:hAnsiTheme="minorHAnsi" w:cstheme="minorHAnsi"/>
                <w:color w:val="auto"/>
                <w:spacing w:val="-3"/>
                <w:sz w:val="22"/>
                <w:szCs w:val="22"/>
              </w:rPr>
              <w:t>6</w:t>
            </w:r>
            <w:r w:rsidRPr="00B7194F">
              <w:rPr>
                <w:color w:val="auto"/>
                <w:spacing w:val="-3"/>
                <w:sz w:val="22"/>
                <w:szCs w:val="22"/>
              </w:rPr>
              <w:t xml:space="preserve"> </w:t>
            </w:r>
            <w:r w:rsidRPr="00ED2410">
              <w:rPr>
                <w:rFonts w:asciiTheme="minorHAnsi" w:hAnsiTheme="minorHAnsi" w:cstheme="minorHAnsi"/>
                <w:color w:val="auto"/>
                <w:spacing w:val="-3"/>
                <w:sz w:val="22"/>
                <w:szCs w:val="22"/>
              </w:rPr>
              <w:t>or</w:t>
            </w:r>
            <w:r w:rsidRPr="00B7194F">
              <w:rPr>
                <w:color w:val="auto"/>
                <w:spacing w:val="-3"/>
                <w:sz w:val="22"/>
                <w:szCs w:val="22"/>
              </w:rPr>
              <w:t xml:space="preserve"> </w:t>
            </w:r>
            <w:r w:rsidRPr="00ED2410">
              <w:rPr>
                <w:rFonts w:asciiTheme="minorHAnsi" w:hAnsiTheme="minorHAnsi" w:cstheme="minorHAnsi"/>
                <w:color w:val="auto"/>
                <w:spacing w:val="-3"/>
                <w:sz w:val="22"/>
                <w:szCs w:val="22"/>
              </w:rPr>
              <w:t>3 x</w:t>
            </w:r>
            <w:r w:rsidRPr="00B7194F">
              <w:rPr>
                <w:color w:val="auto"/>
                <w:spacing w:val="-3"/>
                <w:sz w:val="22"/>
                <w:szCs w:val="22"/>
              </w:rPr>
              <w:t xml:space="preserve"> </w:t>
            </w:r>
            <w:r w:rsidRPr="00B7194F">
              <w:rPr>
                <w:rFonts w:ascii="Symbol" w:hAnsi="Symbol" w:cs="Symbol"/>
                <w:color w:val="auto"/>
                <w:spacing w:val="-3"/>
                <w:sz w:val="22"/>
                <w:szCs w:val="22"/>
              </w:rPr>
              <w:t></w:t>
            </w:r>
            <w:r w:rsidRPr="00B7194F">
              <w:rPr>
                <w:color w:val="auto"/>
                <w:spacing w:val="-3"/>
                <w:sz w:val="22"/>
                <w:szCs w:val="22"/>
              </w:rPr>
              <w:t xml:space="preserve"> </w:t>
            </w:r>
            <w:r w:rsidRPr="00ED2410">
              <w:rPr>
                <w:rFonts w:asciiTheme="minorHAnsi" w:hAnsiTheme="minorHAnsi" w:cstheme="minorHAnsi"/>
                <w:color w:val="auto"/>
                <w:spacing w:val="-3"/>
                <w:sz w:val="22"/>
                <w:szCs w:val="22"/>
              </w:rPr>
              <w:t>1</w:t>
            </w:r>
            <w:r w:rsidRPr="00B7194F">
              <w:rPr>
                <w:color w:val="auto"/>
                <w:spacing w:val="-3"/>
                <w:sz w:val="22"/>
                <w:szCs w:val="22"/>
              </w:rPr>
              <w:t xml:space="preserve"> </w:t>
            </w:r>
            <w:r w:rsidRPr="00B7194F">
              <w:rPr>
                <w:rFonts w:ascii="Symbol" w:hAnsi="Symbol" w:cs="Symbol"/>
                <w:color w:val="auto"/>
                <w:spacing w:val="-3"/>
                <w:sz w:val="22"/>
                <w:szCs w:val="22"/>
              </w:rPr>
              <w:t></w:t>
            </w:r>
            <w:r w:rsidRPr="00B7194F">
              <w:rPr>
                <w:color w:val="auto"/>
                <w:spacing w:val="-3"/>
                <w:sz w:val="22"/>
                <w:szCs w:val="22"/>
              </w:rPr>
              <w:t xml:space="preserve"> </w:t>
            </w:r>
            <w:r w:rsidRPr="00ED2410">
              <w:rPr>
                <w:rFonts w:asciiTheme="minorHAnsi" w:hAnsiTheme="minorHAnsi" w:cstheme="minorHAnsi"/>
                <w:color w:val="auto"/>
                <w:spacing w:val="-3"/>
                <w:sz w:val="22"/>
                <w:szCs w:val="22"/>
              </w:rPr>
              <w:t>7</w:t>
            </w:r>
            <w:r w:rsidRPr="00B7194F">
              <w:rPr>
                <w:color w:val="auto"/>
                <w:spacing w:val="-3"/>
                <w:sz w:val="22"/>
                <w:szCs w:val="22"/>
              </w:rPr>
              <w:t>)</w:t>
            </w:r>
            <w:r>
              <w:rPr>
                <w:rFonts w:asciiTheme="minorHAnsi" w:hAnsiTheme="minorHAnsi" w:cstheme="minorHAnsi"/>
                <w:color w:val="auto"/>
                <w:spacing w:val="-3"/>
                <w:sz w:val="22"/>
                <w:szCs w:val="22"/>
              </w:rPr>
              <w:t>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7779FD" w14:textId="77777777" w:rsidR="000324B7" w:rsidRPr="009A61A9" w:rsidRDefault="000324B7" w:rsidP="00502F1E">
            <w:pPr>
              <w:pStyle w:val="TTTableText"/>
            </w:pPr>
          </w:p>
        </w:tc>
      </w:tr>
      <w:tr w:rsidR="000324B7" w:rsidRPr="009A61A9" w14:paraId="5608AC7C" w14:textId="77777777" w:rsidTr="000324B7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61D2EA" w14:textId="77777777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E53094" w14:textId="370CB728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oblems with percentages, fractions and decimals continue to be problematic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8561E0" w14:textId="77777777" w:rsidR="000324B7" w:rsidRPr="009A61A9" w:rsidRDefault="000324B7" w:rsidP="00502F1E">
            <w:pPr>
              <w:pStyle w:val="TTTableText"/>
            </w:pPr>
          </w:p>
        </w:tc>
      </w:tr>
      <w:tr w:rsidR="000324B7" w:rsidRPr="009A61A9" w14:paraId="1D43B8A3" w14:textId="77777777" w:rsidTr="000324B7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5CDF048" w14:textId="77777777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87CED3" w14:textId="7DDB45CE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Forgets mathematics procedures </w:t>
            </w:r>
            <w:r w:rsidRPr="00ED241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(e.g. decomposing, re-naming, re-grouping or borrowing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16583C" w14:textId="77777777" w:rsidR="000324B7" w:rsidRPr="009A61A9" w:rsidRDefault="000324B7" w:rsidP="00502F1E">
            <w:pPr>
              <w:pStyle w:val="TTTableText"/>
            </w:pPr>
          </w:p>
        </w:tc>
      </w:tr>
      <w:tr w:rsidR="000324B7" w:rsidRPr="009A61A9" w14:paraId="42254E01" w14:textId="77777777" w:rsidTr="000324B7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2C6A6A0" w14:textId="77777777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F34FBF" w14:textId="3AE764D8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Becomes impulsive when doing mathematics, rather than being analytical.  Rushes to get it over with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472363" w14:textId="77777777" w:rsidR="000324B7" w:rsidRPr="009A61A9" w:rsidRDefault="000324B7" w:rsidP="00502F1E">
            <w:pPr>
              <w:pStyle w:val="TTTableText"/>
            </w:pPr>
          </w:p>
        </w:tc>
      </w:tr>
      <w:tr w:rsidR="000324B7" w:rsidRPr="009A61A9" w14:paraId="2C03A7BE" w14:textId="77777777" w:rsidTr="000324B7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2E4951" w14:textId="77777777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BF70CF" w14:textId="19C10FBD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ollows procedures mechanically without understanding them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577A81" w14:textId="77777777" w:rsidR="000324B7" w:rsidRPr="009A61A9" w:rsidRDefault="000324B7" w:rsidP="00502F1E">
            <w:pPr>
              <w:pStyle w:val="TTTableText"/>
            </w:pPr>
          </w:p>
        </w:tc>
      </w:tr>
      <w:tr w:rsidR="000324B7" w:rsidRPr="009A61A9" w14:paraId="794AE560" w14:textId="77777777" w:rsidTr="000324B7">
        <w:trPr>
          <w:trHeight w:val="59"/>
        </w:trPr>
        <w:tc>
          <w:tcPr>
            <w:tcW w:w="1279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5E04FF5" w14:textId="77777777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684964" w14:textId="069668A5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Difficulty in explaining their answer or method</w:t>
            </w: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cr/>
              <w:t>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D43D92" w14:textId="77777777" w:rsidR="000324B7" w:rsidRPr="009A61A9" w:rsidRDefault="000324B7" w:rsidP="00502F1E">
            <w:pPr>
              <w:pStyle w:val="TTTableText"/>
            </w:pPr>
          </w:p>
        </w:tc>
      </w:tr>
      <w:tr w:rsidR="000324B7" w:rsidRPr="009A61A9" w14:paraId="57FBAA0C" w14:textId="77777777" w:rsidTr="000324B7">
        <w:trPr>
          <w:trHeight w:val="59"/>
        </w:trPr>
        <w:tc>
          <w:tcPr>
            <w:tcW w:w="1279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87B3626" w14:textId="77777777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D9230D" w14:textId="6F48AEB4" w:rsidR="000324B7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oor setting out on the page, numbers in the wrong column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227BFF" w14:textId="77777777" w:rsidR="000324B7" w:rsidRPr="009A61A9" w:rsidRDefault="000324B7" w:rsidP="00502F1E">
            <w:pPr>
              <w:pStyle w:val="TTTableText"/>
            </w:pPr>
          </w:p>
        </w:tc>
      </w:tr>
      <w:tr w:rsidR="000324B7" w:rsidRPr="009A61A9" w14:paraId="33CE0FA6" w14:textId="77777777" w:rsidTr="000324B7">
        <w:trPr>
          <w:trHeight w:val="59"/>
        </w:trPr>
        <w:tc>
          <w:tcPr>
            <w:tcW w:w="1279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377FBA2" w14:textId="77777777" w:rsidR="000324B7" w:rsidRPr="00B7194F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FD7B99" w14:textId="0A2AD4F2" w:rsidR="000324B7" w:rsidRDefault="000324B7" w:rsidP="00502F1E">
            <w:pPr>
              <w:pStyle w:val="TTTableTex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7194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May not use visual images and so may find spatial reasoning difficult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7B7F44" w14:textId="77777777" w:rsidR="000324B7" w:rsidRPr="009A61A9" w:rsidRDefault="000324B7" w:rsidP="00502F1E">
            <w:pPr>
              <w:pStyle w:val="TTTableText"/>
            </w:pPr>
          </w:p>
        </w:tc>
      </w:tr>
    </w:tbl>
    <w:p w14:paraId="18DDF70C" w14:textId="77777777" w:rsidR="00D00460" w:rsidRDefault="00D00460" w:rsidP="004917CE">
      <w:pPr>
        <w:widowControl w:val="0"/>
        <w:jc w:val="both"/>
        <w:rPr>
          <w:b/>
          <w:bCs/>
          <w:sz w:val="20"/>
          <w:szCs w:val="20"/>
        </w:rPr>
      </w:pPr>
    </w:p>
    <w:p w14:paraId="165B5450" w14:textId="77777777" w:rsidR="00D00460" w:rsidRPr="003B1432" w:rsidRDefault="008C0D0F" w:rsidP="00D00460">
      <w:pPr>
        <w:pStyle w:val="Footer"/>
        <w:jc w:val="left"/>
        <w:rPr>
          <w:rFonts w:asciiTheme="minorHAnsi" w:hAnsiTheme="minorHAnsi" w:cstheme="minorHAnsi"/>
          <w:b/>
          <w:color w:val="auto"/>
        </w:rPr>
      </w:pPr>
      <w:r w:rsidRPr="003B1432">
        <w:rPr>
          <w:rFonts w:asciiTheme="minorHAnsi" w:hAnsiTheme="minorHAnsi" w:cstheme="minorHAnsi"/>
          <w:b/>
          <w:color w:val="auto"/>
        </w:rPr>
        <w:t>References</w:t>
      </w:r>
      <w:r w:rsidR="00D00460" w:rsidRPr="003B1432">
        <w:rPr>
          <w:rFonts w:asciiTheme="minorHAnsi" w:hAnsiTheme="minorHAnsi" w:cstheme="minorHAnsi"/>
          <w:b/>
          <w:color w:val="auto"/>
        </w:rPr>
        <w:t xml:space="preserve">: </w:t>
      </w:r>
    </w:p>
    <w:p w14:paraId="48BE4971" w14:textId="77777777" w:rsidR="00D00460" w:rsidRPr="00D00460" w:rsidRDefault="00D00460" w:rsidP="00D00460">
      <w:pPr>
        <w:pStyle w:val="Footer"/>
        <w:jc w:val="left"/>
        <w:rPr>
          <w:rFonts w:asciiTheme="minorHAnsi" w:hAnsiTheme="minorHAnsi" w:cstheme="minorHAnsi"/>
          <w:color w:val="auto"/>
        </w:rPr>
      </w:pPr>
    </w:p>
    <w:p w14:paraId="3F64754E" w14:textId="77777777" w:rsidR="003B1432" w:rsidRDefault="00D00460" w:rsidP="003B1432">
      <w:pPr>
        <w:pStyle w:val="Footer"/>
        <w:jc w:val="left"/>
        <w:rPr>
          <w:rFonts w:asciiTheme="minorHAnsi" w:hAnsiTheme="minorHAnsi" w:cstheme="minorHAnsi"/>
          <w:color w:val="auto"/>
        </w:rPr>
      </w:pPr>
      <w:r w:rsidRPr="00D00460">
        <w:rPr>
          <w:rFonts w:asciiTheme="minorHAnsi" w:hAnsiTheme="minorHAnsi" w:cstheme="minorHAnsi"/>
          <w:color w:val="auto"/>
        </w:rPr>
        <w:t>Chinn, S. (2019). </w:t>
      </w:r>
      <w:r w:rsidRPr="00D00460">
        <w:rPr>
          <w:rFonts w:asciiTheme="minorHAnsi" w:hAnsiTheme="minorHAnsi" w:cstheme="minorHAnsi"/>
          <w:i/>
          <w:iCs/>
          <w:color w:val="auto"/>
        </w:rPr>
        <w:t>Dyscalculia Checklist.</w:t>
      </w:r>
      <w:r w:rsidRPr="00D00460">
        <w:rPr>
          <w:rFonts w:asciiTheme="minorHAnsi" w:hAnsiTheme="minorHAnsi" w:cstheme="minorHAnsi"/>
          <w:color w:val="auto"/>
        </w:rPr>
        <w:t xml:space="preserve"> Available: </w:t>
      </w:r>
      <w:hyperlink r:id="rId11" w:history="1">
        <w:r w:rsidRPr="00D00460">
          <w:rPr>
            <w:rStyle w:val="Hyperlink"/>
            <w:rFonts w:asciiTheme="minorHAnsi" w:hAnsiTheme="minorHAnsi" w:cstheme="minorHAnsi"/>
            <w:color w:val="auto"/>
          </w:rPr>
          <w:t>http://www.stevechinn.co.uk/dyscalculia/the-dyscalculia-checklist. Last accessed 11.02.2020</w:t>
        </w:r>
      </w:hyperlink>
      <w:r w:rsidRPr="00D00460">
        <w:rPr>
          <w:rFonts w:asciiTheme="minorHAnsi" w:hAnsiTheme="minorHAnsi" w:cstheme="minorHAnsi"/>
          <w:color w:val="auto"/>
        </w:rPr>
        <w:t>.</w:t>
      </w:r>
    </w:p>
    <w:p w14:paraId="60DCBC5B" w14:textId="77777777" w:rsidR="000324B7" w:rsidRDefault="000324B7" w:rsidP="000324B7">
      <w:pPr>
        <w:pStyle w:val="Footer"/>
        <w:jc w:val="left"/>
        <w:rPr>
          <w:rFonts w:asciiTheme="minorHAnsi" w:hAnsiTheme="minorHAnsi" w:cstheme="minorHAnsi"/>
          <w:color w:val="auto"/>
        </w:rPr>
      </w:pPr>
    </w:p>
    <w:p w14:paraId="0A4B7164" w14:textId="7AF33F9F" w:rsidR="00D00460" w:rsidRPr="000324B7" w:rsidRDefault="00D00460" w:rsidP="000324B7">
      <w:pPr>
        <w:pStyle w:val="Footer"/>
        <w:jc w:val="left"/>
        <w:rPr>
          <w:rFonts w:asciiTheme="minorHAnsi" w:hAnsiTheme="minorHAnsi" w:cstheme="minorHAnsi"/>
          <w:color w:val="auto"/>
        </w:rPr>
      </w:pPr>
      <w:r w:rsidRPr="00D00460">
        <w:rPr>
          <w:rFonts w:asciiTheme="minorHAnsi" w:hAnsiTheme="minorHAnsi" w:cstheme="minorHAnsi"/>
          <w:color w:val="auto"/>
        </w:rPr>
        <w:t xml:space="preserve">Kelly, K (2020). </w:t>
      </w:r>
      <w:r w:rsidRPr="00D00460">
        <w:rPr>
          <w:rFonts w:asciiTheme="minorHAnsi" w:hAnsiTheme="minorHAnsi" w:cstheme="minorHAnsi"/>
          <w:i/>
          <w:color w:val="auto"/>
        </w:rPr>
        <w:t>Identifying, Assessing and Supporting Learners with Dyscalculia</w:t>
      </w:r>
      <w:r w:rsidRPr="00D00460">
        <w:rPr>
          <w:rFonts w:asciiTheme="minorHAnsi" w:hAnsiTheme="minorHAnsi" w:cstheme="minorHAnsi"/>
          <w:color w:val="auto"/>
        </w:rPr>
        <w:t>. London</w:t>
      </w:r>
      <w:r w:rsidR="000324B7">
        <w:rPr>
          <w:rFonts w:asciiTheme="minorHAnsi" w:hAnsiTheme="minorHAnsi" w:cstheme="minorHAnsi"/>
          <w:color w:val="auto"/>
        </w:rPr>
        <w:t>: SAGE Publications Ltd. p1-368</w:t>
      </w:r>
    </w:p>
    <w:sectPr w:rsidR="00D00460" w:rsidRPr="000324B7" w:rsidSect="0006765F">
      <w:footerReference w:type="default" r:id="rId12"/>
      <w:headerReference w:type="first" r:id="rId13"/>
      <w:footerReference w:type="first" r:id="rId14"/>
      <w:pgSz w:w="12240" w:h="15840" w:code="1"/>
      <w:pgMar w:top="1440" w:right="1469" w:bottom="1418" w:left="1440" w:header="720" w:footer="129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E37CD2" w14:textId="77777777" w:rsidR="002B1B00" w:rsidRDefault="002B1B00">
      <w:pPr>
        <w:spacing w:after="0" w:line="240" w:lineRule="auto"/>
      </w:pPr>
      <w:r>
        <w:separator/>
      </w:r>
    </w:p>
    <w:p w14:paraId="40387AD3" w14:textId="77777777" w:rsidR="002B1B00" w:rsidRDefault="002B1B00"/>
  </w:endnote>
  <w:endnote w:type="continuationSeparator" w:id="0">
    <w:p w14:paraId="3A8C3DE9" w14:textId="77777777" w:rsidR="002B1B00" w:rsidRDefault="002B1B00">
      <w:pPr>
        <w:spacing w:after="0" w:line="240" w:lineRule="auto"/>
      </w:pPr>
      <w:r>
        <w:continuationSeparator/>
      </w:r>
    </w:p>
    <w:p w14:paraId="312FD7E8" w14:textId="77777777" w:rsidR="002B1B00" w:rsidRDefault="002B1B0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">
    <w:altName w:val="Times Roman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512734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EB39FA" w14:textId="23F959F4" w:rsidR="00AA5735" w:rsidRDefault="00AA5735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94B6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DF8E101" w14:textId="77777777" w:rsidR="0006765F" w:rsidRDefault="0006765F" w:rsidP="005F487B">
    <w:pPr>
      <w:pStyle w:val="Footer"/>
      <w:jc w:val="left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59A440" w14:textId="77777777" w:rsidR="00A4229C" w:rsidRDefault="00A4229C">
    <w:pPr>
      <w:pStyle w:val="Footer"/>
    </w:pPr>
  </w:p>
  <w:p w14:paraId="3BFF12E0" w14:textId="77777777" w:rsidR="00A4229C" w:rsidRDefault="00A4229C" w:rsidP="003542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F86889" w14:textId="77777777" w:rsidR="002B1B00" w:rsidRDefault="002B1B00">
      <w:pPr>
        <w:spacing w:after="0" w:line="240" w:lineRule="auto"/>
      </w:pPr>
      <w:r>
        <w:separator/>
      </w:r>
    </w:p>
    <w:p w14:paraId="0ECF08B8" w14:textId="77777777" w:rsidR="002B1B00" w:rsidRDefault="002B1B00"/>
  </w:footnote>
  <w:footnote w:type="continuationSeparator" w:id="0">
    <w:p w14:paraId="64D8E55C" w14:textId="77777777" w:rsidR="002B1B00" w:rsidRDefault="002B1B00">
      <w:pPr>
        <w:spacing w:after="0" w:line="240" w:lineRule="auto"/>
      </w:pPr>
      <w:r>
        <w:continuationSeparator/>
      </w:r>
    </w:p>
    <w:p w14:paraId="6FE3DAED" w14:textId="77777777" w:rsidR="002B1B00" w:rsidRDefault="002B1B00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08DFF2" w14:textId="77777777" w:rsidR="00A4229C" w:rsidRDefault="00A4229C">
    <w:pPr>
      <w:pStyle w:val="Header"/>
    </w:pP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78720" behindDoc="0" locked="0" layoutInCell="1" allowOverlap="1" wp14:anchorId="62F0F25B" wp14:editId="508E835F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824470" cy="10065385"/>
              <wp:effectExtent l="0" t="0" r="5080" b="0"/>
              <wp:wrapNone/>
              <wp:docPr id="12" name="Group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 rot="10800000">
                        <a:off x="0" y="0"/>
                        <a:ext cx="7824470" cy="10065385"/>
                        <a:chOff x="-48886" y="277"/>
                        <a:chExt cx="7824525" cy="10065385"/>
                      </a:xfrm>
                    </wpg:grpSpPr>
                    <wps:wsp>
                      <wps:cNvPr id="13" name="Freeform 6"/>
                      <wps:cNvSpPr>
                        <a:spLocks/>
                      </wps:cNvSpPr>
                      <wps:spPr bwMode="auto">
                        <a:xfrm>
                          <a:off x="-48886" y="277"/>
                          <a:ext cx="7801364" cy="1624770"/>
                        </a:xfrm>
                        <a:custGeom>
                          <a:avLst/>
                          <a:gdLst>
                            <a:gd name="T0" fmla="*/ 0 w 872"/>
                            <a:gd name="T1" fmla="*/ 0 h 453"/>
                            <a:gd name="T2" fmla="*/ 0 w 872"/>
                            <a:gd name="T3" fmla="*/ 453 h 453"/>
                            <a:gd name="T4" fmla="*/ 87 w 872"/>
                            <a:gd name="T5" fmla="*/ 310 h 453"/>
                            <a:gd name="T6" fmla="*/ 108 w 872"/>
                            <a:gd name="T7" fmla="*/ 284 h 453"/>
                            <a:gd name="T8" fmla="*/ 133 w 872"/>
                            <a:gd name="T9" fmla="*/ 258 h 453"/>
                            <a:gd name="T10" fmla="*/ 581 w 872"/>
                            <a:gd name="T11" fmla="*/ 72 h 453"/>
                            <a:gd name="T12" fmla="*/ 872 w 872"/>
                            <a:gd name="T13" fmla="*/ 72 h 453"/>
                            <a:gd name="T14" fmla="*/ 872 w 872"/>
                            <a:gd name="T15" fmla="*/ 0 h 453"/>
                            <a:gd name="T16" fmla="*/ 0 w 872"/>
                            <a:gd name="T17" fmla="*/ 0 h 4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872" h="453">
                              <a:moveTo>
                                <a:pt x="0" y="0"/>
                              </a:moveTo>
                              <a:cubicBezTo>
                                <a:pt x="0" y="453"/>
                                <a:pt x="0" y="453"/>
                                <a:pt x="0" y="453"/>
                              </a:cubicBezTo>
                              <a:cubicBezTo>
                                <a:pt x="23" y="401"/>
                                <a:pt x="52" y="353"/>
                                <a:pt x="87" y="310"/>
                              </a:cubicBezTo>
                              <a:cubicBezTo>
                                <a:pt x="94" y="301"/>
                                <a:pt x="101" y="293"/>
                                <a:pt x="108" y="284"/>
                              </a:cubicBezTo>
                              <a:cubicBezTo>
                                <a:pt x="116" y="275"/>
                                <a:pt x="125" y="266"/>
                                <a:pt x="133" y="258"/>
                              </a:cubicBezTo>
                              <a:cubicBezTo>
                                <a:pt x="248" y="143"/>
                                <a:pt x="406" y="72"/>
                                <a:pt x="581" y="72"/>
                              </a:cubicBezTo>
                              <a:cubicBezTo>
                                <a:pt x="872" y="72"/>
                                <a:pt x="872" y="72"/>
                                <a:pt x="872" y="72"/>
                              </a:cubicBezTo>
                              <a:cubicBezTo>
                                <a:pt x="872" y="0"/>
                                <a:pt x="872" y="0"/>
                                <a:pt x="872" y="0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4">
                            <a:lumMod val="75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4" name="Freeform: Shape 31"/>
                      <wps:cNvSpPr>
                        <a:spLocks/>
                      </wps:cNvSpPr>
                      <wps:spPr bwMode="auto">
                        <a:xfrm>
                          <a:off x="6705600" y="9115425"/>
                          <a:ext cx="1070039" cy="950237"/>
                        </a:xfrm>
                        <a:custGeom>
                          <a:avLst/>
                          <a:gdLst>
                            <a:gd name="connsiteX0" fmla="*/ 1070039 w 1070039"/>
                            <a:gd name="connsiteY0" fmla="*/ 0 h 950237"/>
                            <a:gd name="connsiteX1" fmla="*/ 1070039 w 1070039"/>
                            <a:gd name="connsiteY1" fmla="*/ 950237 h 950237"/>
                            <a:gd name="connsiteX2" fmla="*/ 0 w 1070039"/>
                            <a:gd name="connsiteY2" fmla="*/ 950237 h 9502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070039" h="950237">
                              <a:moveTo>
                                <a:pt x="1070039" y="0"/>
                              </a:moveTo>
                              <a:lnTo>
                                <a:pt x="1070039" y="950237"/>
                              </a:lnTo>
                              <a:lnTo>
                                <a:pt x="0" y="95023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5" name="Freeform: Shape 30"/>
                      <wps:cNvSpPr>
                        <a:spLocks/>
                      </wps:cNvSpPr>
                      <wps:spPr bwMode="auto">
                        <a:xfrm>
                          <a:off x="5780564" y="8289428"/>
                          <a:ext cx="1991837" cy="1776225"/>
                        </a:xfrm>
                        <a:custGeom>
                          <a:avLst/>
                          <a:gdLst>
                            <a:gd name="connsiteX0" fmla="*/ 1991837 w 1991837"/>
                            <a:gd name="connsiteY0" fmla="*/ 0 h 1776225"/>
                            <a:gd name="connsiteX1" fmla="*/ 1991837 w 1991837"/>
                            <a:gd name="connsiteY1" fmla="*/ 238843 h 1776225"/>
                            <a:gd name="connsiteX2" fmla="*/ 1991837 w 1991837"/>
                            <a:gd name="connsiteY2" fmla="*/ 829191 h 1776225"/>
                            <a:gd name="connsiteX3" fmla="*/ 925407 w 1991837"/>
                            <a:gd name="connsiteY3" fmla="*/ 1776225 h 1776225"/>
                            <a:gd name="connsiteX4" fmla="*/ 0 w 1991837"/>
                            <a:gd name="connsiteY4" fmla="*/ 1776225 h 17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91837" h="1776225">
                              <a:moveTo>
                                <a:pt x="1991837" y="0"/>
                              </a:moveTo>
                              <a:lnTo>
                                <a:pt x="1991837" y="238843"/>
                              </a:lnTo>
                              <a:lnTo>
                                <a:pt x="1991837" y="829191"/>
                              </a:lnTo>
                              <a:lnTo>
                                <a:pt x="925407" y="1776225"/>
                              </a:lnTo>
                              <a:lnTo>
                                <a:pt x="0" y="177622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" name="Freeform 8"/>
                      <wps:cNvSpPr>
                        <a:spLocks/>
                      </wps:cNvSpPr>
                      <wps:spPr bwMode="auto">
                        <a:xfrm>
                          <a:off x="6096000" y="8277225"/>
                          <a:ext cx="1679514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67418E7" id="Group 12" o:spid="_x0000_s1026" style="position:absolute;margin-left:0;margin-top:0;width:616.1pt;height:792.55pt;rotation:180;z-index:251678720;mso-position-horizontal:left;mso-position-horizontal-relative:page;mso-position-vertical:top;mso-position-vertical-relative:page" coordorigin="-488,2" coordsize="78245,1006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">
              <v:shape id="Freeform 6" o:spid="_x0000_s1027" style="position:absolute;left:-488;top:2;width:78012;height:16248;visibility:visible;mso-wrap-style:square;v-text-anchor:top" coordsize="872,4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" path="m,c,453,,453,,453,23,401,52,353,87,310v7,-9,14,-17,21,-26c116,275,125,266,133,258,248,143,406,72,581,72v291,,291,,291,c872,,872,,872,l,xe" fillcolor="#118f79 [2407]" stroked="f">
                <v:path arrowok="t" o:connecttype="custom" o:connectlocs="0,0;0,1624770;778347,1111874;966224,1018620;1189887,925366;5197927,258242;7801364,258242;7801364,0;0,0" o:connectangles="0,0,0,0,0,0,0,0,0"/>
              </v:shape>
              <v:shape id="Freeform: Shape 31" o:spid="_x0000_s1028" style="position:absolute;left:67056;top:91154;width:10700;height:9502;visibility:visible;mso-wrap-style:square;v-text-anchor:top" coordsize="1070039,950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" path="m1070039,r,950237l,950237,1070039,xe" fillcolor="#9dcb08 [3205]" stroked="f">
                <v:path arrowok="t" o:connecttype="custom" o:connectlocs="1070039,0;1070039,950237;0,950237" o:connectangles="0,0,0"/>
              </v:shape>
              <v:shape id="Freeform: Shape 30" o:spid="_x0000_s1029" style="position:absolute;left:57805;top:82894;width:19919;height:17762;visibility:visible;mso-wrap-style:square;v-text-anchor:top" coordsize="1991837,17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" path="m1991837,r,238843l1991837,829191,925407,1776225,,1776225,1991837,xe" fillcolor="#10a48e [3206]" stroked="f">
                <v:path arrowok="t" o:connecttype="custom" o:connectlocs="1991837,0;1991837,238843;1991837,829191;925407,1776225;0,1776225" o:connectangles="0,0,0,0,0"/>
              </v:shape>
              <v:shape id="Freeform 8" o:spid="_x0000_s1030" style="position:absolute;left:60960;top:82772;width:16795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" path="m11,182c193,,193,,193,v1,,1,,1,c194,30,194,30,194,30v,1,,2,,3c193,35,192,37,190,39,32,197,32,197,32,197v-1,2,-2,3,-4,4c16,212,,194,11,182xe" fillcolor="#17c0a3 [3207]" stroked="f">
                <v:path arrowok="t" o:connecttype="custom" o:connectlocs="95230,1412099;1670857,0;1679514,0;1679514,232763;1679514,256040;1644885,302593;277033,1528480;242404,1559515;95230,1412099" o:connectangles="0,0,0,0,0,0,0,0,0"/>
              </v:shape>
              <w10:wrap anchorx="page" anchory="page"/>
            </v:group>
          </w:pict>
        </mc:Fallback>
      </mc:AlternateContent>
    </w:r>
    <w:r>
      <w:rPr>
        <w:noProof/>
        <w:lang w:eastAsia="en-GB"/>
      </w:rPr>
      <w:drawing>
        <wp:anchor distT="0" distB="0" distL="114300" distR="114300" simplePos="0" relativeHeight="251676672" behindDoc="0" locked="0" layoutInCell="1" allowOverlap="1" wp14:anchorId="0652A616" wp14:editId="2BBA53EA">
          <wp:simplePos x="0" y="0"/>
          <wp:positionH relativeFrom="page">
            <wp:posOffset>2851498</wp:posOffset>
          </wp:positionH>
          <wp:positionV relativeFrom="paragraph">
            <wp:posOffset>-240213</wp:posOffset>
          </wp:positionV>
          <wp:extent cx="4660336" cy="902534"/>
          <wp:effectExtent l="0" t="0" r="698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60336" cy="90253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2631FB25" wp14:editId="667C8AB0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830820" cy="10065385"/>
              <wp:effectExtent l="0" t="0" r="0" b="0"/>
              <wp:wrapNone/>
              <wp:docPr id="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 rot="10800000">
                        <a:off x="0" y="0"/>
                        <a:ext cx="7830820" cy="10065385"/>
                        <a:chOff x="-48886" y="277"/>
                        <a:chExt cx="7831016" cy="10065385"/>
                      </a:xfrm>
                    </wpg:grpSpPr>
                    <wps:wsp>
                      <wps:cNvPr id="3" name="Freeform 6"/>
                      <wps:cNvSpPr>
                        <a:spLocks/>
                      </wps:cNvSpPr>
                      <wps:spPr bwMode="auto">
                        <a:xfrm>
                          <a:off x="-48886" y="277"/>
                          <a:ext cx="7801364" cy="1624770"/>
                        </a:xfrm>
                        <a:custGeom>
                          <a:avLst/>
                          <a:gdLst>
                            <a:gd name="T0" fmla="*/ 0 w 872"/>
                            <a:gd name="T1" fmla="*/ 0 h 453"/>
                            <a:gd name="T2" fmla="*/ 0 w 872"/>
                            <a:gd name="T3" fmla="*/ 453 h 453"/>
                            <a:gd name="T4" fmla="*/ 87 w 872"/>
                            <a:gd name="T5" fmla="*/ 310 h 453"/>
                            <a:gd name="T6" fmla="*/ 108 w 872"/>
                            <a:gd name="T7" fmla="*/ 284 h 453"/>
                            <a:gd name="T8" fmla="*/ 133 w 872"/>
                            <a:gd name="T9" fmla="*/ 258 h 453"/>
                            <a:gd name="T10" fmla="*/ 581 w 872"/>
                            <a:gd name="T11" fmla="*/ 72 h 453"/>
                            <a:gd name="T12" fmla="*/ 872 w 872"/>
                            <a:gd name="T13" fmla="*/ 72 h 453"/>
                            <a:gd name="T14" fmla="*/ 872 w 872"/>
                            <a:gd name="T15" fmla="*/ 0 h 453"/>
                            <a:gd name="T16" fmla="*/ 0 w 872"/>
                            <a:gd name="T17" fmla="*/ 0 h 4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872" h="453">
                              <a:moveTo>
                                <a:pt x="0" y="0"/>
                              </a:moveTo>
                              <a:cubicBezTo>
                                <a:pt x="0" y="453"/>
                                <a:pt x="0" y="453"/>
                                <a:pt x="0" y="453"/>
                              </a:cubicBezTo>
                              <a:cubicBezTo>
                                <a:pt x="23" y="401"/>
                                <a:pt x="52" y="353"/>
                                <a:pt x="87" y="310"/>
                              </a:cubicBezTo>
                              <a:cubicBezTo>
                                <a:pt x="94" y="301"/>
                                <a:pt x="101" y="293"/>
                                <a:pt x="108" y="284"/>
                              </a:cubicBezTo>
                              <a:cubicBezTo>
                                <a:pt x="116" y="275"/>
                                <a:pt x="125" y="266"/>
                                <a:pt x="133" y="258"/>
                              </a:cubicBezTo>
                              <a:cubicBezTo>
                                <a:pt x="248" y="143"/>
                                <a:pt x="406" y="72"/>
                                <a:pt x="581" y="72"/>
                              </a:cubicBezTo>
                              <a:cubicBezTo>
                                <a:pt x="872" y="72"/>
                                <a:pt x="872" y="72"/>
                                <a:pt x="872" y="72"/>
                              </a:cubicBezTo>
                              <a:cubicBezTo>
                                <a:pt x="872" y="0"/>
                                <a:pt x="872" y="0"/>
                                <a:pt x="872" y="0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4">
                            <a:lumMod val="75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" name="Freeform: Shape 31"/>
                      <wps:cNvSpPr>
                        <a:spLocks/>
                      </wps:cNvSpPr>
                      <wps:spPr bwMode="auto">
                        <a:xfrm>
                          <a:off x="6705600" y="9115425"/>
                          <a:ext cx="1070039" cy="950237"/>
                        </a:xfrm>
                        <a:custGeom>
                          <a:avLst/>
                          <a:gdLst>
                            <a:gd name="connsiteX0" fmla="*/ 1070039 w 1070039"/>
                            <a:gd name="connsiteY0" fmla="*/ 0 h 950237"/>
                            <a:gd name="connsiteX1" fmla="*/ 1070039 w 1070039"/>
                            <a:gd name="connsiteY1" fmla="*/ 950237 h 950237"/>
                            <a:gd name="connsiteX2" fmla="*/ 0 w 1070039"/>
                            <a:gd name="connsiteY2" fmla="*/ 950237 h 9502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070039" h="950237">
                              <a:moveTo>
                                <a:pt x="1070039" y="0"/>
                              </a:moveTo>
                              <a:lnTo>
                                <a:pt x="1070039" y="950237"/>
                              </a:lnTo>
                              <a:lnTo>
                                <a:pt x="0" y="95023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Freeform 8"/>
                      <wps:cNvSpPr>
                        <a:spLocks/>
                      </wps:cNvSpPr>
                      <wps:spPr bwMode="auto">
                        <a:xfrm>
                          <a:off x="6096000" y="8277225"/>
                          <a:ext cx="1679514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" name="Freeform: Shape 29" descr="Footer shapes in bottom right corner of document"/>
                      <wps:cNvSpPr>
                        <a:spLocks/>
                      </wps:cNvSpPr>
                      <wps:spPr bwMode="auto">
                        <a:xfrm>
                          <a:off x="5172075" y="7543800"/>
                          <a:ext cx="2605691" cy="2515287"/>
                        </a:xfrm>
                        <a:custGeom>
                          <a:avLst/>
                          <a:gdLst>
                            <a:gd name="connsiteX0" fmla="*/ 2591733 w 2605691"/>
                            <a:gd name="connsiteY0" fmla="*/ 0 h 2515287"/>
                            <a:gd name="connsiteX1" fmla="*/ 2605691 w 2605691"/>
                            <a:gd name="connsiteY1" fmla="*/ 0 h 2515287"/>
                            <a:gd name="connsiteX2" fmla="*/ 2605691 w 2605691"/>
                            <a:gd name="connsiteY2" fmla="*/ 373697 h 2515287"/>
                            <a:gd name="connsiteX3" fmla="*/ 2605691 w 2605691"/>
                            <a:gd name="connsiteY3" fmla="*/ 411067 h 2515287"/>
                            <a:gd name="connsiteX4" fmla="*/ 2549860 w 2605691"/>
                            <a:gd name="connsiteY4" fmla="*/ 485806 h 2515287"/>
                            <a:gd name="connsiteX5" fmla="*/ 344535 w 2605691"/>
                            <a:gd name="connsiteY5" fmla="*/ 2453944 h 2515287"/>
                            <a:gd name="connsiteX6" fmla="*/ 288704 w 2605691"/>
                            <a:gd name="connsiteY6" fmla="*/ 2503770 h 2515287"/>
                            <a:gd name="connsiteX7" fmla="*/ 271639 w 2605691"/>
                            <a:gd name="connsiteY7" fmla="*/ 2515287 h 2515287"/>
                            <a:gd name="connsiteX8" fmla="*/ 81037 w 2605691"/>
                            <a:gd name="connsiteY8" fmla="*/ 2515287 h 2515287"/>
                            <a:gd name="connsiteX9" fmla="*/ 49678 w 2605691"/>
                            <a:gd name="connsiteY9" fmla="*/ 2492870 h 2515287"/>
                            <a:gd name="connsiteX10" fmla="*/ 51423 w 2605691"/>
                            <a:gd name="connsiteY10" fmla="*/ 2267095 h 2515287"/>
                            <a:gd name="connsiteX11" fmla="*/ 2591733 w 2605691"/>
                            <a:gd name="connsiteY11" fmla="*/ 0 h 251528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2605691" h="2515287">
                              <a:moveTo>
                                <a:pt x="2591733" y="0"/>
                              </a:moveTo>
                              <a:cubicBezTo>
                                <a:pt x="2605691" y="0"/>
                                <a:pt x="2605691" y="0"/>
                                <a:pt x="2605691" y="0"/>
                              </a:cubicBezTo>
                              <a:cubicBezTo>
                                <a:pt x="2605691" y="373697"/>
                                <a:pt x="2605691" y="373697"/>
                                <a:pt x="2605691" y="373697"/>
                              </a:cubicBezTo>
                              <a:cubicBezTo>
                                <a:pt x="2605691" y="386154"/>
                                <a:pt x="2605691" y="398610"/>
                                <a:pt x="2605691" y="411067"/>
                              </a:cubicBezTo>
                              <a:cubicBezTo>
                                <a:pt x="2591733" y="435980"/>
                                <a:pt x="2577776" y="460893"/>
                                <a:pt x="2549860" y="485806"/>
                              </a:cubicBezTo>
                              <a:cubicBezTo>
                                <a:pt x="344535" y="2453944"/>
                                <a:pt x="344535" y="2453944"/>
                                <a:pt x="344535" y="2453944"/>
                              </a:cubicBezTo>
                              <a:cubicBezTo>
                                <a:pt x="330578" y="2478857"/>
                                <a:pt x="316620" y="2491313"/>
                                <a:pt x="288704" y="2503770"/>
                              </a:cubicBezTo>
                              <a:lnTo>
                                <a:pt x="271639" y="2515287"/>
                              </a:lnTo>
                              <a:lnTo>
                                <a:pt x="81037" y="2515287"/>
                              </a:lnTo>
                              <a:lnTo>
                                <a:pt x="49678" y="2492870"/>
                              </a:lnTo>
                              <a:cubicBezTo>
                                <a:pt x="-7898" y="2435259"/>
                                <a:pt x="-25345" y="2341834"/>
                                <a:pt x="51423" y="2267095"/>
                              </a:cubicBezTo>
                              <a:cubicBezTo>
                                <a:pt x="2591733" y="0"/>
                                <a:pt x="2591733" y="0"/>
                                <a:pt x="25917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 8"/>
                      <wps:cNvSpPr>
                        <a:spLocks/>
                      </wps:cNvSpPr>
                      <wps:spPr bwMode="auto">
                        <a:xfrm>
                          <a:off x="6086475" y="7705725"/>
                          <a:ext cx="1695655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20C456B" id="Group 2" o:spid="_x0000_s1026" style="position:absolute;margin-left:565.4pt;margin-top:0;width:616.6pt;height:792.55pt;rotation:180;z-index:251668480;mso-position-horizontal:right;mso-position-horizontal-relative:page;mso-position-vertical:top;mso-position-vertical-relative:page" coordorigin="-488,2" coordsize="78310,1006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">
              <v:shape id="Freeform 6" o:spid="_x0000_s1027" style="position:absolute;left:-488;top:2;width:78012;height:16248;visibility:visible;mso-wrap-style:square;v-text-anchor:top" coordsize="872,4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" path="m,c,453,,453,,453,23,401,52,353,87,310v7,-9,14,-17,21,-26c116,275,125,266,133,258,248,143,406,72,581,72v291,,291,,291,c872,,872,,872,l,xe" fillcolor="#118f79 [2407]" stroked="f">
                <v:path arrowok="t" o:connecttype="custom" o:connectlocs="0,0;0,1624770;778347,1111874;966224,1018620;1189887,925366;5197927,258242;7801364,258242;7801364,0;0,0" o:connectangles="0,0,0,0,0,0,0,0,0"/>
              </v:shape>
              <v:shape id="Freeform: Shape 31" o:spid="_x0000_s1028" style="position:absolute;left:67056;top:91154;width:10700;height:9502;visibility:visible;mso-wrap-style:square;v-text-anchor:top" coordsize="1070039,950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" path="m1070039,r,950237l,950237,1070039,xe" fillcolor="#9dcb08 [3205]" stroked="f">
                <v:path arrowok="t" o:connecttype="custom" o:connectlocs="1070039,0;1070039,950237;0,950237" o:connectangles="0,0,0"/>
              </v:shape>
              <v:shape id="Freeform 8" o:spid="_x0000_s1029" style="position:absolute;left:60960;top:82772;width:16795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" path="m11,182c193,,193,,193,v1,,1,,1,c194,30,194,30,194,30v,1,,2,,3c193,35,192,37,190,39,32,197,32,197,32,197v-1,2,-2,3,-4,4c16,212,,194,11,182xe" fillcolor="#17c0a3 [3207]" stroked="f">
                <v:path arrowok="t" o:connecttype="custom" o:connectlocs="95230,1412099;1670857,0;1679514,0;1679514,232763;1679514,256040;1644885,302593;277033,1528480;242404,1559515;95230,1412099" o:connectangles="0,0,0,0,0,0,0,0,0"/>
              </v:shape>
              <v:shape id="Freeform: Shape 29" o:spid="_x0000_s1030" alt="Footer shapes in bottom right corner of document" style="position:absolute;left:51720;top:75438;width:26057;height:25152;visibility:visible;mso-wrap-style:square;v-text-anchor:top" coordsize="2605691,2515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" path="m2591733,v13958,,13958,,13958,c2605691,373697,2605691,373697,2605691,373697v,12457,,24913,,37370c2591733,435980,2577776,460893,2549860,485806,344535,2453944,344535,2453944,344535,2453944v-13957,24913,-27915,37369,-55831,49826l271639,2515287r-190602,l49678,2492870v-57576,-57611,-75023,-151036,1745,-225775c2591733,,2591733,,2591733,xe" fillcolor="#118f79 [2407]" stroked="f">
                <v:path arrowok="t" o:connecttype="custom" o:connectlocs="2591733,0;2605691,0;2605691,373697;2605691,411067;2549860,485806;344535,2453944;288704,2503770;271639,2515287;81037,2515287;49678,2492870;51423,2267095;2591733,0" o:connectangles="0,0,0,0,0,0,0,0,0,0,0,0"/>
              </v:shape>
              <v:shape id="Freeform 8" o:spid="_x0000_s1031" style="position:absolute;left:60864;top:77057;width:16957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" path="m11,182c193,,193,,193,v1,,1,,1,c194,30,194,30,194,30v,1,,2,,3c193,35,192,37,190,39,32,197,32,197,32,197v-1,2,-2,3,-4,4c16,212,,194,11,182xe" fillcolor="#c3ea1f [3204]" stroked="f">
                <v:path arrowok="t" o:connecttype="custom" o:connectlocs="96145,1412099;1686915,0;1695655,0;1695655,232763;1695655,256040;1660693,302593;279696,1528480;244734,1559515;96145,1412099" o:connectangles="0,0,0,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FE6878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5A8399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772052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5AE87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79C6BA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42311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58570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3A97E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6686F4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A2A02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EA33E7"/>
    <w:multiLevelType w:val="hybridMultilevel"/>
    <w:tmpl w:val="2570BB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8C022E"/>
    <w:multiLevelType w:val="hybridMultilevel"/>
    <w:tmpl w:val="AB9E5562"/>
    <w:lvl w:ilvl="0" w:tplc="67B29596">
      <w:start w:val="1"/>
      <w:numFmt w:val="bullet"/>
      <w:lvlText w:val=""/>
      <w:lvlJc w:val="left"/>
      <w:pPr>
        <w:tabs>
          <w:tab w:val="num" w:pos="839"/>
        </w:tabs>
        <w:ind w:left="947" w:hanging="227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3625D88"/>
    <w:multiLevelType w:val="hybridMultilevel"/>
    <w:tmpl w:val="71F8D4AA"/>
    <w:lvl w:ilvl="0" w:tplc="8FB450A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151F7522"/>
    <w:multiLevelType w:val="hybridMultilevel"/>
    <w:tmpl w:val="D996D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E82996"/>
    <w:multiLevelType w:val="hybridMultilevel"/>
    <w:tmpl w:val="303844D2"/>
    <w:lvl w:ilvl="0" w:tplc="F93C05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6184C91"/>
    <w:multiLevelType w:val="hybridMultilevel"/>
    <w:tmpl w:val="F04426F0"/>
    <w:lvl w:ilvl="0" w:tplc="1A00F150">
      <w:start w:val="1"/>
      <w:numFmt w:val="bullet"/>
      <w:lvlText w:val=""/>
      <w:lvlJc w:val="left"/>
      <w:pPr>
        <w:ind w:left="721" w:hanging="360"/>
      </w:pPr>
      <w:rPr>
        <w:rFonts w:ascii="Symbol" w:eastAsia="Symbol" w:hAnsi="Symbol" w:hint="default"/>
        <w:color w:val="auto"/>
        <w:sz w:val="24"/>
        <w:szCs w:val="24"/>
      </w:rPr>
    </w:lvl>
    <w:lvl w:ilvl="1" w:tplc="EF3E9C7E">
      <w:start w:val="1"/>
      <w:numFmt w:val="bullet"/>
      <w:lvlText w:val="•"/>
      <w:lvlJc w:val="left"/>
      <w:pPr>
        <w:ind w:left="1626" w:hanging="360"/>
      </w:pPr>
      <w:rPr>
        <w:rFonts w:hint="default"/>
      </w:rPr>
    </w:lvl>
    <w:lvl w:ilvl="2" w:tplc="3012A13A">
      <w:start w:val="1"/>
      <w:numFmt w:val="bullet"/>
      <w:lvlText w:val="•"/>
      <w:lvlJc w:val="left"/>
      <w:pPr>
        <w:ind w:left="2530" w:hanging="360"/>
      </w:pPr>
      <w:rPr>
        <w:rFonts w:hint="default"/>
      </w:rPr>
    </w:lvl>
    <w:lvl w:ilvl="3" w:tplc="97A299C0">
      <w:start w:val="1"/>
      <w:numFmt w:val="bullet"/>
      <w:lvlText w:val="•"/>
      <w:lvlJc w:val="left"/>
      <w:pPr>
        <w:ind w:left="3435" w:hanging="360"/>
      </w:pPr>
      <w:rPr>
        <w:rFonts w:hint="default"/>
      </w:rPr>
    </w:lvl>
    <w:lvl w:ilvl="4" w:tplc="CA802ED0">
      <w:start w:val="1"/>
      <w:numFmt w:val="bullet"/>
      <w:lvlText w:val="•"/>
      <w:lvlJc w:val="left"/>
      <w:pPr>
        <w:ind w:left="4339" w:hanging="360"/>
      </w:pPr>
      <w:rPr>
        <w:rFonts w:hint="default"/>
      </w:rPr>
    </w:lvl>
    <w:lvl w:ilvl="5" w:tplc="49769564">
      <w:start w:val="1"/>
      <w:numFmt w:val="bullet"/>
      <w:lvlText w:val="•"/>
      <w:lvlJc w:val="left"/>
      <w:pPr>
        <w:ind w:left="5244" w:hanging="360"/>
      </w:pPr>
      <w:rPr>
        <w:rFonts w:hint="default"/>
      </w:rPr>
    </w:lvl>
    <w:lvl w:ilvl="6" w:tplc="BE345402">
      <w:start w:val="1"/>
      <w:numFmt w:val="bullet"/>
      <w:lvlText w:val="•"/>
      <w:lvlJc w:val="left"/>
      <w:pPr>
        <w:ind w:left="6149" w:hanging="360"/>
      </w:pPr>
      <w:rPr>
        <w:rFonts w:hint="default"/>
      </w:rPr>
    </w:lvl>
    <w:lvl w:ilvl="7" w:tplc="3CB454CA">
      <w:start w:val="1"/>
      <w:numFmt w:val="bullet"/>
      <w:lvlText w:val="•"/>
      <w:lvlJc w:val="left"/>
      <w:pPr>
        <w:ind w:left="7053" w:hanging="360"/>
      </w:pPr>
      <w:rPr>
        <w:rFonts w:hint="default"/>
      </w:rPr>
    </w:lvl>
    <w:lvl w:ilvl="8" w:tplc="43CAEB66">
      <w:start w:val="1"/>
      <w:numFmt w:val="bullet"/>
      <w:lvlText w:val="•"/>
      <w:lvlJc w:val="left"/>
      <w:pPr>
        <w:ind w:left="7958" w:hanging="360"/>
      </w:pPr>
      <w:rPr>
        <w:rFonts w:hint="default"/>
      </w:rPr>
    </w:lvl>
  </w:abstractNum>
  <w:abstractNum w:abstractNumId="16" w15:restartNumberingAfterBreak="0">
    <w:nsid w:val="16C00B41"/>
    <w:multiLevelType w:val="hybridMultilevel"/>
    <w:tmpl w:val="EDCAE1A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18DF6AB7"/>
    <w:multiLevelType w:val="hybridMultilevel"/>
    <w:tmpl w:val="6D222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1247F7"/>
    <w:multiLevelType w:val="multilevel"/>
    <w:tmpl w:val="C85C1FF6"/>
    <w:lvl w:ilvl="0">
      <w:start w:val="1"/>
      <w:numFmt w:val="decimal"/>
      <w:lvlText w:val="Appendix %1."/>
      <w:lvlJc w:val="left"/>
      <w:pPr>
        <w:ind w:left="-207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AppendixHeading2"/>
      <w:lvlText w:val="Appendix %1.%2."/>
      <w:lvlJc w:val="left"/>
      <w:pPr>
        <w:ind w:left="2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16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66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6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7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17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753" w:hanging="1440"/>
      </w:pPr>
      <w:rPr>
        <w:rFonts w:hint="default"/>
      </w:rPr>
    </w:lvl>
  </w:abstractNum>
  <w:abstractNum w:abstractNumId="19" w15:restartNumberingAfterBreak="0">
    <w:nsid w:val="1AF301AD"/>
    <w:multiLevelType w:val="hybridMultilevel"/>
    <w:tmpl w:val="3F5C34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CD71630"/>
    <w:multiLevelType w:val="multilevel"/>
    <w:tmpl w:val="C2B4FEA2"/>
    <w:lvl w:ilvl="0">
      <w:start w:val="21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24672E87"/>
    <w:multiLevelType w:val="hybridMultilevel"/>
    <w:tmpl w:val="58B0F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82D6F78"/>
    <w:multiLevelType w:val="multilevel"/>
    <w:tmpl w:val="53E612C4"/>
    <w:lvl w:ilvl="0">
      <w:start w:val="1"/>
      <w:numFmt w:val="decimal"/>
      <w:suff w:val="space"/>
      <w:lvlText w:val="Appendix %1"/>
      <w:lvlJc w:val="left"/>
      <w:pPr>
        <w:ind w:left="-567" w:firstLine="0"/>
      </w:pPr>
      <w:rPr>
        <w:rFonts w:hint="default"/>
      </w:rPr>
    </w:lvl>
    <w:lvl w:ilvl="1">
      <w:start w:val="1"/>
      <w:numFmt w:val="decimal"/>
      <w:isLgl/>
      <w:lvlText w:val="Appendix %2."/>
      <w:lvlJc w:val="left"/>
      <w:pPr>
        <w:ind w:left="-567" w:firstLine="0"/>
      </w:pPr>
      <w:rPr>
        <w:rFonts w:hint="default"/>
      </w:rPr>
    </w:lvl>
    <w:lvl w:ilvl="2">
      <w:start w:val="1"/>
      <w:numFmt w:val="none"/>
      <w:suff w:val="nothing"/>
      <w:lvlText w:val="Appendix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</w:abstractNum>
  <w:abstractNum w:abstractNumId="23" w15:restartNumberingAfterBreak="0">
    <w:nsid w:val="28EC0F7F"/>
    <w:multiLevelType w:val="hybridMultilevel"/>
    <w:tmpl w:val="41560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A3D3373"/>
    <w:multiLevelType w:val="hybridMultilevel"/>
    <w:tmpl w:val="256ABF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B576F36"/>
    <w:multiLevelType w:val="hybridMultilevel"/>
    <w:tmpl w:val="53926F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2F47EFB"/>
    <w:multiLevelType w:val="hybridMultilevel"/>
    <w:tmpl w:val="0A2EE4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6B56D1D"/>
    <w:multiLevelType w:val="hybridMultilevel"/>
    <w:tmpl w:val="2B5E1438"/>
    <w:lvl w:ilvl="0" w:tplc="C4384B9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38A66B7E"/>
    <w:multiLevelType w:val="multilevel"/>
    <w:tmpl w:val="08D4120A"/>
    <w:lvl w:ilvl="0">
      <w:start w:val="21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9" w15:restartNumberingAfterBreak="0">
    <w:nsid w:val="3FDC1194"/>
    <w:multiLevelType w:val="multilevel"/>
    <w:tmpl w:val="EA8ED0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1BD3D56"/>
    <w:multiLevelType w:val="multilevel"/>
    <w:tmpl w:val="A9EAFB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7512CDD"/>
    <w:multiLevelType w:val="hybridMultilevel"/>
    <w:tmpl w:val="B2A4C6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7AA1AFF"/>
    <w:multiLevelType w:val="multilevel"/>
    <w:tmpl w:val="C360CE7C"/>
    <w:lvl w:ilvl="0">
      <w:start w:val="21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3" w15:restartNumberingAfterBreak="0">
    <w:nsid w:val="50AB6A80"/>
    <w:multiLevelType w:val="multilevel"/>
    <w:tmpl w:val="1C50696C"/>
    <w:lvl w:ilvl="0">
      <w:start w:val="21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4" w15:restartNumberingAfterBreak="0">
    <w:nsid w:val="527B0AA4"/>
    <w:multiLevelType w:val="hybridMultilevel"/>
    <w:tmpl w:val="D0D63D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340746"/>
    <w:multiLevelType w:val="hybridMultilevel"/>
    <w:tmpl w:val="B3544164"/>
    <w:lvl w:ilvl="0" w:tplc="8458B0D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8B3588"/>
    <w:multiLevelType w:val="hybridMultilevel"/>
    <w:tmpl w:val="E5160896"/>
    <w:lvl w:ilvl="0" w:tplc="F93C05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6D7DB9"/>
    <w:multiLevelType w:val="hybridMultilevel"/>
    <w:tmpl w:val="2B3CE3EC"/>
    <w:lvl w:ilvl="0" w:tplc="8652727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8" w15:restartNumberingAfterBreak="0">
    <w:nsid w:val="61FB23F6"/>
    <w:multiLevelType w:val="multilevel"/>
    <w:tmpl w:val="98DCD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6C86229F"/>
    <w:multiLevelType w:val="hybridMultilevel"/>
    <w:tmpl w:val="7890AA36"/>
    <w:lvl w:ilvl="0" w:tplc="4930468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C57071"/>
    <w:multiLevelType w:val="multilevel"/>
    <w:tmpl w:val="D4542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72393900"/>
    <w:multiLevelType w:val="multilevel"/>
    <w:tmpl w:val="D8D878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2" w15:restartNumberingAfterBreak="0">
    <w:nsid w:val="72AA2918"/>
    <w:multiLevelType w:val="hybridMultilevel"/>
    <w:tmpl w:val="98709FE2"/>
    <w:lvl w:ilvl="0" w:tplc="05584E20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FC0EDC"/>
    <w:multiLevelType w:val="hybridMultilevel"/>
    <w:tmpl w:val="EE42D858"/>
    <w:lvl w:ilvl="0" w:tplc="FC1C679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99D569A"/>
    <w:multiLevelType w:val="hybridMultilevel"/>
    <w:tmpl w:val="5520321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F9724B"/>
    <w:multiLevelType w:val="hybridMultilevel"/>
    <w:tmpl w:val="F5C057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763BAF"/>
    <w:multiLevelType w:val="hybridMultilevel"/>
    <w:tmpl w:val="39DC3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E0798C"/>
    <w:multiLevelType w:val="hybridMultilevel"/>
    <w:tmpl w:val="823C96E0"/>
    <w:lvl w:ilvl="0" w:tplc="8C1C90E8">
      <w:start w:val="1"/>
      <w:numFmt w:val="bullet"/>
      <w:pStyle w:val="Style3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36"/>
        <w:szCs w:val="36"/>
      </w:rPr>
    </w:lvl>
    <w:lvl w:ilvl="1" w:tplc="F664ECD4">
      <w:start w:val="1"/>
      <w:numFmt w:val="decimal"/>
      <w:lvlText w:val="%2."/>
      <w:lvlJc w:val="left"/>
      <w:pPr>
        <w:tabs>
          <w:tab w:val="num" w:pos="1800"/>
        </w:tabs>
        <w:ind w:left="1800" w:hanging="720"/>
      </w:pPr>
      <w:rPr>
        <w:rFonts w:ascii="Arial" w:hAnsi="Arial" w:hint="default"/>
        <w:sz w:val="24"/>
        <w:szCs w:val="24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39"/>
  </w:num>
  <w:num w:numId="12">
    <w:abstractNumId w:val="10"/>
  </w:num>
  <w:num w:numId="13">
    <w:abstractNumId w:val="32"/>
  </w:num>
  <w:num w:numId="14">
    <w:abstractNumId w:val="28"/>
  </w:num>
  <w:num w:numId="15">
    <w:abstractNumId w:val="33"/>
  </w:num>
  <w:num w:numId="16">
    <w:abstractNumId w:val="20"/>
  </w:num>
  <w:num w:numId="17">
    <w:abstractNumId w:val="35"/>
  </w:num>
  <w:num w:numId="18">
    <w:abstractNumId w:val="24"/>
  </w:num>
  <w:num w:numId="19">
    <w:abstractNumId w:val="17"/>
  </w:num>
  <w:num w:numId="20">
    <w:abstractNumId w:val="45"/>
  </w:num>
  <w:num w:numId="21">
    <w:abstractNumId w:val="42"/>
  </w:num>
  <w:num w:numId="22">
    <w:abstractNumId w:val="46"/>
  </w:num>
  <w:num w:numId="23">
    <w:abstractNumId w:val="29"/>
  </w:num>
  <w:num w:numId="24">
    <w:abstractNumId w:val="19"/>
  </w:num>
  <w:num w:numId="25">
    <w:abstractNumId w:val="37"/>
  </w:num>
  <w:num w:numId="26">
    <w:abstractNumId w:val="27"/>
  </w:num>
  <w:num w:numId="27">
    <w:abstractNumId w:val="12"/>
  </w:num>
  <w:num w:numId="28">
    <w:abstractNumId w:val="22"/>
  </w:num>
  <w:num w:numId="29">
    <w:abstractNumId w:val="18"/>
  </w:num>
  <w:num w:numId="30">
    <w:abstractNumId w:val="41"/>
  </w:num>
  <w:num w:numId="31">
    <w:abstractNumId w:val="47"/>
  </w:num>
  <w:num w:numId="32">
    <w:abstractNumId w:val="15"/>
  </w:num>
  <w:num w:numId="33">
    <w:abstractNumId w:val="43"/>
  </w:num>
  <w:num w:numId="34">
    <w:abstractNumId w:val="40"/>
  </w:num>
  <w:num w:numId="35">
    <w:abstractNumId w:val="23"/>
  </w:num>
  <w:num w:numId="36">
    <w:abstractNumId w:val="31"/>
  </w:num>
  <w:num w:numId="37">
    <w:abstractNumId w:val="26"/>
  </w:num>
  <w:num w:numId="38">
    <w:abstractNumId w:val="34"/>
  </w:num>
  <w:num w:numId="39">
    <w:abstractNumId w:val="11"/>
  </w:num>
  <w:num w:numId="40">
    <w:abstractNumId w:val="38"/>
  </w:num>
  <w:num w:numId="41">
    <w:abstractNumId w:val="30"/>
  </w:num>
  <w:num w:numId="42">
    <w:abstractNumId w:val="44"/>
  </w:num>
  <w:num w:numId="43">
    <w:abstractNumId w:val="25"/>
  </w:num>
  <w:num w:numId="44">
    <w:abstractNumId w:val="16"/>
  </w:num>
  <w:num w:numId="45">
    <w:abstractNumId w:val="13"/>
  </w:num>
  <w:num w:numId="46">
    <w:abstractNumId w:val="21"/>
  </w:num>
  <w:num w:numId="47">
    <w:abstractNumId w:val="14"/>
  </w:num>
  <w:num w:numId="48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oNotDisplayPageBoundaries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wMjMzMTOwNDMxNTNT0lEKTi0uzszPAykwqwUA2XxCXywAAAA="/>
  </w:docVars>
  <w:rsids>
    <w:rsidRoot w:val="00FE75C6"/>
    <w:rsid w:val="00003014"/>
    <w:rsid w:val="000115CE"/>
    <w:rsid w:val="0002197A"/>
    <w:rsid w:val="00027F0D"/>
    <w:rsid w:val="000324B7"/>
    <w:rsid w:val="0006765F"/>
    <w:rsid w:val="00071976"/>
    <w:rsid w:val="000828F4"/>
    <w:rsid w:val="000947D1"/>
    <w:rsid w:val="0009596E"/>
    <w:rsid w:val="000B0BD4"/>
    <w:rsid w:val="000B32C9"/>
    <w:rsid w:val="000C4929"/>
    <w:rsid w:val="000F2A40"/>
    <w:rsid w:val="000F51EC"/>
    <w:rsid w:val="000F6D00"/>
    <w:rsid w:val="000F7122"/>
    <w:rsid w:val="00110422"/>
    <w:rsid w:val="00115909"/>
    <w:rsid w:val="0013537B"/>
    <w:rsid w:val="00173E18"/>
    <w:rsid w:val="00187AA6"/>
    <w:rsid w:val="00192FE5"/>
    <w:rsid w:val="001A2E8E"/>
    <w:rsid w:val="001B4EEF"/>
    <w:rsid w:val="001B689C"/>
    <w:rsid w:val="001D32A2"/>
    <w:rsid w:val="001D5059"/>
    <w:rsid w:val="001F6325"/>
    <w:rsid w:val="00200635"/>
    <w:rsid w:val="00211A91"/>
    <w:rsid w:val="002357D2"/>
    <w:rsid w:val="002364BC"/>
    <w:rsid w:val="00240998"/>
    <w:rsid w:val="00254E0D"/>
    <w:rsid w:val="002A69C6"/>
    <w:rsid w:val="002B1B00"/>
    <w:rsid w:val="002B6020"/>
    <w:rsid w:val="002C0988"/>
    <w:rsid w:val="002D1804"/>
    <w:rsid w:val="002F10AD"/>
    <w:rsid w:val="003173DF"/>
    <w:rsid w:val="0032073B"/>
    <w:rsid w:val="003317F5"/>
    <w:rsid w:val="00341484"/>
    <w:rsid w:val="0035401E"/>
    <w:rsid w:val="003542B5"/>
    <w:rsid w:val="003626E9"/>
    <w:rsid w:val="0038000D"/>
    <w:rsid w:val="00383725"/>
    <w:rsid w:val="00385ACF"/>
    <w:rsid w:val="00390A88"/>
    <w:rsid w:val="003B1432"/>
    <w:rsid w:val="003D74B9"/>
    <w:rsid w:val="003F64E3"/>
    <w:rsid w:val="00401455"/>
    <w:rsid w:val="00405B31"/>
    <w:rsid w:val="0042404C"/>
    <w:rsid w:val="00425D0F"/>
    <w:rsid w:val="0043024E"/>
    <w:rsid w:val="00437CDC"/>
    <w:rsid w:val="004433B4"/>
    <w:rsid w:val="00464D4F"/>
    <w:rsid w:val="00473095"/>
    <w:rsid w:val="00477474"/>
    <w:rsid w:val="00480B7F"/>
    <w:rsid w:val="00486EF0"/>
    <w:rsid w:val="004917CE"/>
    <w:rsid w:val="004A1893"/>
    <w:rsid w:val="004C4A44"/>
    <w:rsid w:val="004C4F15"/>
    <w:rsid w:val="004C5277"/>
    <w:rsid w:val="004D6AAB"/>
    <w:rsid w:val="004F36DB"/>
    <w:rsid w:val="004F4F6A"/>
    <w:rsid w:val="005011DE"/>
    <w:rsid w:val="005110D0"/>
    <w:rsid w:val="005125BB"/>
    <w:rsid w:val="00520BC9"/>
    <w:rsid w:val="005264AB"/>
    <w:rsid w:val="00537F9C"/>
    <w:rsid w:val="00550DA6"/>
    <w:rsid w:val="00572222"/>
    <w:rsid w:val="00576814"/>
    <w:rsid w:val="00580BD8"/>
    <w:rsid w:val="005C6AEE"/>
    <w:rsid w:val="005D3DA6"/>
    <w:rsid w:val="005E1DF4"/>
    <w:rsid w:val="005F254D"/>
    <w:rsid w:val="005F487B"/>
    <w:rsid w:val="00601297"/>
    <w:rsid w:val="00634AF7"/>
    <w:rsid w:val="00635B2E"/>
    <w:rsid w:val="00663CA4"/>
    <w:rsid w:val="00695669"/>
    <w:rsid w:val="00697CCA"/>
    <w:rsid w:val="006A0544"/>
    <w:rsid w:val="006A6231"/>
    <w:rsid w:val="006B0880"/>
    <w:rsid w:val="006D49E5"/>
    <w:rsid w:val="006E407E"/>
    <w:rsid w:val="006F5CF3"/>
    <w:rsid w:val="007211F5"/>
    <w:rsid w:val="0073464B"/>
    <w:rsid w:val="00744EA9"/>
    <w:rsid w:val="00750545"/>
    <w:rsid w:val="00752FC4"/>
    <w:rsid w:val="007544DB"/>
    <w:rsid w:val="00757E9C"/>
    <w:rsid w:val="00762DCE"/>
    <w:rsid w:val="007754B9"/>
    <w:rsid w:val="007B4C91"/>
    <w:rsid w:val="007D34A7"/>
    <w:rsid w:val="007D70F7"/>
    <w:rsid w:val="007E50D3"/>
    <w:rsid w:val="007F221C"/>
    <w:rsid w:val="007F5E09"/>
    <w:rsid w:val="00813EBB"/>
    <w:rsid w:val="00814ADC"/>
    <w:rsid w:val="00830C5F"/>
    <w:rsid w:val="00834A33"/>
    <w:rsid w:val="00837A0F"/>
    <w:rsid w:val="00865A4B"/>
    <w:rsid w:val="008818CC"/>
    <w:rsid w:val="00896EE1"/>
    <w:rsid w:val="008A2CBB"/>
    <w:rsid w:val="008A7B24"/>
    <w:rsid w:val="008B72F3"/>
    <w:rsid w:val="008C0D0F"/>
    <w:rsid w:val="008C1482"/>
    <w:rsid w:val="008C2A5B"/>
    <w:rsid w:val="008C5351"/>
    <w:rsid w:val="008D0AA7"/>
    <w:rsid w:val="008E4253"/>
    <w:rsid w:val="008F637A"/>
    <w:rsid w:val="00912A0A"/>
    <w:rsid w:val="00917500"/>
    <w:rsid w:val="00931B31"/>
    <w:rsid w:val="00940F8A"/>
    <w:rsid w:val="009468D3"/>
    <w:rsid w:val="00956722"/>
    <w:rsid w:val="009748F5"/>
    <w:rsid w:val="00975DA1"/>
    <w:rsid w:val="0098098E"/>
    <w:rsid w:val="009844A7"/>
    <w:rsid w:val="009D57EA"/>
    <w:rsid w:val="009F4CB2"/>
    <w:rsid w:val="009F5166"/>
    <w:rsid w:val="00A11F8C"/>
    <w:rsid w:val="00A17117"/>
    <w:rsid w:val="00A17D68"/>
    <w:rsid w:val="00A20B8D"/>
    <w:rsid w:val="00A40CFA"/>
    <w:rsid w:val="00A411F6"/>
    <w:rsid w:val="00A4229C"/>
    <w:rsid w:val="00A63271"/>
    <w:rsid w:val="00A763AE"/>
    <w:rsid w:val="00AA5480"/>
    <w:rsid w:val="00AA5735"/>
    <w:rsid w:val="00AB5523"/>
    <w:rsid w:val="00AC0321"/>
    <w:rsid w:val="00AD70A7"/>
    <w:rsid w:val="00AF2E75"/>
    <w:rsid w:val="00B117B0"/>
    <w:rsid w:val="00B21CAD"/>
    <w:rsid w:val="00B32E32"/>
    <w:rsid w:val="00B33C1E"/>
    <w:rsid w:val="00B63133"/>
    <w:rsid w:val="00B7194F"/>
    <w:rsid w:val="00B86EF7"/>
    <w:rsid w:val="00B94B69"/>
    <w:rsid w:val="00B973B5"/>
    <w:rsid w:val="00BA552E"/>
    <w:rsid w:val="00BB78EF"/>
    <w:rsid w:val="00BC0F0A"/>
    <w:rsid w:val="00BC0FE8"/>
    <w:rsid w:val="00BC21BD"/>
    <w:rsid w:val="00BD1BB0"/>
    <w:rsid w:val="00BF0397"/>
    <w:rsid w:val="00C05E37"/>
    <w:rsid w:val="00C11980"/>
    <w:rsid w:val="00C13A78"/>
    <w:rsid w:val="00C303E9"/>
    <w:rsid w:val="00C40B3F"/>
    <w:rsid w:val="00C66F25"/>
    <w:rsid w:val="00C82692"/>
    <w:rsid w:val="00C91F5B"/>
    <w:rsid w:val="00CB0809"/>
    <w:rsid w:val="00CC56A6"/>
    <w:rsid w:val="00CD0813"/>
    <w:rsid w:val="00CD2670"/>
    <w:rsid w:val="00CE1A49"/>
    <w:rsid w:val="00CF4773"/>
    <w:rsid w:val="00D00460"/>
    <w:rsid w:val="00D04123"/>
    <w:rsid w:val="00D06525"/>
    <w:rsid w:val="00D13306"/>
    <w:rsid w:val="00D14683"/>
    <w:rsid w:val="00D149F1"/>
    <w:rsid w:val="00D36106"/>
    <w:rsid w:val="00D41A85"/>
    <w:rsid w:val="00D544E2"/>
    <w:rsid w:val="00D626DB"/>
    <w:rsid w:val="00D71FFE"/>
    <w:rsid w:val="00DB0DC3"/>
    <w:rsid w:val="00DB0DE4"/>
    <w:rsid w:val="00DB7E67"/>
    <w:rsid w:val="00DC04C8"/>
    <w:rsid w:val="00DC7840"/>
    <w:rsid w:val="00DC7CD4"/>
    <w:rsid w:val="00DD49D5"/>
    <w:rsid w:val="00E040BA"/>
    <w:rsid w:val="00E30D20"/>
    <w:rsid w:val="00E31C31"/>
    <w:rsid w:val="00E37173"/>
    <w:rsid w:val="00E47640"/>
    <w:rsid w:val="00E55670"/>
    <w:rsid w:val="00E6693F"/>
    <w:rsid w:val="00E807B4"/>
    <w:rsid w:val="00E91BDA"/>
    <w:rsid w:val="00EB5A74"/>
    <w:rsid w:val="00EB64EC"/>
    <w:rsid w:val="00ED2410"/>
    <w:rsid w:val="00EF138C"/>
    <w:rsid w:val="00F43861"/>
    <w:rsid w:val="00F62391"/>
    <w:rsid w:val="00F709F4"/>
    <w:rsid w:val="00F71D73"/>
    <w:rsid w:val="00F763B1"/>
    <w:rsid w:val="00F76805"/>
    <w:rsid w:val="00F86807"/>
    <w:rsid w:val="00FA402E"/>
    <w:rsid w:val="00FB49C2"/>
    <w:rsid w:val="00FC2209"/>
    <w:rsid w:val="00FE75C6"/>
    <w:rsid w:val="00FF31BF"/>
    <w:rsid w:val="00FF3ED5"/>
    <w:rsid w:val="00FF6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A12F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212832" w:themeColor="text2" w:themeShade="BF"/>
        <w:sz w:val="22"/>
        <w:szCs w:val="22"/>
        <w:lang w:val="en-US" w:eastAsia="en-US" w:bidi="ar-SA"/>
      </w:rPr>
    </w:rPrDefault>
    <w:pPrDefault>
      <w:pPr>
        <w:spacing w:after="3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0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537B"/>
    <w:pPr>
      <w:spacing w:after="160" w:line="259" w:lineRule="auto"/>
    </w:pPr>
    <w:rPr>
      <w:color w:val="auto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51E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C303E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7222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3780B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7222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95B51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7222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95B511" w:themeColor="accent1" w:themeShade="BF"/>
    </w:rPr>
  </w:style>
  <w:style w:type="paragraph" w:styleId="Heading6">
    <w:name w:val="heading 6"/>
    <w:basedOn w:val="Normal"/>
    <w:next w:val="Normal"/>
    <w:link w:val="Heading6Char"/>
    <w:uiPriority w:val="99"/>
    <w:unhideWhenUsed/>
    <w:qFormat/>
    <w:rsid w:val="0057222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63780B" w:themeColor="accent1" w:themeShade="7F"/>
    </w:rPr>
  </w:style>
  <w:style w:type="paragraph" w:styleId="Heading7">
    <w:name w:val="heading 7"/>
    <w:basedOn w:val="Normal"/>
    <w:next w:val="Normal"/>
    <w:link w:val="Heading7Char"/>
    <w:uiPriority w:val="99"/>
    <w:unhideWhenUsed/>
    <w:qFormat/>
    <w:rsid w:val="0057222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3780B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57222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nhideWhenUsed/>
    <w:qFormat/>
    <w:rsid w:val="0057222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63133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4E0D"/>
    <w:rPr>
      <w:color w:val="auto"/>
    </w:rPr>
  </w:style>
  <w:style w:type="paragraph" w:styleId="Footer">
    <w:name w:val="footer"/>
    <w:basedOn w:val="Normal"/>
    <w:link w:val="FooterChar"/>
    <w:uiPriority w:val="99"/>
    <w:rsid w:val="00BC0F0A"/>
    <w:pPr>
      <w:spacing w:after="0" w:line="240" w:lineRule="auto"/>
      <w:ind w:left="-720" w:right="-720"/>
      <w:jc w:val="center"/>
    </w:pPr>
    <w:rPr>
      <w:rFonts w:asciiTheme="majorHAnsi" w:hAnsiTheme="majorHAnsi"/>
      <w:color w:val="4E6504" w:themeColor="accent2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254E0D"/>
    <w:rPr>
      <w:rFonts w:asciiTheme="majorHAnsi" w:hAnsiTheme="majorHAnsi"/>
      <w:color w:val="4E6504" w:themeColor="accent2" w:themeShade="80"/>
    </w:rPr>
  </w:style>
  <w:style w:type="character" w:styleId="PlaceholderText">
    <w:name w:val="Placeholder Text"/>
    <w:basedOn w:val="DefaultParagraphFont"/>
    <w:uiPriority w:val="99"/>
    <w:semiHidden/>
    <w:rsid w:val="00912A0A"/>
    <w:rPr>
      <w:color w:val="033B32" w:themeColor="accent5" w:themeShade="BF"/>
      <w:sz w:val="22"/>
    </w:rPr>
  </w:style>
  <w:style w:type="paragraph" w:customStyle="1" w:styleId="ContactInfo">
    <w:name w:val="Contact Info"/>
    <w:basedOn w:val="Normal"/>
    <w:uiPriority w:val="3"/>
    <w:qFormat/>
    <w:rsid w:val="00CB0809"/>
    <w:pPr>
      <w:spacing w:after="0"/>
      <w:jc w:val="right"/>
    </w:pPr>
    <w:rPr>
      <w:szCs w:val="18"/>
    </w:rPr>
  </w:style>
  <w:style w:type="paragraph" w:styleId="Date">
    <w:name w:val="Date"/>
    <w:basedOn w:val="Normal"/>
    <w:next w:val="Salutation"/>
    <w:link w:val="DateChar"/>
    <w:uiPriority w:val="4"/>
    <w:unhideWhenUsed/>
    <w:qFormat/>
    <w:rsid w:val="00C303E9"/>
    <w:pPr>
      <w:spacing w:before="720" w:after="960"/>
    </w:pPr>
  </w:style>
  <w:style w:type="character" w:customStyle="1" w:styleId="DateChar">
    <w:name w:val="Date Char"/>
    <w:basedOn w:val="DefaultParagraphFont"/>
    <w:link w:val="Date"/>
    <w:uiPriority w:val="4"/>
    <w:rsid w:val="00752FC4"/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254E0D"/>
    <w:pPr>
      <w:spacing w:after="960" w:line="240" w:lineRule="auto"/>
    </w:pPr>
  </w:style>
  <w:style w:type="character" w:customStyle="1" w:styleId="ClosingChar">
    <w:name w:val="Closing Char"/>
    <w:basedOn w:val="DefaultParagraphFont"/>
    <w:link w:val="Closing"/>
    <w:uiPriority w:val="6"/>
    <w:rsid w:val="00254E0D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rsid w:val="00254E0D"/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54E0D"/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table" w:styleId="TableGrid">
    <w:name w:val="Table Grid"/>
    <w:basedOn w:val="TableNormal"/>
    <w:uiPriority w:val="39"/>
    <w:rsid w:val="005125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nhideWhenUsed/>
    <w:rsid w:val="0057222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rsid w:val="00572222"/>
    <w:rPr>
      <w:rFonts w:ascii="Segoe UI" w:hAnsi="Segoe UI" w:cs="Segoe UI"/>
      <w:kern w:val="16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572222"/>
  </w:style>
  <w:style w:type="paragraph" w:styleId="BlockText">
    <w:name w:val="Block Text"/>
    <w:basedOn w:val="Normal"/>
    <w:uiPriority w:val="99"/>
    <w:semiHidden/>
    <w:unhideWhenUsed/>
    <w:rsid w:val="000F51EC"/>
    <w:pPr>
      <w:pBdr>
        <w:top w:val="single" w:sz="2" w:space="10" w:color="C3EA1F" w:themeColor="accent1" w:frame="1"/>
        <w:left w:val="single" w:sz="2" w:space="10" w:color="C3EA1F" w:themeColor="accent1" w:frame="1"/>
        <w:bottom w:val="single" w:sz="2" w:space="10" w:color="C3EA1F" w:themeColor="accent1" w:frame="1"/>
        <w:right w:val="single" w:sz="2" w:space="10" w:color="C3EA1F" w:themeColor="accent1" w:frame="1"/>
      </w:pBdr>
      <w:ind w:left="1152" w:right="1152"/>
    </w:pPr>
    <w:rPr>
      <w:rFonts w:eastAsiaTheme="minorEastAsia"/>
      <w:i/>
      <w:iCs/>
      <w:color w:val="95B511" w:themeColor="accent1" w:themeShade="BF"/>
    </w:rPr>
  </w:style>
  <w:style w:type="paragraph" w:styleId="BodyText">
    <w:name w:val="Body Text"/>
    <w:basedOn w:val="Normal"/>
    <w:link w:val="BodyTextChar"/>
    <w:unhideWhenUsed/>
    <w:rsid w:val="0057222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572222"/>
    <w:rPr>
      <w:kern w:val="16"/>
      <w:sz w:val="22"/>
    </w:rPr>
  </w:style>
  <w:style w:type="paragraph" w:styleId="BodyText2">
    <w:name w:val="Body Text 2"/>
    <w:basedOn w:val="Normal"/>
    <w:link w:val="BodyText2Char"/>
    <w:unhideWhenUsed/>
    <w:rsid w:val="0057222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572222"/>
    <w:rPr>
      <w:kern w:val="16"/>
      <w:sz w:val="22"/>
    </w:rPr>
  </w:style>
  <w:style w:type="paragraph" w:styleId="BodyText3">
    <w:name w:val="Body Text 3"/>
    <w:basedOn w:val="Normal"/>
    <w:link w:val="BodyText3Char"/>
    <w:unhideWhenUsed/>
    <w:rsid w:val="0057222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rsid w:val="00572222"/>
    <w:rPr>
      <w:kern w:val="16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72222"/>
    <w:rPr>
      <w:kern w:val="16"/>
      <w:sz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7222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72222"/>
    <w:rPr>
      <w:kern w:val="16"/>
      <w:sz w:val="22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72222"/>
    <w:rPr>
      <w:kern w:val="16"/>
      <w:sz w:val="22"/>
    </w:rPr>
  </w:style>
  <w:style w:type="paragraph" w:styleId="BodyTextIndent2">
    <w:name w:val="Body Text Indent 2"/>
    <w:basedOn w:val="Normal"/>
    <w:link w:val="BodyTextIndent2Char"/>
    <w:unhideWhenUsed/>
    <w:rsid w:val="0057222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572222"/>
    <w:rPr>
      <w:kern w:val="16"/>
      <w:sz w:val="22"/>
    </w:rPr>
  </w:style>
  <w:style w:type="paragraph" w:styleId="BodyTextIndent3">
    <w:name w:val="Body Text Indent 3"/>
    <w:basedOn w:val="Normal"/>
    <w:link w:val="BodyTextIndent3Char"/>
    <w:unhideWhenUsed/>
    <w:rsid w:val="0057222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572222"/>
    <w:rPr>
      <w:kern w:val="16"/>
      <w:sz w:val="22"/>
      <w:szCs w:val="16"/>
    </w:rPr>
  </w:style>
  <w:style w:type="character" w:styleId="BookTitle">
    <w:name w:val="Book Title"/>
    <w:basedOn w:val="DefaultParagraphFont"/>
    <w:uiPriority w:val="33"/>
    <w:semiHidden/>
    <w:qFormat/>
    <w:rsid w:val="00572222"/>
    <w:rPr>
      <w:b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2222"/>
    <w:pPr>
      <w:spacing w:after="200" w:line="240" w:lineRule="auto"/>
    </w:pPr>
    <w:rPr>
      <w:i/>
      <w:iCs/>
      <w:color w:val="2C3644" w:themeColor="text2"/>
      <w:szCs w:val="18"/>
    </w:rPr>
  </w:style>
  <w:style w:type="table" w:styleId="ColorfulGrid">
    <w:name w:val="Colorful Grid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</w:rPr>
      <w:tblPr/>
      <w:tcPr>
        <w:shd w:val="clear" w:color="auto" w:fill="E7F6A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7F6A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</w:rPr>
      <w:tblPr/>
      <w:tcPr>
        <w:shd w:val="clear" w:color="auto" w:fill="E0FA8B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FA8B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</w:rPr>
      <w:tblPr/>
      <w:tcPr>
        <w:shd w:val="clear" w:color="auto" w:fill="86F3E3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6F3E3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</w:rPr>
      <w:tblPr/>
      <w:tcPr>
        <w:shd w:val="clear" w:color="auto" w:fill="95F2E2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5F2E2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</w:rPr>
      <w:tblPr/>
      <w:tcPr>
        <w:shd w:val="clear" w:color="auto" w:fill="5CF6D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CF6D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</w:rPr>
      <w:tblPr/>
      <w:tcPr>
        <w:shd w:val="clear" w:color="auto" w:fill="9EACC0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EACC0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9FDE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7FEE2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1FCF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9982" w:themeFill="accent4" w:themeFillShade="CC"/>
      </w:tcPr>
    </w:tblStylePr>
    <w:tblStylePr w:type="lastRow">
      <w:rPr>
        <w:b/>
        <w:bCs/>
        <w:color w:val="1299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5FCF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C8371" w:themeFill="accent3" w:themeFillShade="CC"/>
      </w:tcPr>
    </w:tblStylePr>
    <w:tblStylePr w:type="lastRow">
      <w:rPr>
        <w:b/>
        <w:bCs/>
        <w:color w:val="0C83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7FD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32B36" w:themeFill="accent6" w:themeFillShade="CC"/>
      </w:tcPr>
    </w:tblStylePr>
    <w:tblStylePr w:type="lastRow">
      <w:rPr>
        <w:b/>
        <w:bCs/>
        <w:color w:val="232B36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7EAEF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33F36" w:themeFill="accent5" w:themeFillShade="CC"/>
      </w:tcPr>
    </w:tblStylePr>
    <w:tblStylePr w:type="lastRow">
      <w:rPr>
        <w:b/>
        <w:bCs/>
        <w:color w:val="033F3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DE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8910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8910D" w:themeColor="accent1" w:themeShade="99"/>
          <w:insideV w:val="nil"/>
        </w:tcBorders>
        <w:shd w:val="clear" w:color="auto" w:fill="78910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8910D" w:themeFill="accent1" w:themeFillShade="99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1F48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EE2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7904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7904" w:themeColor="accent2" w:themeShade="99"/>
          <w:insideV w:val="nil"/>
        </w:tcBorders>
        <w:shd w:val="clear" w:color="auto" w:fill="5D7904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7904" w:themeFill="accent2" w:themeFillShade="99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D8F96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7C0A3" w:themeColor="accent4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CF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62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6255" w:themeColor="accent3" w:themeShade="99"/>
          <w:insideV w:val="nil"/>
        </w:tcBorders>
        <w:shd w:val="clear" w:color="auto" w:fill="0962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6255" w:themeFill="accent3" w:themeFillShade="99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0A48E" w:themeColor="accent3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FCF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D7361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D7361" w:themeColor="accent4" w:themeShade="99"/>
          <w:insideV w:val="nil"/>
        </w:tcBorders>
        <w:shd w:val="clear" w:color="auto" w:fill="0D7361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7361" w:themeFill="accent4" w:themeFillShade="99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7BEFDB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C3644" w:themeColor="accent6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7FD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22F2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22F28" w:themeColor="accent5" w:themeShade="99"/>
          <w:insideV w:val="nil"/>
        </w:tcBorders>
        <w:shd w:val="clear" w:color="auto" w:fill="022F2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2F28" w:themeFill="accent5" w:themeFillShade="99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34F4D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44F44" w:themeColor="accent5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AEF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A202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A2028" w:themeColor="accent6" w:themeShade="99"/>
          <w:insideV w:val="nil"/>
        </w:tcBorders>
        <w:shd w:val="clear" w:color="auto" w:fill="1A202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2028" w:themeFill="accent6" w:themeFillShade="99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8698B1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nhideWhenUsed/>
    <w:rsid w:val="00572222"/>
    <w:rPr>
      <w:sz w:val="22"/>
      <w:szCs w:val="16"/>
    </w:rPr>
  </w:style>
  <w:style w:type="paragraph" w:styleId="CommentText">
    <w:name w:val="annotation text"/>
    <w:basedOn w:val="Normal"/>
    <w:link w:val="CommentTextChar"/>
    <w:unhideWhenUsed/>
    <w:rsid w:val="0057222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rsid w:val="00572222"/>
    <w:rPr>
      <w:kern w:val="16"/>
      <w:sz w:val="22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572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72222"/>
    <w:rPr>
      <w:b/>
      <w:bCs/>
      <w:kern w:val="16"/>
      <w:sz w:val="22"/>
    </w:rPr>
  </w:style>
  <w:style w:type="table" w:styleId="DarkList">
    <w:name w:val="Dark List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3780B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5B51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404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4970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51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7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B5F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18F79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22721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33B32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1A21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1283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</w:style>
  <w:style w:type="paragraph" w:styleId="DocumentMap">
    <w:name w:val="Document Map"/>
    <w:basedOn w:val="Normal"/>
    <w:link w:val="DocumentMapChar"/>
    <w:semiHidden/>
    <w:unhideWhenUsed/>
    <w:rsid w:val="00572222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572222"/>
    <w:rPr>
      <w:rFonts w:ascii="Segoe UI" w:hAnsi="Segoe UI" w:cs="Segoe UI"/>
      <w:kern w:val="16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572222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572222"/>
    <w:rPr>
      <w:kern w:val="16"/>
      <w:sz w:val="22"/>
    </w:rPr>
  </w:style>
  <w:style w:type="character" w:styleId="Emphasis">
    <w:name w:val="Emphasis"/>
    <w:basedOn w:val="DefaultParagraphFont"/>
    <w:uiPriority w:val="20"/>
    <w:qFormat/>
    <w:rsid w:val="00572222"/>
    <w:rPr>
      <w:i/>
      <w:iCs/>
      <w:sz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72222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72222"/>
    <w:rPr>
      <w:kern w:val="16"/>
      <w:sz w:val="22"/>
    </w:rPr>
  </w:style>
  <w:style w:type="paragraph" w:styleId="EnvelopeAddress">
    <w:name w:val="envelope address"/>
    <w:basedOn w:val="Normal"/>
    <w:uiPriority w:val="99"/>
    <w:semiHidden/>
    <w:unhideWhenUsed/>
    <w:rsid w:val="0057222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nhideWhenUsed/>
    <w:rsid w:val="000F51EC"/>
    <w:rPr>
      <w:color w:val="4E6504" w:themeColor="accent2" w:themeShade="80"/>
      <w:sz w:val="22"/>
      <w:u w:val="single"/>
    </w:rPr>
  </w:style>
  <w:style w:type="character" w:styleId="FootnoteReference">
    <w:name w:val="footnote reference"/>
    <w:basedOn w:val="DefaultParagraphFont"/>
    <w:unhideWhenUsed/>
    <w:rsid w:val="00572222"/>
    <w:rPr>
      <w:sz w:val="22"/>
      <w:vertAlign w:val="superscript"/>
    </w:rPr>
  </w:style>
  <w:style w:type="paragraph" w:styleId="FootnoteText">
    <w:name w:val="footnote text"/>
    <w:basedOn w:val="Normal"/>
    <w:link w:val="FootnoteTextChar"/>
    <w:unhideWhenUsed/>
    <w:rsid w:val="00572222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rsid w:val="00572222"/>
    <w:rPr>
      <w:kern w:val="16"/>
      <w:sz w:val="22"/>
    </w:rPr>
  </w:style>
  <w:style w:type="table" w:customStyle="1" w:styleId="GridTable1Light1">
    <w:name w:val="Grid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7F6A5" w:themeColor="accent1" w:themeTint="66"/>
        <w:left w:val="single" w:sz="4" w:space="0" w:color="E7F6A5" w:themeColor="accent1" w:themeTint="66"/>
        <w:bottom w:val="single" w:sz="4" w:space="0" w:color="E7F6A5" w:themeColor="accent1" w:themeTint="66"/>
        <w:right w:val="single" w:sz="4" w:space="0" w:color="E7F6A5" w:themeColor="accent1" w:themeTint="66"/>
        <w:insideH w:val="single" w:sz="4" w:space="0" w:color="E7F6A5" w:themeColor="accent1" w:themeTint="66"/>
        <w:insideV w:val="single" w:sz="4" w:space="0" w:color="E7F6A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0FA8B" w:themeColor="accent2" w:themeTint="66"/>
        <w:left w:val="single" w:sz="4" w:space="0" w:color="E0FA8B" w:themeColor="accent2" w:themeTint="66"/>
        <w:bottom w:val="single" w:sz="4" w:space="0" w:color="E0FA8B" w:themeColor="accent2" w:themeTint="66"/>
        <w:right w:val="single" w:sz="4" w:space="0" w:color="E0FA8B" w:themeColor="accent2" w:themeTint="66"/>
        <w:insideH w:val="single" w:sz="4" w:space="0" w:color="E0FA8B" w:themeColor="accent2" w:themeTint="66"/>
        <w:insideV w:val="single" w:sz="4" w:space="0" w:color="E0FA8B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86F3E3" w:themeColor="accent3" w:themeTint="66"/>
        <w:left w:val="single" w:sz="4" w:space="0" w:color="86F3E3" w:themeColor="accent3" w:themeTint="66"/>
        <w:bottom w:val="single" w:sz="4" w:space="0" w:color="86F3E3" w:themeColor="accent3" w:themeTint="66"/>
        <w:right w:val="single" w:sz="4" w:space="0" w:color="86F3E3" w:themeColor="accent3" w:themeTint="66"/>
        <w:insideH w:val="single" w:sz="4" w:space="0" w:color="86F3E3" w:themeColor="accent3" w:themeTint="66"/>
        <w:insideV w:val="single" w:sz="4" w:space="0" w:color="86F3E3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5F2E2" w:themeColor="accent4" w:themeTint="66"/>
        <w:left w:val="single" w:sz="4" w:space="0" w:color="95F2E2" w:themeColor="accent4" w:themeTint="66"/>
        <w:bottom w:val="single" w:sz="4" w:space="0" w:color="95F2E2" w:themeColor="accent4" w:themeTint="66"/>
        <w:right w:val="single" w:sz="4" w:space="0" w:color="95F2E2" w:themeColor="accent4" w:themeTint="66"/>
        <w:insideH w:val="single" w:sz="4" w:space="0" w:color="95F2E2" w:themeColor="accent4" w:themeTint="66"/>
        <w:insideV w:val="single" w:sz="4" w:space="0" w:color="95F2E2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5CF6DF" w:themeColor="accent5" w:themeTint="66"/>
        <w:left w:val="single" w:sz="4" w:space="0" w:color="5CF6DF" w:themeColor="accent5" w:themeTint="66"/>
        <w:bottom w:val="single" w:sz="4" w:space="0" w:color="5CF6DF" w:themeColor="accent5" w:themeTint="66"/>
        <w:right w:val="single" w:sz="4" w:space="0" w:color="5CF6DF" w:themeColor="accent5" w:themeTint="66"/>
        <w:insideH w:val="single" w:sz="4" w:space="0" w:color="5CF6DF" w:themeColor="accent5" w:themeTint="66"/>
        <w:insideV w:val="single" w:sz="4" w:space="0" w:color="5CF6D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EACC0" w:themeColor="accent6" w:themeTint="66"/>
        <w:left w:val="single" w:sz="4" w:space="0" w:color="9EACC0" w:themeColor="accent6" w:themeTint="66"/>
        <w:bottom w:val="single" w:sz="4" w:space="0" w:color="9EACC0" w:themeColor="accent6" w:themeTint="66"/>
        <w:right w:val="single" w:sz="4" w:space="0" w:color="9EACC0" w:themeColor="accent6" w:themeTint="66"/>
        <w:insideH w:val="single" w:sz="4" w:space="0" w:color="9EACC0" w:themeColor="accent6" w:themeTint="66"/>
        <w:insideV w:val="single" w:sz="4" w:space="0" w:color="9EACC0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BF278" w:themeColor="accent1" w:themeTint="99"/>
        <w:bottom w:val="single" w:sz="2" w:space="0" w:color="DBF278" w:themeColor="accent1" w:themeTint="99"/>
        <w:insideH w:val="single" w:sz="2" w:space="0" w:color="DBF278" w:themeColor="accent1" w:themeTint="99"/>
        <w:insideV w:val="single" w:sz="2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BF27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0F852" w:themeColor="accent2" w:themeTint="99"/>
        <w:bottom w:val="single" w:sz="2" w:space="0" w:color="D0F852" w:themeColor="accent2" w:themeTint="99"/>
        <w:insideH w:val="single" w:sz="2" w:space="0" w:color="D0F852" w:themeColor="accent2" w:themeTint="99"/>
        <w:insideV w:val="single" w:sz="2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F852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4AEDD5" w:themeColor="accent3" w:themeTint="99"/>
        <w:bottom w:val="single" w:sz="2" w:space="0" w:color="4AEDD5" w:themeColor="accent3" w:themeTint="99"/>
        <w:insideH w:val="single" w:sz="2" w:space="0" w:color="4AEDD5" w:themeColor="accent3" w:themeTint="99"/>
        <w:insideV w:val="single" w:sz="2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AEDD5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0ECD4" w:themeColor="accent4" w:themeTint="99"/>
        <w:bottom w:val="single" w:sz="2" w:space="0" w:color="60ECD4" w:themeColor="accent4" w:themeTint="99"/>
        <w:insideH w:val="single" w:sz="2" w:space="0" w:color="60ECD4" w:themeColor="accent4" w:themeTint="99"/>
        <w:insideV w:val="single" w:sz="2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ECD4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0CF1CF" w:themeColor="accent5" w:themeTint="99"/>
        <w:bottom w:val="single" w:sz="2" w:space="0" w:color="0CF1CF" w:themeColor="accent5" w:themeTint="99"/>
        <w:insideH w:val="single" w:sz="2" w:space="0" w:color="0CF1CF" w:themeColor="accent5" w:themeTint="99"/>
        <w:insideV w:val="single" w:sz="2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CF1C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D83A1" w:themeColor="accent6" w:themeTint="99"/>
        <w:bottom w:val="single" w:sz="2" w:space="0" w:color="6D83A1" w:themeColor="accent6" w:themeTint="99"/>
        <w:insideH w:val="single" w:sz="2" w:space="0" w:color="6D83A1" w:themeColor="accent6" w:themeTint="99"/>
        <w:insideV w:val="single" w:sz="2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D83A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7F6A5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E0FA8B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86F3E3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95F2E2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5CF6DF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9EACC0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72222"/>
    <w:rPr>
      <w:rFonts w:asciiTheme="majorHAnsi" w:eastAsiaTheme="majorEastAsia" w:hAnsiTheme="majorHAnsi" w:cstheme="majorBidi"/>
      <w:i/>
      <w:iCs/>
      <w:color w:val="95B511" w:themeColor="accent1" w:themeShade="BF"/>
      <w:kern w:val="16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rsid w:val="00572222"/>
    <w:rPr>
      <w:rFonts w:asciiTheme="majorHAnsi" w:eastAsiaTheme="majorEastAsia" w:hAnsiTheme="majorHAnsi" w:cstheme="majorBidi"/>
      <w:color w:val="95B511" w:themeColor="accent1" w:themeShade="BF"/>
      <w:kern w:val="16"/>
      <w:sz w:val="22"/>
    </w:rPr>
  </w:style>
  <w:style w:type="character" w:customStyle="1" w:styleId="Heading6Char">
    <w:name w:val="Heading 6 Char"/>
    <w:basedOn w:val="DefaultParagraphFont"/>
    <w:link w:val="Heading6"/>
    <w:uiPriority w:val="99"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2"/>
    </w:rPr>
  </w:style>
  <w:style w:type="character" w:customStyle="1" w:styleId="Heading7Char">
    <w:name w:val="Heading 7 Char"/>
    <w:basedOn w:val="DefaultParagraphFont"/>
    <w:link w:val="Heading7"/>
    <w:uiPriority w:val="99"/>
    <w:rsid w:val="00572222"/>
    <w:rPr>
      <w:rFonts w:asciiTheme="majorHAnsi" w:eastAsiaTheme="majorEastAsia" w:hAnsiTheme="majorHAnsi" w:cstheme="majorBidi"/>
      <w:i/>
      <w:iCs/>
      <w:color w:val="63780B" w:themeColor="accent1" w:themeShade="7F"/>
      <w:kern w:val="16"/>
      <w:sz w:val="22"/>
    </w:rPr>
  </w:style>
  <w:style w:type="character" w:customStyle="1" w:styleId="Heading8Char">
    <w:name w:val="Heading 8 Char"/>
    <w:basedOn w:val="DefaultParagraphFont"/>
    <w:link w:val="Heading8"/>
    <w:rsid w:val="00572222"/>
    <w:rPr>
      <w:rFonts w:asciiTheme="majorHAnsi" w:eastAsiaTheme="majorEastAsia" w:hAnsiTheme="majorHAnsi" w:cstheme="majorBidi"/>
      <w:color w:val="272727" w:themeColor="text1" w:themeTint="D8"/>
      <w:kern w:val="16"/>
      <w:sz w:val="22"/>
      <w:szCs w:val="21"/>
    </w:rPr>
  </w:style>
  <w:style w:type="character" w:customStyle="1" w:styleId="Heading9Char">
    <w:name w:val="Heading 9 Char"/>
    <w:basedOn w:val="DefaultParagraphFont"/>
    <w:link w:val="Heading9"/>
    <w:rsid w:val="00572222"/>
    <w:rPr>
      <w:rFonts w:asciiTheme="majorHAnsi" w:eastAsiaTheme="majorEastAsia" w:hAnsiTheme="majorHAnsi" w:cstheme="majorBidi"/>
      <w:i/>
      <w:iCs/>
      <w:color w:val="272727" w:themeColor="text1" w:themeTint="D8"/>
      <w:kern w:val="16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572222"/>
    <w:rPr>
      <w:sz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572222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72222"/>
    <w:rPr>
      <w:i/>
      <w:iCs/>
      <w:kern w:val="16"/>
      <w:sz w:val="22"/>
    </w:rPr>
  </w:style>
  <w:style w:type="character" w:styleId="HTMLCite">
    <w:name w:val="HTML Cit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Code">
    <w:name w:val="HTML Code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Keyboard">
    <w:name w:val="HTML Keyboard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72222"/>
    <w:pPr>
      <w:spacing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72222"/>
    <w:rPr>
      <w:rFonts w:ascii="Consolas" w:hAnsi="Consolas"/>
      <w:kern w:val="16"/>
      <w:sz w:val="22"/>
    </w:rPr>
  </w:style>
  <w:style w:type="character" w:styleId="HTMLSample">
    <w:name w:val="HTML Sample"/>
    <w:basedOn w:val="DefaultParagraphFont"/>
    <w:uiPriority w:val="99"/>
    <w:semiHidden/>
    <w:unhideWhenUsed/>
    <w:rsid w:val="0057222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yperlink">
    <w:name w:val="Hyperlink"/>
    <w:basedOn w:val="DefaultParagraphFont"/>
    <w:uiPriority w:val="99"/>
    <w:unhideWhenUsed/>
    <w:rsid w:val="000F51EC"/>
    <w:rPr>
      <w:color w:val="0B6051" w:themeColor="accent4" w:themeShade="80"/>
      <w:sz w:val="2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7222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rsid w:val="000F51EC"/>
    <w:rPr>
      <w:i/>
      <w:iCs/>
      <w:color w:val="95B511" w:themeColor="accent1" w:themeShade="BF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0F51EC"/>
    <w:pPr>
      <w:pBdr>
        <w:top w:val="single" w:sz="4" w:space="10" w:color="C3EA1F" w:themeColor="accent1"/>
        <w:bottom w:val="single" w:sz="4" w:space="10" w:color="C3EA1F" w:themeColor="accent1"/>
      </w:pBdr>
      <w:spacing w:before="360" w:after="360"/>
      <w:ind w:left="864" w:right="864"/>
      <w:jc w:val="center"/>
    </w:pPr>
    <w:rPr>
      <w:i/>
      <w:iCs/>
      <w:color w:val="95B51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F51EC"/>
    <w:rPr>
      <w:i/>
      <w:iCs/>
      <w:color w:val="95B511" w:themeColor="accent1" w:themeShade="BF"/>
    </w:rPr>
  </w:style>
  <w:style w:type="character" w:styleId="IntenseReference">
    <w:name w:val="Intense Reference"/>
    <w:basedOn w:val="DefaultParagraphFont"/>
    <w:uiPriority w:val="32"/>
    <w:semiHidden/>
    <w:qFormat/>
    <w:rsid w:val="000F51EC"/>
    <w:rPr>
      <w:b/>
      <w:bCs/>
      <w:caps w:val="0"/>
      <w:smallCaps/>
      <w:color w:val="95B511" w:themeColor="accent1" w:themeShade="BF"/>
      <w:spacing w:val="5"/>
      <w:sz w:val="22"/>
    </w:rPr>
  </w:style>
  <w:style w:type="table" w:styleId="LightGrid">
    <w:name w:val="Light Grid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1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  <w:shd w:val="clear" w:color="auto" w:fill="F0F9C7" w:themeFill="accent1" w:themeFillTint="3F"/>
      </w:tcPr>
    </w:tblStylePr>
    <w:tblStylePr w:type="band2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1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  <w:shd w:val="clear" w:color="auto" w:fill="EBFCB7" w:themeFill="accent2" w:themeFillTint="3F"/>
      </w:tcPr>
    </w:tblStylePr>
    <w:tblStylePr w:type="band2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1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  <w:shd w:val="clear" w:color="auto" w:fill="B4F7ED" w:themeFill="accent3" w:themeFillTint="3F"/>
      </w:tcPr>
    </w:tblStylePr>
    <w:tblStylePr w:type="band2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1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  <w:shd w:val="clear" w:color="auto" w:fill="BDF7ED" w:themeFill="accent4" w:themeFillTint="3F"/>
      </w:tcPr>
    </w:tblStylePr>
    <w:tblStylePr w:type="band2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1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  <w:shd w:val="clear" w:color="auto" w:fill="9AFAEB" w:themeFill="accent5" w:themeFillTint="3F"/>
      </w:tcPr>
    </w:tblStylePr>
    <w:tblStylePr w:type="band2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1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  <w:shd w:val="clear" w:color="auto" w:fill="C3CCD8" w:themeFill="accent6" w:themeFillTint="3F"/>
      </w:tcPr>
    </w:tblStylePr>
    <w:tblStylePr w:type="band2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57222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72222"/>
    <w:rPr>
      <w:sz w:val="22"/>
    </w:rPr>
  </w:style>
  <w:style w:type="paragraph" w:styleId="List">
    <w:name w:val="List"/>
    <w:basedOn w:val="Normal"/>
    <w:uiPriority w:val="99"/>
    <w:semiHidden/>
    <w:unhideWhenUsed/>
    <w:rsid w:val="00572222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572222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572222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572222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572222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572222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72222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2222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72222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72222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72222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72222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72222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72222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72222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572222"/>
    <w:pPr>
      <w:numPr>
        <w:numId w:val="6"/>
      </w:numPr>
      <w:contextualSpacing/>
    </w:pPr>
  </w:style>
  <w:style w:type="paragraph" w:styleId="ListNumber2">
    <w:name w:val="List Number 2"/>
    <w:basedOn w:val="Normal"/>
    <w:unhideWhenUsed/>
    <w:rsid w:val="00572222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72222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72222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72222"/>
    <w:pPr>
      <w:numPr>
        <w:numId w:val="10"/>
      </w:numPr>
      <w:contextualSpacing/>
    </w:pPr>
  </w:style>
  <w:style w:type="paragraph" w:styleId="ListParagraph">
    <w:name w:val="List Paragraph"/>
    <w:basedOn w:val="Normal"/>
    <w:link w:val="ListParagraphChar"/>
    <w:qFormat/>
    <w:rsid w:val="00572222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bottom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bottom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bottom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bottom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bottom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bottom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C3EA1F" w:themeColor="accent1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3EA1F" w:themeColor="accent1"/>
          <w:right w:val="single" w:sz="4" w:space="0" w:color="C3EA1F" w:themeColor="accent1"/>
        </w:tcBorders>
      </w:tcPr>
    </w:tblStylePr>
    <w:tblStylePr w:type="band1Horz">
      <w:tblPr/>
      <w:tcPr>
        <w:tcBorders>
          <w:top w:val="single" w:sz="4" w:space="0" w:color="C3EA1F" w:themeColor="accent1"/>
          <w:bottom w:val="single" w:sz="4" w:space="0" w:color="C3EA1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3EA1F" w:themeColor="accent1"/>
          <w:left w:val="nil"/>
        </w:tcBorders>
      </w:tcPr>
    </w:tblStylePr>
    <w:tblStylePr w:type="swCell">
      <w:tblPr/>
      <w:tcPr>
        <w:tcBorders>
          <w:top w:val="double" w:sz="4" w:space="0" w:color="C3EA1F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DCB08" w:themeColor="accent2"/>
          <w:right w:val="single" w:sz="4" w:space="0" w:color="9DCB08" w:themeColor="accent2"/>
        </w:tcBorders>
      </w:tcPr>
    </w:tblStylePr>
    <w:tblStylePr w:type="band1Horz">
      <w:tblPr/>
      <w:tcPr>
        <w:tcBorders>
          <w:top w:val="single" w:sz="4" w:space="0" w:color="9DCB08" w:themeColor="accent2"/>
          <w:bottom w:val="single" w:sz="4" w:space="0" w:color="9DCB0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DCB08" w:themeColor="accent2"/>
          <w:left w:val="nil"/>
        </w:tcBorders>
      </w:tcPr>
    </w:tblStylePr>
    <w:tblStylePr w:type="swCell">
      <w:tblPr/>
      <w:tcPr>
        <w:tcBorders>
          <w:top w:val="double" w:sz="4" w:space="0" w:color="9DCB08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0A48E" w:themeColor="accent3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0A48E" w:themeColor="accent3"/>
          <w:right w:val="single" w:sz="4" w:space="0" w:color="10A48E" w:themeColor="accent3"/>
        </w:tcBorders>
      </w:tcPr>
    </w:tblStylePr>
    <w:tblStylePr w:type="band1Horz">
      <w:tblPr/>
      <w:tcPr>
        <w:tcBorders>
          <w:top w:val="single" w:sz="4" w:space="0" w:color="10A48E" w:themeColor="accent3"/>
          <w:bottom w:val="single" w:sz="4" w:space="0" w:color="10A4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0A48E" w:themeColor="accent3"/>
          <w:left w:val="nil"/>
        </w:tcBorders>
      </w:tcPr>
    </w:tblStylePr>
    <w:tblStylePr w:type="swCell">
      <w:tblPr/>
      <w:tcPr>
        <w:tcBorders>
          <w:top w:val="double" w:sz="4" w:space="0" w:color="10A48E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7C0A3" w:themeColor="accent4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7C0A3" w:themeColor="accent4"/>
          <w:right w:val="single" w:sz="4" w:space="0" w:color="17C0A3" w:themeColor="accent4"/>
        </w:tcBorders>
      </w:tcPr>
    </w:tblStylePr>
    <w:tblStylePr w:type="band1Horz">
      <w:tblPr/>
      <w:tcPr>
        <w:tcBorders>
          <w:top w:val="single" w:sz="4" w:space="0" w:color="17C0A3" w:themeColor="accent4"/>
          <w:bottom w:val="single" w:sz="4" w:space="0" w:color="17C0A3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7C0A3" w:themeColor="accent4"/>
          <w:left w:val="nil"/>
        </w:tcBorders>
      </w:tcPr>
    </w:tblStylePr>
    <w:tblStylePr w:type="swCell">
      <w:tblPr/>
      <w:tcPr>
        <w:tcBorders>
          <w:top w:val="double" w:sz="4" w:space="0" w:color="17C0A3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44F44" w:themeColor="accent5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44F44" w:themeColor="accent5"/>
          <w:right w:val="single" w:sz="4" w:space="0" w:color="044F44" w:themeColor="accent5"/>
        </w:tcBorders>
      </w:tcPr>
    </w:tblStylePr>
    <w:tblStylePr w:type="band1Horz">
      <w:tblPr/>
      <w:tcPr>
        <w:tcBorders>
          <w:top w:val="single" w:sz="4" w:space="0" w:color="044F44" w:themeColor="accent5"/>
          <w:bottom w:val="single" w:sz="4" w:space="0" w:color="044F4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44F44" w:themeColor="accent5"/>
          <w:left w:val="nil"/>
        </w:tcBorders>
      </w:tcPr>
    </w:tblStylePr>
    <w:tblStylePr w:type="swCell">
      <w:tblPr/>
      <w:tcPr>
        <w:tcBorders>
          <w:top w:val="double" w:sz="4" w:space="0" w:color="044F44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2C3644" w:themeColor="accent6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C3644" w:themeColor="accent6"/>
          <w:right w:val="single" w:sz="4" w:space="0" w:color="2C3644" w:themeColor="accent6"/>
        </w:tcBorders>
      </w:tcPr>
    </w:tblStylePr>
    <w:tblStylePr w:type="band1Horz">
      <w:tblPr/>
      <w:tcPr>
        <w:tcBorders>
          <w:top w:val="single" w:sz="4" w:space="0" w:color="2C3644" w:themeColor="accent6"/>
          <w:bottom w:val="single" w:sz="4" w:space="0" w:color="2C3644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C3644" w:themeColor="accent6"/>
          <w:left w:val="nil"/>
        </w:tcBorders>
      </w:tcPr>
    </w:tblStylePr>
    <w:tblStylePr w:type="swCell">
      <w:tblPr/>
      <w:tcPr>
        <w:tcBorders>
          <w:top w:val="double" w:sz="4" w:space="0" w:color="2C3644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3EA1F" w:themeColor="accent1"/>
        <w:left w:val="single" w:sz="24" w:space="0" w:color="C3EA1F" w:themeColor="accent1"/>
        <w:bottom w:val="single" w:sz="24" w:space="0" w:color="C3EA1F" w:themeColor="accent1"/>
        <w:right w:val="single" w:sz="24" w:space="0" w:color="C3EA1F" w:themeColor="accent1"/>
      </w:tblBorders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DCB08" w:themeColor="accent2"/>
        <w:left w:val="single" w:sz="24" w:space="0" w:color="9DCB08" w:themeColor="accent2"/>
        <w:bottom w:val="single" w:sz="24" w:space="0" w:color="9DCB08" w:themeColor="accent2"/>
        <w:right w:val="single" w:sz="24" w:space="0" w:color="9DCB08" w:themeColor="accent2"/>
      </w:tblBorders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0A48E" w:themeColor="accent3"/>
        <w:left w:val="single" w:sz="24" w:space="0" w:color="10A48E" w:themeColor="accent3"/>
        <w:bottom w:val="single" w:sz="24" w:space="0" w:color="10A48E" w:themeColor="accent3"/>
        <w:right w:val="single" w:sz="24" w:space="0" w:color="10A48E" w:themeColor="accent3"/>
      </w:tblBorders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7C0A3" w:themeColor="accent4"/>
        <w:left w:val="single" w:sz="24" w:space="0" w:color="17C0A3" w:themeColor="accent4"/>
        <w:bottom w:val="single" w:sz="24" w:space="0" w:color="17C0A3" w:themeColor="accent4"/>
        <w:right w:val="single" w:sz="24" w:space="0" w:color="17C0A3" w:themeColor="accent4"/>
      </w:tblBorders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44F44" w:themeColor="accent5"/>
        <w:left w:val="single" w:sz="24" w:space="0" w:color="044F44" w:themeColor="accent5"/>
        <w:bottom w:val="single" w:sz="24" w:space="0" w:color="044F44" w:themeColor="accent5"/>
        <w:right w:val="single" w:sz="24" w:space="0" w:color="044F44" w:themeColor="accent5"/>
      </w:tblBorders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C3644" w:themeColor="accent6"/>
        <w:left w:val="single" w:sz="24" w:space="0" w:color="2C3644" w:themeColor="accent6"/>
        <w:bottom w:val="single" w:sz="24" w:space="0" w:color="2C3644" w:themeColor="accent6"/>
        <w:right w:val="single" w:sz="24" w:space="0" w:color="2C3644" w:themeColor="accent6"/>
      </w:tblBorders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C3EA1F" w:themeColor="accent1"/>
        <w:bottom w:val="single" w:sz="4" w:space="0" w:color="C3EA1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C3EA1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9DCB08" w:themeColor="accent2"/>
        <w:bottom w:val="single" w:sz="4" w:space="0" w:color="9DCB08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DCB0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10A48E" w:themeColor="accent3"/>
        <w:bottom w:val="single" w:sz="4" w:space="0" w:color="10A4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0A4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17C0A3" w:themeColor="accent4"/>
        <w:bottom w:val="single" w:sz="4" w:space="0" w:color="17C0A3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17C0A3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44F44" w:themeColor="accent5"/>
        <w:bottom w:val="single" w:sz="4" w:space="0" w:color="044F4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44F4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2C3644" w:themeColor="accent6"/>
        <w:bottom w:val="single" w:sz="4" w:space="0" w:color="2C3644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C3644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3EA1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3EA1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3EA1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3EA1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DCB0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DCB0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DCB0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DCB0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A4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A4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A4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A4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7C0A3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7C0A3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7C0A3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7C0A3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44F4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44F4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44F4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44F4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C3644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C3644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C3644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C3644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57222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kern w:val="16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2222"/>
    <w:rPr>
      <w:rFonts w:ascii="Consolas" w:hAnsi="Consolas"/>
      <w:kern w:val="16"/>
      <w:sz w:val="22"/>
    </w:rPr>
  </w:style>
  <w:style w:type="table" w:styleId="MediumGrid1">
    <w:name w:val="Medium Grid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  <w:insideV w:val="single" w:sz="8" w:space="0" w:color="D2EF57" w:themeColor="accent1" w:themeTint="BF"/>
      </w:tblBorders>
    </w:tblPr>
    <w:tcPr>
      <w:shd w:val="clear" w:color="auto" w:fill="F0F9C7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2EF57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  <w:insideV w:val="single" w:sz="8" w:space="0" w:color="C4F627" w:themeColor="accent2" w:themeTint="BF"/>
      </w:tblBorders>
    </w:tblPr>
    <w:tcPr>
      <w:shd w:val="clear" w:color="auto" w:fill="EBFCB7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F627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  <w:insideV w:val="single" w:sz="8" w:space="0" w:color="1DE9CA" w:themeColor="accent3" w:themeTint="BF"/>
      </w:tblBorders>
    </w:tblPr>
    <w:tcPr>
      <w:shd w:val="clear" w:color="auto" w:fill="B4F7ED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DE9CA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  <w:insideV w:val="single" w:sz="8" w:space="0" w:color="39E7C9" w:themeColor="accent4" w:themeTint="BF"/>
      </w:tblBorders>
    </w:tblPr>
    <w:tcPr>
      <w:shd w:val="clear" w:color="auto" w:fill="BDF7ED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9E7C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  <w:insideV w:val="single" w:sz="8" w:space="0" w:color="09B49B" w:themeColor="accent5" w:themeTint="BF"/>
      </w:tblBorders>
    </w:tblPr>
    <w:tcPr>
      <w:shd w:val="clear" w:color="auto" w:fill="9AFAE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9B49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  <w:insideV w:val="single" w:sz="8" w:space="0" w:color="536680" w:themeColor="accent6" w:themeTint="BF"/>
      </w:tblBorders>
    </w:tblPr>
    <w:tcPr>
      <w:shd w:val="clear" w:color="auto" w:fill="C3CCD8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3668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cPr>
      <w:shd w:val="clear" w:color="auto" w:fill="F0F9C7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9FDE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FAD2" w:themeFill="accent1" w:themeFillTint="33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tcBorders>
          <w:insideH w:val="single" w:sz="6" w:space="0" w:color="C3EA1F" w:themeColor="accent1"/>
          <w:insideV w:val="single" w:sz="6" w:space="0" w:color="C3EA1F" w:themeColor="accent1"/>
        </w:tcBorders>
        <w:shd w:val="clear" w:color="auto" w:fill="E1F48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cPr>
      <w:shd w:val="clear" w:color="auto" w:fill="EBFCB7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EE2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FCC5" w:themeFill="accent2" w:themeFillTint="33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tcBorders>
          <w:insideH w:val="single" w:sz="6" w:space="0" w:color="9DCB08" w:themeColor="accent2"/>
          <w:insideV w:val="single" w:sz="6" w:space="0" w:color="9DCB08" w:themeColor="accent2"/>
        </w:tcBorders>
        <w:shd w:val="clear" w:color="auto" w:fill="D8F96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cPr>
      <w:shd w:val="clear" w:color="auto" w:fill="B4F7ED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1FC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F9F1" w:themeFill="accent3" w:themeFillTint="33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tcBorders>
          <w:insideH w:val="single" w:sz="6" w:space="0" w:color="10A48E" w:themeColor="accent3"/>
          <w:insideV w:val="single" w:sz="6" w:space="0" w:color="10A48E" w:themeColor="accent3"/>
        </w:tcBorders>
        <w:shd w:val="clear" w:color="auto" w:fill="68F0D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cPr>
      <w:shd w:val="clear" w:color="auto" w:fill="BDF7ED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5FCF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F8F0" w:themeFill="accent4" w:themeFillTint="33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tcBorders>
          <w:insideH w:val="single" w:sz="6" w:space="0" w:color="17C0A3" w:themeColor="accent4"/>
          <w:insideV w:val="single" w:sz="6" w:space="0" w:color="17C0A3" w:themeColor="accent4"/>
        </w:tcBorders>
        <w:shd w:val="clear" w:color="auto" w:fill="7BEFDB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cPr>
      <w:shd w:val="clear" w:color="auto" w:fill="9AFAE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7FD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BEF" w:themeFill="accent5" w:themeFillTint="33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tcBorders>
          <w:insideH w:val="single" w:sz="6" w:space="0" w:color="044F44" w:themeColor="accent5"/>
          <w:insideV w:val="single" w:sz="6" w:space="0" w:color="044F44" w:themeColor="accent5"/>
        </w:tcBorders>
        <w:shd w:val="clear" w:color="auto" w:fill="34F4D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cPr>
      <w:shd w:val="clear" w:color="auto" w:fill="C3CCD8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7EAEF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D5DF" w:themeFill="accent6" w:themeFillTint="33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tcBorders>
          <w:insideH w:val="single" w:sz="6" w:space="0" w:color="2C3644" w:themeColor="accent6"/>
          <w:insideV w:val="single" w:sz="6" w:space="0" w:color="2C3644" w:themeColor="accent6"/>
        </w:tcBorders>
        <w:shd w:val="clear" w:color="auto" w:fill="8698B1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0F9C7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1F48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1F48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FCB7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F96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F96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4F7ED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8F0D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8F0D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DF7ED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BEFDB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BEFDB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AFAE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4F4D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4F4D8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3CCD8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698B1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698B1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3EA1F" w:themeColor="accen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shd w:val="clear" w:color="auto" w:fill="F0F9C7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DCB08" w:themeColor="accent2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shd w:val="clear" w:color="auto" w:fill="EBFCB7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0A48E" w:themeColor="accent3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shd w:val="clear" w:color="auto" w:fill="B4F7ED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7C0A3" w:themeColor="accent4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shd w:val="clear" w:color="auto" w:fill="BDF7ED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44F44" w:themeColor="accent5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shd w:val="clear" w:color="auto" w:fill="9AFAE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C3644" w:themeColor="accent6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shd w:val="clear" w:color="auto" w:fill="C3CCD8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3EA1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3EA1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3EA1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0F9C7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DCB0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DCB0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FCB7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0A4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0A4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4F7ED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7C0A3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7C0A3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DF7ED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44F4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44F4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AFAE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C3644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C3644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3CCD8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0F9C7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FCB7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4F7ED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DF7ED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AFAE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3CC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7222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72222"/>
    <w:rPr>
      <w:rFonts w:asciiTheme="majorHAnsi" w:eastAsiaTheme="majorEastAsia" w:hAnsiTheme="majorHAnsi" w:cstheme="majorBidi"/>
      <w:kern w:val="16"/>
      <w:sz w:val="24"/>
      <w:szCs w:val="24"/>
      <w:shd w:val="pct20" w:color="auto" w:fill="auto"/>
    </w:rPr>
  </w:style>
  <w:style w:type="paragraph" w:styleId="NoSpacing">
    <w:name w:val="No Spacing"/>
    <w:link w:val="NoSpacingChar"/>
    <w:uiPriority w:val="1"/>
    <w:unhideWhenUsed/>
    <w:qFormat/>
    <w:rsid w:val="00572222"/>
    <w:pPr>
      <w:spacing w:after="0" w:line="240" w:lineRule="auto"/>
    </w:pPr>
    <w:rPr>
      <w:kern w:val="16"/>
    </w:rPr>
  </w:style>
  <w:style w:type="paragraph" w:styleId="NormalWeb">
    <w:name w:val="Normal (Web)"/>
    <w:basedOn w:val="Normal"/>
    <w:uiPriority w:val="99"/>
    <w:unhideWhenUsed/>
    <w:rsid w:val="00572222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57222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72222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72222"/>
    <w:rPr>
      <w:kern w:val="16"/>
      <w:sz w:val="22"/>
    </w:rPr>
  </w:style>
  <w:style w:type="character" w:styleId="PageNumber">
    <w:name w:val="page number"/>
    <w:basedOn w:val="DefaultParagraphFont"/>
    <w:unhideWhenUsed/>
    <w:rsid w:val="00572222"/>
    <w:rPr>
      <w:sz w:val="22"/>
    </w:rPr>
  </w:style>
  <w:style w:type="table" w:customStyle="1" w:styleId="PlainTable11">
    <w:name w:val="Plain Table 11"/>
    <w:basedOn w:val="TableNormal"/>
    <w:uiPriority w:val="4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1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2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3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4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72222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72222"/>
    <w:rPr>
      <w:rFonts w:ascii="Consolas" w:hAnsi="Consolas"/>
      <w:kern w:val="16"/>
      <w:sz w:val="22"/>
      <w:szCs w:val="21"/>
    </w:rPr>
  </w:style>
  <w:style w:type="paragraph" w:styleId="Quote">
    <w:name w:val="Quote"/>
    <w:basedOn w:val="Normal"/>
    <w:next w:val="Normal"/>
    <w:link w:val="QuoteChar"/>
    <w:qFormat/>
    <w:rsid w:val="00572222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572222"/>
    <w:rPr>
      <w:i/>
      <w:iCs/>
      <w:color w:val="404040" w:themeColor="text1" w:themeTint="BF"/>
      <w:kern w:val="16"/>
      <w:sz w:val="22"/>
    </w:rPr>
  </w:style>
  <w:style w:type="paragraph" w:styleId="Salutation">
    <w:name w:val="Salutation"/>
    <w:basedOn w:val="Normal"/>
    <w:next w:val="Normal"/>
    <w:link w:val="SalutationChar"/>
    <w:uiPriority w:val="5"/>
    <w:qFormat/>
    <w:rsid w:val="00572222"/>
  </w:style>
  <w:style w:type="character" w:customStyle="1" w:styleId="SalutationChar">
    <w:name w:val="Salutation Char"/>
    <w:basedOn w:val="DefaultParagraphFont"/>
    <w:link w:val="Salutation"/>
    <w:uiPriority w:val="5"/>
    <w:rsid w:val="00752FC4"/>
  </w:style>
  <w:style w:type="paragraph" w:styleId="Signature">
    <w:name w:val="Signature"/>
    <w:basedOn w:val="Normal"/>
    <w:next w:val="Normal"/>
    <w:link w:val="SignatureChar"/>
    <w:uiPriority w:val="7"/>
    <w:qFormat/>
    <w:rsid w:val="00254E0D"/>
    <w:pPr>
      <w:contextualSpacing/>
    </w:pPr>
  </w:style>
  <w:style w:type="character" w:customStyle="1" w:styleId="SignatureChar">
    <w:name w:val="Signature Char"/>
    <w:basedOn w:val="DefaultParagraphFont"/>
    <w:link w:val="Signature"/>
    <w:uiPriority w:val="7"/>
    <w:rsid w:val="00254E0D"/>
    <w:rPr>
      <w:color w:val="auto"/>
    </w:rPr>
  </w:style>
  <w:style w:type="character" w:styleId="Strong">
    <w:name w:val="Strong"/>
    <w:basedOn w:val="DefaultParagraphFont"/>
    <w:qFormat/>
    <w:rsid w:val="00572222"/>
    <w:rPr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unhideWhenUsed/>
    <w:qFormat/>
    <w:rsid w:val="0057222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72222"/>
    <w:rPr>
      <w:rFonts w:eastAsiaTheme="minorEastAsia"/>
      <w:color w:val="5A5A5A" w:themeColor="text1" w:themeTint="A5"/>
      <w:spacing w:val="15"/>
      <w:kern w:val="16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572222"/>
    <w:rPr>
      <w:i/>
      <w:iCs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semiHidden/>
    <w:qFormat/>
    <w:rsid w:val="00572222"/>
    <w:rPr>
      <w:smallCaps/>
      <w:color w:val="5A5A5A" w:themeColor="text1" w:themeTint="A5"/>
      <w:sz w:val="22"/>
    </w:rPr>
  </w:style>
  <w:style w:type="table" w:styleId="Table3Deffects1">
    <w:name w:val="Table 3D effects 1"/>
    <w:basedOn w:val="TableNormal"/>
    <w:uiPriority w:val="99"/>
    <w:semiHidden/>
    <w:unhideWhenUsed/>
    <w:rsid w:val="00572222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72222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72222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72222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572222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572222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572222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72222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72222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7222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72222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72222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72222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72222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5"/>
    <w:rsid w:val="005722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72222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72222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7222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72222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72222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72222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72222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72222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722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5722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2222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572222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57222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72222"/>
    <w:pPr>
      <w:spacing w:after="100"/>
      <w:ind w:left="220"/>
    </w:pPr>
  </w:style>
  <w:style w:type="paragraph" w:styleId="TOC3">
    <w:name w:val="toc 3"/>
    <w:basedOn w:val="Normal"/>
    <w:next w:val="Normal"/>
    <w:autoRedefine/>
    <w:unhideWhenUsed/>
    <w:rsid w:val="0057222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57222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57222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57222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57222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57222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572222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unhideWhenUsed/>
    <w:qFormat/>
    <w:rsid w:val="00572222"/>
    <w:pPr>
      <w:spacing w:before="240"/>
      <w:outlineLvl w:val="9"/>
    </w:pPr>
    <w:rPr>
      <w:b w:val="0"/>
      <w:bCs w:val="0"/>
      <w:color w:val="95B51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A411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default">
    <w:name w:val="x_default"/>
    <w:basedOn w:val="Normal"/>
    <w:rsid w:val="00A411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Default">
    <w:name w:val="Default"/>
    <w:rsid w:val="003542B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table" w:customStyle="1" w:styleId="TableGrid20">
    <w:name w:val="Table Grid2"/>
    <w:basedOn w:val="TableNormal"/>
    <w:next w:val="TableGrid"/>
    <w:uiPriority w:val="59"/>
    <w:rsid w:val="003542B5"/>
    <w:pPr>
      <w:spacing w:after="0" w:line="240" w:lineRule="auto"/>
    </w:pPr>
    <w:rPr>
      <w:rFonts w:eastAsiaTheme="minorEastAsia"/>
      <w:color w:val="auto"/>
      <w:lang w:val="en-GB" w:eastAsia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rofileOfScores">
    <w:name w:val="ProfileOfScores"/>
    <w:basedOn w:val="Normal"/>
    <w:qFormat/>
    <w:rsid w:val="003542B5"/>
    <w:pPr>
      <w:keepLines/>
      <w:adjustRightInd w:val="0"/>
      <w:snapToGrid w:val="0"/>
      <w:spacing w:before="40" w:after="40" w:line="240" w:lineRule="auto"/>
    </w:pPr>
    <w:rPr>
      <w:rFonts w:ascii="Calibri" w:eastAsia="Times New Roman" w:hAnsi="Calibri" w:cs="Arial"/>
      <w:sz w:val="20"/>
      <w:szCs w:val="24"/>
    </w:rPr>
  </w:style>
  <w:style w:type="paragraph" w:customStyle="1" w:styleId="BulletedList">
    <w:name w:val="Bulleted List"/>
    <w:basedOn w:val="Normal"/>
    <w:qFormat/>
    <w:rsid w:val="003542B5"/>
    <w:pPr>
      <w:keepLines/>
      <w:numPr>
        <w:numId w:val="21"/>
      </w:numPr>
      <w:tabs>
        <w:tab w:val="left" w:pos="709"/>
      </w:tabs>
      <w:adjustRightInd w:val="0"/>
      <w:snapToGrid w:val="0"/>
      <w:spacing w:before="160" w:line="360" w:lineRule="auto"/>
      <w:ind w:right="567"/>
      <w:contextualSpacing/>
    </w:pPr>
    <w:rPr>
      <w:rFonts w:ascii="Arial" w:eastAsia="Times New Roman" w:hAnsi="Arial" w:cs="Arial"/>
      <w:szCs w:val="24"/>
    </w:rPr>
  </w:style>
  <w:style w:type="paragraph" w:customStyle="1" w:styleId="TableText">
    <w:name w:val="TableText"/>
    <w:basedOn w:val="Normal"/>
    <w:qFormat/>
    <w:rsid w:val="003542B5"/>
    <w:pPr>
      <w:spacing w:before="40" w:after="40" w:line="240" w:lineRule="auto"/>
    </w:pPr>
    <w:rPr>
      <w:rFonts w:ascii="Arial" w:eastAsia="Times New Roman" w:hAnsi="Arial" w:cs="Arial"/>
      <w:sz w:val="24"/>
      <w:szCs w:val="24"/>
    </w:rPr>
  </w:style>
  <w:style w:type="table" w:customStyle="1" w:styleId="TableGrid10">
    <w:name w:val="Table Grid1"/>
    <w:basedOn w:val="TableNormal"/>
    <w:next w:val="TableGrid"/>
    <w:uiPriority w:val="39"/>
    <w:rsid w:val="003542B5"/>
    <w:pPr>
      <w:spacing w:after="0" w:line="240" w:lineRule="auto"/>
    </w:pPr>
    <w:rPr>
      <w:color w:val="auto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unhideWhenUsed/>
    <w:rsid w:val="003542B5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3542B5"/>
    <w:rPr>
      <w:color w:val="auto"/>
      <w:lang w:val="en-GB"/>
    </w:rPr>
  </w:style>
  <w:style w:type="character" w:customStyle="1" w:styleId="NoSpacingChar">
    <w:name w:val="No Spacing Char"/>
    <w:link w:val="NoSpacing"/>
    <w:uiPriority w:val="1"/>
    <w:rsid w:val="003542B5"/>
    <w:rPr>
      <w:kern w:val="16"/>
    </w:rPr>
  </w:style>
  <w:style w:type="paragraph" w:customStyle="1" w:styleId="AppendixHeading1">
    <w:name w:val="Appendix Heading 1"/>
    <w:basedOn w:val="Heading2"/>
    <w:next w:val="Normal"/>
    <w:qFormat/>
    <w:rsid w:val="003542B5"/>
    <w:pPr>
      <w:adjustRightInd w:val="0"/>
      <w:snapToGrid w:val="0"/>
      <w:spacing w:before="240" w:after="200" w:line="240" w:lineRule="auto"/>
      <w:ind w:left="567" w:right="567"/>
    </w:pPr>
    <w:rPr>
      <w:rFonts w:ascii="Verdana" w:hAnsi="Verdana"/>
      <w:bCs w:val="0"/>
      <w:color w:val="008286"/>
      <w:sz w:val="24"/>
      <w:lang w:val="en-US"/>
    </w:rPr>
  </w:style>
  <w:style w:type="paragraph" w:styleId="Revision">
    <w:name w:val="Revision"/>
    <w:hidden/>
    <w:semiHidden/>
    <w:rsid w:val="003542B5"/>
    <w:pPr>
      <w:spacing w:after="0" w:line="240" w:lineRule="auto"/>
    </w:pPr>
    <w:rPr>
      <w:rFonts w:ascii="Cambria" w:eastAsia="Times New Roman" w:hAnsi="Cambria" w:cs="Times New Roman"/>
      <w:color w:val="auto"/>
      <w:sz w:val="24"/>
      <w:szCs w:val="24"/>
      <w:lang w:val="en-GB"/>
    </w:rPr>
  </w:style>
  <w:style w:type="paragraph" w:customStyle="1" w:styleId="AppendixSubheading">
    <w:name w:val="Appendix Subheading"/>
    <w:basedOn w:val="AppendixHeading1"/>
    <w:qFormat/>
    <w:rsid w:val="003542B5"/>
    <w:pPr>
      <w:ind w:left="-284"/>
    </w:pPr>
  </w:style>
  <w:style w:type="paragraph" w:customStyle="1" w:styleId="AppendixHeading2">
    <w:name w:val="Appendix Heading 2"/>
    <w:basedOn w:val="AppendixHeading1"/>
    <w:qFormat/>
    <w:rsid w:val="003542B5"/>
    <w:pPr>
      <w:numPr>
        <w:ilvl w:val="1"/>
        <w:numId w:val="29"/>
      </w:numPr>
      <w:spacing w:before="120" w:after="60"/>
      <w:ind w:left="221" w:hanging="431"/>
    </w:pPr>
  </w:style>
  <w:style w:type="paragraph" w:customStyle="1" w:styleId="Picture">
    <w:name w:val="Picture"/>
    <w:basedOn w:val="Normal"/>
    <w:next w:val="Normal"/>
    <w:qFormat/>
    <w:rsid w:val="003542B5"/>
    <w:pPr>
      <w:spacing w:before="160" w:line="360" w:lineRule="auto"/>
      <w:ind w:left="-1134"/>
    </w:pPr>
    <w:rPr>
      <w:rFonts w:ascii="Calibri" w:eastAsia="Times New Roman" w:hAnsi="Calibri" w:cs="Arial"/>
      <w:noProof/>
      <w:sz w:val="24"/>
      <w:szCs w:val="24"/>
      <w:lang w:val="en-US"/>
    </w:rPr>
  </w:style>
  <w:style w:type="paragraph" w:customStyle="1" w:styleId="Attention">
    <w:name w:val="Attention"/>
    <w:basedOn w:val="Normal"/>
    <w:next w:val="BodyText"/>
    <w:qFormat/>
    <w:rsid w:val="003542B5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FFCC5" w:themeFill="accent2" w:themeFillTint="33"/>
      <w:spacing w:before="240" w:after="240" w:line="360" w:lineRule="auto"/>
      <w:ind w:left="-1134"/>
    </w:pPr>
    <w:rPr>
      <w:rFonts w:ascii="Calibri" w:eastAsia="Times New Roman" w:hAnsi="Calibri" w:cs="Times New Roman"/>
      <w:i/>
      <w:sz w:val="24"/>
      <w:szCs w:val="24"/>
    </w:rPr>
  </w:style>
  <w:style w:type="character" w:customStyle="1" w:styleId="apple-converted-space">
    <w:name w:val="apple-converted-space"/>
    <w:basedOn w:val="DefaultParagraphFont"/>
    <w:rsid w:val="003542B5"/>
  </w:style>
  <w:style w:type="character" w:customStyle="1" w:styleId="postbox-detected-content">
    <w:name w:val="__postbox-detected-content"/>
    <w:basedOn w:val="DefaultParagraphFont"/>
    <w:rsid w:val="003542B5"/>
  </w:style>
  <w:style w:type="character" w:customStyle="1" w:styleId="thread-subject">
    <w:name w:val="thread-subject"/>
    <w:basedOn w:val="DefaultParagraphFont"/>
    <w:rsid w:val="003542B5"/>
  </w:style>
  <w:style w:type="character" w:customStyle="1" w:styleId="summary">
    <w:name w:val="summary"/>
    <w:basedOn w:val="DefaultParagraphFont"/>
    <w:rsid w:val="003542B5"/>
  </w:style>
  <w:style w:type="paragraph" w:customStyle="1" w:styleId="Tests11ptBold">
    <w:name w:val="Tests + 11 pt Bold"/>
    <w:basedOn w:val="Heading3"/>
    <w:rsid w:val="003542B5"/>
    <w:pPr>
      <w:keepNext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right" w:pos="9360"/>
      </w:tabs>
      <w:spacing w:before="120" w:after="120" w:line="240" w:lineRule="auto"/>
      <w:ind w:left="567"/>
    </w:pPr>
    <w:rPr>
      <w:rFonts w:asciiTheme="minorHAnsi" w:eastAsia="Times New Roman" w:hAnsiTheme="minorHAnsi" w:cs="Times New Roman"/>
      <w:b/>
      <w:color w:val="auto"/>
      <w:szCs w:val="20"/>
    </w:rPr>
  </w:style>
  <w:style w:type="paragraph" w:customStyle="1" w:styleId="Style4a">
    <w:name w:val="Style4a"/>
    <w:basedOn w:val="Normal"/>
    <w:rsid w:val="003542B5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right" w:pos="8647"/>
      </w:tabs>
      <w:spacing w:before="60" w:after="240" w:line="360" w:lineRule="auto"/>
      <w:ind w:left="567" w:right="851"/>
      <w:jc w:val="both"/>
      <w:outlineLvl w:val="1"/>
    </w:pPr>
    <w:rPr>
      <w:rFonts w:ascii="Calibri" w:eastAsia="Calibri" w:hAnsi="Calibri" w:cs="Arial"/>
      <w:b/>
      <w:i/>
      <w:sz w:val="24"/>
      <w:lang w:eastAsia="en-GB"/>
    </w:rPr>
  </w:style>
  <w:style w:type="character" w:customStyle="1" w:styleId="nowrap">
    <w:name w:val="nowrap"/>
    <w:rsid w:val="003542B5"/>
  </w:style>
  <w:style w:type="paragraph" w:customStyle="1" w:styleId="Style3">
    <w:name w:val="Style3"/>
    <w:basedOn w:val="BodyText"/>
    <w:rsid w:val="003542B5"/>
    <w:pPr>
      <w:numPr>
        <w:numId w:val="31"/>
      </w:numPr>
      <w:spacing w:before="240" w:after="0" w:line="240" w:lineRule="auto"/>
      <w:ind w:right="851"/>
    </w:pPr>
    <w:rPr>
      <w:rFonts w:ascii="Times New Roman" w:eastAsia="Times New Roman" w:hAnsi="Times New Roman" w:cs="Times New Roman"/>
      <w:b/>
      <w:bCs/>
      <w:sz w:val="28"/>
      <w:szCs w:val="24"/>
    </w:rPr>
  </w:style>
  <w:style w:type="paragraph" w:customStyle="1" w:styleId="TableParagraph">
    <w:name w:val="Table Paragraph"/>
    <w:uiPriority w:val="1"/>
    <w:qFormat/>
    <w:rsid w:val="003542B5"/>
    <w:pPr>
      <w:widowControl w:val="0"/>
      <w:spacing w:after="0" w:line="240" w:lineRule="auto"/>
    </w:pPr>
    <w:rPr>
      <w:rFonts w:ascii="Calibri" w:eastAsia="Calibri" w:hAnsi="Calibri" w:cs="Times New Roman"/>
      <w:color w:val="auto"/>
    </w:rPr>
  </w:style>
  <w:style w:type="paragraph" w:customStyle="1" w:styleId="Content">
    <w:name w:val="Content"/>
    <w:basedOn w:val="Normal"/>
    <w:link w:val="ContentChar"/>
    <w:autoRedefine/>
    <w:qFormat/>
    <w:rsid w:val="003542B5"/>
    <w:pPr>
      <w:tabs>
        <w:tab w:val="left" w:pos="9828"/>
      </w:tabs>
      <w:spacing w:before="240" w:after="120" w:line="360" w:lineRule="auto"/>
      <w:ind w:left="851" w:right="851"/>
    </w:pPr>
    <w:rPr>
      <w:rFonts w:ascii="Calibri" w:eastAsia="Calibri" w:hAnsi="Calibri" w:cs="Calibri"/>
      <w:b/>
      <w:bCs/>
      <w:color w:val="000000"/>
      <w:sz w:val="24"/>
      <w:lang w:eastAsia="en-GB"/>
    </w:rPr>
  </w:style>
  <w:style w:type="character" w:customStyle="1" w:styleId="ContentChar">
    <w:name w:val="Content Char"/>
    <w:link w:val="Content"/>
    <w:rsid w:val="003542B5"/>
    <w:rPr>
      <w:rFonts w:ascii="Calibri" w:eastAsia="Calibri" w:hAnsi="Calibri" w:cs="Calibri"/>
      <w:b/>
      <w:bCs/>
      <w:color w:val="000000"/>
      <w:sz w:val="24"/>
      <w:lang w:val="en-GB" w:eastAsia="en-GB"/>
    </w:rPr>
  </w:style>
  <w:style w:type="paragraph" w:customStyle="1" w:styleId="TTTableText">
    <w:name w:val="TT Table Text"/>
    <w:basedOn w:val="Normal"/>
    <w:qFormat/>
    <w:rsid w:val="00B117B0"/>
    <w:pPr>
      <w:widowControl w:val="0"/>
      <w:suppressAutoHyphens/>
      <w:autoSpaceDE w:val="0"/>
      <w:autoSpaceDN w:val="0"/>
      <w:adjustRightInd w:val="0"/>
      <w:spacing w:after="60" w:line="190" w:lineRule="atLeast"/>
    </w:pPr>
    <w:rPr>
      <w:rFonts w:ascii="Times New Roman" w:eastAsiaTheme="minorEastAsia" w:hAnsi="Times New Roman" w:cs="Times New Roman"/>
      <w:color w:val="000000" w:themeColor="text1"/>
      <w:sz w:val="16"/>
      <w:szCs w:val="16"/>
    </w:rPr>
  </w:style>
  <w:style w:type="paragraph" w:customStyle="1" w:styleId="TCHTableColumnHead">
    <w:name w:val="TCH Table Column Head"/>
    <w:basedOn w:val="Normal"/>
    <w:qFormat/>
    <w:rsid w:val="00B117B0"/>
    <w:pPr>
      <w:widowControl w:val="0"/>
      <w:suppressAutoHyphens/>
      <w:autoSpaceDE w:val="0"/>
      <w:autoSpaceDN w:val="0"/>
      <w:adjustRightInd w:val="0"/>
      <w:spacing w:after="0" w:line="200" w:lineRule="atLeast"/>
    </w:pPr>
    <w:rPr>
      <w:rFonts w:ascii="Times New Roman" w:eastAsiaTheme="minorEastAsia" w:hAnsi="Times New Roman" w:cs="Times New Roman"/>
      <w:b/>
      <w:bCs/>
      <w:vanish/>
      <w:color w:val="000000" w:themeColor="text1"/>
      <w:sz w:val="16"/>
      <w:szCs w:val="16"/>
    </w:rPr>
  </w:style>
  <w:style w:type="character" w:customStyle="1" w:styleId="Tablesup">
    <w:name w:val="Tablesup"/>
    <w:uiPriority w:val="99"/>
    <w:rsid w:val="006E407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27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3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tevechinn.co.uk/dyscalculia/the-dyscalculia-checklist.%20Last%20accessed%2011.02.2020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utreach\AppData\Roaming\Microsoft\Templates\Modern%20capsules%20letterhead.dotx" TargetMode="External"/></Relationships>
</file>

<file path=word/theme/theme1.xml><?xml version="1.0" encoding="utf-8"?>
<a:theme xmlns:a="http://schemas.openxmlformats.org/drawingml/2006/main" name="Personal Letterhead">
  <a:themeElements>
    <a:clrScheme name="Label LS1-05">
      <a:dk1>
        <a:sysClr val="windowText" lastClr="000000"/>
      </a:dk1>
      <a:lt1>
        <a:sysClr val="window" lastClr="FFFFFF"/>
      </a:lt1>
      <a:dk2>
        <a:srgbClr val="2C3644"/>
      </a:dk2>
      <a:lt2>
        <a:srgbClr val="FFFFFF"/>
      </a:lt2>
      <a:accent1>
        <a:srgbClr val="C3EA1F"/>
      </a:accent1>
      <a:accent2>
        <a:srgbClr val="9DCB08"/>
      </a:accent2>
      <a:accent3>
        <a:srgbClr val="10A48E"/>
      </a:accent3>
      <a:accent4>
        <a:srgbClr val="17C0A3"/>
      </a:accent4>
      <a:accent5>
        <a:srgbClr val="044F44"/>
      </a:accent5>
      <a:accent6>
        <a:srgbClr val="2C3644"/>
      </a:accent6>
      <a:hlink>
        <a:srgbClr val="10A48E"/>
      </a:hlink>
      <a:folHlink>
        <a:srgbClr val="FF0000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057246-DBFF-4218-9E8A-B753C150B5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E1B9BB-C40C-4040-AFC5-C91AA9414C7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616916F2-5E6E-4C71-8D85-12CAD699EA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4005698-0F76-44B1-94BE-AA2AE29EDF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apsules letterhead</Template>
  <TotalTime>0</TotalTime>
  <Pages>3</Pages>
  <Words>803</Words>
  <Characters>457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3-28T17:50:00Z</dcterms:created>
  <dcterms:modified xsi:type="dcterms:W3CDTF">2021-03-30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